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2A169" w14:textId="56C70BA4" w:rsidR="00A70F25" w:rsidRPr="00A47D10" w:rsidRDefault="00A70F25" w:rsidP="00685BF4">
      <w:pPr>
        <w:spacing w:after="0" w:line="240" w:lineRule="auto"/>
        <w:jc w:val="both"/>
        <w:rPr>
          <w:b/>
        </w:rPr>
      </w:pPr>
    </w:p>
    <w:p w14:paraId="2D166BE5" w14:textId="5035F773" w:rsidR="00A70F25" w:rsidRPr="00A47D10" w:rsidRDefault="00A70F25" w:rsidP="00685BF4">
      <w:pPr>
        <w:spacing w:after="0" w:line="240" w:lineRule="auto"/>
        <w:jc w:val="both"/>
        <w:rPr>
          <w:b/>
        </w:rPr>
      </w:pPr>
    </w:p>
    <w:p w14:paraId="4162C6A7" w14:textId="056BC046" w:rsidR="00A70F25" w:rsidRPr="00A47D10" w:rsidRDefault="00A70F25" w:rsidP="00685BF4">
      <w:pPr>
        <w:spacing w:after="0" w:line="240" w:lineRule="auto"/>
        <w:jc w:val="both"/>
        <w:rPr>
          <w:b/>
        </w:rPr>
      </w:pPr>
    </w:p>
    <w:p w14:paraId="11BBFB79" w14:textId="77777777" w:rsidR="00A70F25" w:rsidRPr="00A47D10" w:rsidRDefault="00A70F25" w:rsidP="00685BF4">
      <w:pPr>
        <w:spacing w:after="0" w:line="240" w:lineRule="auto"/>
        <w:jc w:val="both"/>
        <w:rPr>
          <w:b/>
        </w:rPr>
      </w:pPr>
    </w:p>
    <w:p w14:paraId="754E3D1B" w14:textId="77777777" w:rsidR="00007A7E" w:rsidRPr="00E71D12" w:rsidRDefault="00007A7E" w:rsidP="00AF24FD">
      <w:pPr>
        <w:spacing w:after="0" w:line="240" w:lineRule="auto"/>
        <w:jc w:val="center"/>
        <w:rPr>
          <w:b/>
          <w:sz w:val="21"/>
          <w:szCs w:val="21"/>
        </w:rPr>
      </w:pPr>
    </w:p>
    <w:p w14:paraId="56AA1095" w14:textId="0639DD80" w:rsidR="000B3416" w:rsidRDefault="007618F8" w:rsidP="000B3416">
      <w:pPr>
        <w:spacing w:after="0" w:line="240" w:lineRule="auto"/>
        <w:jc w:val="center"/>
        <w:rPr>
          <w:b/>
          <w:sz w:val="21"/>
          <w:szCs w:val="21"/>
        </w:rPr>
      </w:pPr>
      <w:r w:rsidRPr="00E71D12">
        <w:rPr>
          <w:b/>
          <w:sz w:val="21"/>
          <w:szCs w:val="21"/>
        </w:rPr>
        <w:t>NON-</w:t>
      </w:r>
      <w:r w:rsidR="00AA3F24" w:rsidRPr="00E71D12">
        <w:rPr>
          <w:b/>
          <w:sz w:val="21"/>
          <w:szCs w:val="21"/>
        </w:rPr>
        <w:t>REMOVABLE MILLE LACS BAND OF CHIPPEWA INDIANS</w:t>
      </w:r>
    </w:p>
    <w:p w14:paraId="74F32E1F" w14:textId="70619023" w:rsidR="00E71D12" w:rsidRPr="00E71D12" w:rsidRDefault="00E71D12" w:rsidP="000B3416">
      <w:pPr>
        <w:spacing w:after="0" w:line="240" w:lineRule="auto"/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COURT OF CENTRAL JURISDICTION</w:t>
      </w:r>
    </w:p>
    <w:p w14:paraId="729F4BC8" w14:textId="77777777" w:rsidR="00804FE0" w:rsidRPr="0094590D" w:rsidRDefault="00804FE0" w:rsidP="00804FE0">
      <w:pPr>
        <w:spacing w:after="0" w:line="240" w:lineRule="auto"/>
        <w:jc w:val="center"/>
        <w:rPr>
          <w:b/>
          <w:caps/>
        </w:rPr>
      </w:pPr>
    </w:p>
    <w:p w14:paraId="07F355FD" w14:textId="37057EE9" w:rsidR="00804FE0" w:rsidRPr="00E71D12" w:rsidRDefault="00804FE0" w:rsidP="00804FE0">
      <w:pPr>
        <w:spacing w:after="0" w:line="240" w:lineRule="auto"/>
        <w:jc w:val="center"/>
        <w:rPr>
          <w:b/>
          <w:caps/>
          <w:sz w:val="21"/>
          <w:szCs w:val="21"/>
        </w:rPr>
      </w:pPr>
      <w:r w:rsidRPr="00E71D12">
        <w:rPr>
          <w:b/>
          <w:caps/>
          <w:sz w:val="21"/>
          <w:szCs w:val="21"/>
        </w:rPr>
        <w:t>Noojimo’w</w:t>
      </w:r>
      <w:r w:rsidR="00A9465D" w:rsidRPr="00E71D12">
        <w:rPr>
          <w:b/>
          <w:caps/>
          <w:sz w:val="21"/>
          <w:szCs w:val="21"/>
        </w:rPr>
        <w:t>II</w:t>
      </w:r>
      <w:r w:rsidRPr="00E71D12">
        <w:rPr>
          <w:b/>
          <w:caps/>
          <w:sz w:val="21"/>
          <w:szCs w:val="21"/>
        </w:rPr>
        <w:t>gamig Inaawanidiwag</w:t>
      </w:r>
    </w:p>
    <w:p w14:paraId="1D368A9A" w14:textId="04F392C4" w:rsidR="00804FE0" w:rsidRPr="00E71D12" w:rsidRDefault="00804FE0" w:rsidP="00804FE0">
      <w:pPr>
        <w:spacing w:after="0" w:line="240" w:lineRule="auto"/>
        <w:jc w:val="center"/>
        <w:rPr>
          <w:b/>
          <w:bCs w:val="0"/>
          <w:sz w:val="21"/>
          <w:szCs w:val="21"/>
        </w:rPr>
      </w:pPr>
      <w:r w:rsidRPr="00E71D12">
        <w:rPr>
          <w:b/>
          <w:sz w:val="21"/>
          <w:szCs w:val="21"/>
        </w:rPr>
        <w:t>(</w:t>
      </w:r>
      <w:r w:rsidR="0094590D" w:rsidRPr="00E71D12">
        <w:rPr>
          <w:b/>
          <w:sz w:val="21"/>
          <w:szCs w:val="21"/>
        </w:rPr>
        <w:t xml:space="preserve">Family </w:t>
      </w:r>
      <w:r w:rsidRPr="00E71D12">
        <w:rPr>
          <w:b/>
          <w:sz w:val="21"/>
          <w:szCs w:val="21"/>
        </w:rPr>
        <w:t>Healing to Wellness Court)</w:t>
      </w:r>
    </w:p>
    <w:p w14:paraId="01CB43FD" w14:textId="6DFBEC4B" w:rsidR="0065669B" w:rsidRPr="00A47D10" w:rsidRDefault="0065669B" w:rsidP="000B3416">
      <w:pPr>
        <w:spacing w:after="0" w:line="240" w:lineRule="auto"/>
        <w:jc w:val="center"/>
        <w:rPr>
          <w:b/>
          <w:sz w:val="24"/>
          <w:szCs w:val="24"/>
        </w:rPr>
      </w:pPr>
    </w:p>
    <w:p w14:paraId="16E30BAF" w14:textId="1F44053A" w:rsidR="0065669B" w:rsidRPr="00A47D10" w:rsidRDefault="0065669B" w:rsidP="000B3416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900"/>
        <w:gridCol w:w="3150"/>
        <w:gridCol w:w="1674"/>
        <w:gridCol w:w="26"/>
      </w:tblGrid>
      <w:tr w:rsidR="000B3416" w:rsidRPr="00A47D10" w14:paraId="302A1432" w14:textId="77777777" w:rsidTr="00804FE0">
        <w:tc>
          <w:tcPr>
            <w:tcW w:w="4320" w:type="dxa"/>
          </w:tcPr>
          <w:p w14:paraId="790E6862" w14:textId="145B3396" w:rsidR="000B3416" w:rsidRPr="00A47D10" w:rsidRDefault="00A032C0" w:rsidP="006F20C5">
            <w:pPr>
              <w:spacing w:after="0" w:line="240" w:lineRule="auto"/>
              <w:rPr>
                <w:sz w:val="24"/>
                <w:szCs w:val="24"/>
              </w:rPr>
            </w:pPr>
            <w:sdt>
              <w:sdtPr>
                <w:rPr>
                  <w:rFonts w:eastAsia="MS Gothic"/>
                  <w:sz w:val="28"/>
                  <w:szCs w:val="28"/>
                </w:rPr>
                <w:id w:val="-132334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D10" w:rsidRPr="00A47D10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3304DB" w:rsidRPr="00A47D10">
              <w:rPr>
                <w:rFonts w:eastAsia="MS Gothic"/>
                <w:sz w:val="24"/>
                <w:szCs w:val="24"/>
              </w:rPr>
              <w:t xml:space="preserve"> </w:t>
            </w:r>
            <w:r w:rsidR="006F20C5" w:rsidRPr="00E71D12">
              <w:rPr>
                <w:b/>
                <w:sz w:val="21"/>
                <w:szCs w:val="21"/>
              </w:rPr>
              <w:t xml:space="preserve">District </w:t>
            </w:r>
            <w:r w:rsidR="008E0A3B" w:rsidRPr="00E71D12">
              <w:rPr>
                <w:b/>
                <w:sz w:val="21"/>
                <w:szCs w:val="21"/>
              </w:rPr>
              <w:t>1</w:t>
            </w:r>
            <w:r w:rsidR="006F20C5" w:rsidRPr="00A47D10">
              <w:rPr>
                <w:sz w:val="24"/>
                <w:szCs w:val="24"/>
              </w:rPr>
              <w:t xml:space="preserve">  </w:t>
            </w:r>
          </w:p>
        </w:tc>
        <w:tc>
          <w:tcPr>
            <w:tcW w:w="4050" w:type="dxa"/>
            <w:gridSpan w:val="2"/>
          </w:tcPr>
          <w:p w14:paraId="38C778C7" w14:textId="68146B9C" w:rsidR="000B3416" w:rsidRPr="00A47D10" w:rsidRDefault="00A032C0" w:rsidP="006F20C5">
            <w:pPr>
              <w:spacing w:after="0" w:line="240" w:lineRule="auto"/>
              <w:rPr>
                <w:b/>
                <w:bCs w:val="0"/>
                <w:sz w:val="24"/>
                <w:szCs w:val="24"/>
              </w:rPr>
            </w:pPr>
            <w:sdt>
              <w:sdtPr>
                <w:rPr>
                  <w:rFonts w:eastAsia="MS Gothic"/>
                  <w:sz w:val="28"/>
                  <w:szCs w:val="28"/>
                </w:rPr>
                <w:id w:val="47904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BC8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6F20C5" w:rsidRPr="00A47D10">
              <w:rPr>
                <w:rFonts w:eastAsia="MS Gothic"/>
                <w:sz w:val="24"/>
                <w:szCs w:val="24"/>
              </w:rPr>
              <w:t xml:space="preserve"> </w:t>
            </w:r>
            <w:r w:rsidR="00FA7419" w:rsidRPr="00A47D10">
              <w:rPr>
                <w:rFonts w:eastAsia="MS Gothic"/>
                <w:sz w:val="24"/>
                <w:szCs w:val="24"/>
              </w:rPr>
              <w:t xml:space="preserve"> </w:t>
            </w:r>
            <w:r w:rsidR="006F20C5" w:rsidRPr="00E71D12">
              <w:rPr>
                <w:b/>
                <w:sz w:val="21"/>
                <w:szCs w:val="21"/>
              </w:rPr>
              <w:t xml:space="preserve">District </w:t>
            </w:r>
            <w:r w:rsidR="008E0A3B" w:rsidRPr="00E71D12">
              <w:rPr>
                <w:b/>
                <w:sz w:val="21"/>
                <w:szCs w:val="21"/>
              </w:rPr>
              <w:t>2</w:t>
            </w:r>
          </w:p>
        </w:tc>
        <w:tc>
          <w:tcPr>
            <w:tcW w:w="1700" w:type="dxa"/>
            <w:gridSpan w:val="2"/>
          </w:tcPr>
          <w:p w14:paraId="577149D3" w14:textId="113C2C73" w:rsidR="000B3416" w:rsidRPr="00A47D10" w:rsidRDefault="00A032C0" w:rsidP="006F20C5">
            <w:pPr>
              <w:spacing w:after="0" w:line="240" w:lineRule="auto"/>
              <w:rPr>
                <w:b/>
                <w:bCs w:val="0"/>
                <w:sz w:val="24"/>
                <w:szCs w:val="24"/>
              </w:rPr>
            </w:pPr>
            <w:sdt>
              <w:sdtPr>
                <w:rPr>
                  <w:rFonts w:eastAsia="MS Gothic"/>
                  <w:sz w:val="28"/>
                  <w:szCs w:val="28"/>
                </w:rPr>
                <w:id w:val="107216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D10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6F20C5" w:rsidRPr="00A47D10">
              <w:rPr>
                <w:sz w:val="24"/>
                <w:szCs w:val="24"/>
              </w:rPr>
              <w:t xml:space="preserve">  </w:t>
            </w:r>
            <w:r w:rsidR="006F20C5" w:rsidRPr="00E71D12">
              <w:rPr>
                <w:b/>
                <w:sz w:val="21"/>
                <w:szCs w:val="21"/>
              </w:rPr>
              <w:t xml:space="preserve">District </w:t>
            </w:r>
            <w:r w:rsidR="008E0A3B" w:rsidRPr="00E71D12">
              <w:rPr>
                <w:b/>
                <w:sz w:val="21"/>
                <w:szCs w:val="21"/>
              </w:rPr>
              <w:t>3</w:t>
            </w:r>
          </w:p>
        </w:tc>
      </w:tr>
      <w:tr w:rsidR="00670F59" w:rsidRPr="00A47D10" w14:paraId="593BCC98" w14:textId="77777777" w:rsidTr="00804FE0">
        <w:tblPrEx>
          <w:tblBorders>
            <w:top w:val="single" w:sz="12" w:space="0" w:color="auto"/>
            <w:bottom w:val="single" w:sz="12" w:space="0" w:color="auto"/>
          </w:tblBorders>
        </w:tblPrEx>
        <w:trPr>
          <w:gridAfter w:val="1"/>
          <w:wAfter w:w="26" w:type="dxa"/>
          <w:trHeight w:val="807"/>
        </w:trPr>
        <w:tc>
          <w:tcPr>
            <w:tcW w:w="5220" w:type="dxa"/>
            <w:gridSpan w:val="2"/>
            <w:tcBorders>
              <w:top w:val="single" w:sz="12" w:space="0" w:color="auto"/>
              <w:bottom w:val="nil"/>
            </w:tcBorders>
          </w:tcPr>
          <w:p w14:paraId="7D9955CA" w14:textId="77777777" w:rsidR="00670F59" w:rsidRPr="00E71D12" w:rsidRDefault="00670F59" w:rsidP="00685BF4">
            <w:pPr>
              <w:spacing w:after="0" w:line="240" w:lineRule="auto"/>
              <w:jc w:val="both"/>
              <w:rPr>
                <w:sz w:val="22"/>
                <w:szCs w:val="22"/>
              </w:rPr>
            </w:pPr>
          </w:p>
          <w:p w14:paraId="1739AC3E" w14:textId="5F54238E" w:rsidR="00004026" w:rsidRPr="00E71D12" w:rsidRDefault="00004026" w:rsidP="00685BF4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In the Matter of:</w:t>
            </w:r>
          </w:p>
        </w:tc>
        <w:tc>
          <w:tcPr>
            <w:tcW w:w="4824" w:type="dxa"/>
            <w:gridSpan w:val="2"/>
            <w:tcBorders>
              <w:top w:val="single" w:sz="12" w:space="0" w:color="auto"/>
              <w:bottom w:val="nil"/>
            </w:tcBorders>
          </w:tcPr>
          <w:p w14:paraId="4931DE40" w14:textId="77777777" w:rsidR="00A86642" w:rsidRPr="00A47D10" w:rsidRDefault="00A86642" w:rsidP="00670F59">
            <w:pPr>
              <w:spacing w:after="0" w:line="240" w:lineRule="auto"/>
              <w:jc w:val="right"/>
            </w:pPr>
          </w:p>
          <w:p w14:paraId="2CC2FF9C" w14:textId="65BAC9AB" w:rsidR="00670F59" w:rsidRPr="00E71D12" w:rsidRDefault="00670F59" w:rsidP="00670F59">
            <w:pPr>
              <w:spacing w:after="0" w:line="240" w:lineRule="auto"/>
              <w:jc w:val="right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Case File No.  __________</w:t>
            </w:r>
            <w:r w:rsidR="00A47D10" w:rsidRPr="00E71D12">
              <w:rPr>
                <w:sz w:val="22"/>
                <w:szCs w:val="22"/>
              </w:rPr>
              <w:t>__</w:t>
            </w:r>
            <w:r w:rsidRPr="00E71D12">
              <w:rPr>
                <w:sz w:val="22"/>
                <w:szCs w:val="22"/>
              </w:rPr>
              <w:t>_______</w:t>
            </w:r>
          </w:p>
          <w:p w14:paraId="1A9174D5" w14:textId="77777777" w:rsidR="00670F59" w:rsidRPr="00A47D10" w:rsidRDefault="00670F59" w:rsidP="00AF24FD">
            <w:pPr>
              <w:spacing w:after="0" w:line="240" w:lineRule="auto"/>
              <w:jc w:val="center"/>
            </w:pPr>
          </w:p>
        </w:tc>
      </w:tr>
      <w:tr w:rsidR="005340C8" w:rsidRPr="00A47D10" w14:paraId="188E096F" w14:textId="77777777" w:rsidTr="00804FE0">
        <w:tblPrEx>
          <w:tblBorders>
            <w:top w:val="single" w:sz="12" w:space="0" w:color="auto"/>
            <w:bottom w:val="single" w:sz="12" w:space="0" w:color="auto"/>
          </w:tblBorders>
        </w:tblPrEx>
        <w:trPr>
          <w:gridAfter w:val="1"/>
          <w:wAfter w:w="26" w:type="dxa"/>
          <w:trHeight w:val="258"/>
        </w:trPr>
        <w:tc>
          <w:tcPr>
            <w:tcW w:w="5220" w:type="dxa"/>
            <w:gridSpan w:val="2"/>
            <w:tcBorders>
              <w:top w:val="nil"/>
            </w:tcBorders>
          </w:tcPr>
          <w:p w14:paraId="05F2E8FB" w14:textId="00537A06" w:rsidR="00AE0E12" w:rsidRPr="00E71D12" w:rsidRDefault="00670F59" w:rsidP="00AE0E12">
            <w:pPr>
              <w:spacing w:after="0" w:line="36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_____________________</w:t>
            </w:r>
            <w:r w:rsidR="00AE0E12" w:rsidRPr="00E71D12">
              <w:rPr>
                <w:sz w:val="22"/>
                <w:szCs w:val="22"/>
              </w:rPr>
              <w:t>_________</w:t>
            </w:r>
            <w:r w:rsidR="00A9465D" w:rsidRPr="00E71D12">
              <w:rPr>
                <w:sz w:val="22"/>
                <w:szCs w:val="22"/>
              </w:rPr>
              <w:t>____</w:t>
            </w:r>
            <w:r w:rsidRPr="00E71D12">
              <w:rPr>
                <w:sz w:val="22"/>
                <w:szCs w:val="22"/>
              </w:rPr>
              <w:t>_______</w:t>
            </w:r>
            <w:r w:rsidR="00A47D10" w:rsidRPr="00E71D12">
              <w:rPr>
                <w:sz w:val="22"/>
                <w:szCs w:val="22"/>
              </w:rPr>
              <w:t>_____</w:t>
            </w:r>
            <w:r w:rsidRPr="00E71D12">
              <w:rPr>
                <w:sz w:val="22"/>
                <w:szCs w:val="22"/>
              </w:rPr>
              <w:t>____,</w:t>
            </w:r>
          </w:p>
          <w:p w14:paraId="506BA691" w14:textId="67E7E182" w:rsidR="00A47D10" w:rsidRPr="00E71D12" w:rsidRDefault="00A47D10" w:rsidP="00A47D10">
            <w:pPr>
              <w:spacing w:after="0" w:line="36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__________________________________</w:t>
            </w:r>
            <w:r w:rsidR="00A9465D" w:rsidRPr="00E71D12">
              <w:rPr>
                <w:sz w:val="22"/>
                <w:szCs w:val="22"/>
              </w:rPr>
              <w:t>____</w:t>
            </w:r>
            <w:r w:rsidRPr="00E71D12">
              <w:rPr>
                <w:sz w:val="22"/>
                <w:szCs w:val="22"/>
              </w:rPr>
              <w:t>____________,</w:t>
            </w:r>
          </w:p>
          <w:p w14:paraId="4CE1E2AA" w14:textId="4DF3649B" w:rsidR="00A47D10" w:rsidRPr="00E71D12" w:rsidRDefault="00A47D10" w:rsidP="00A47D10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______________________________________</w:t>
            </w:r>
            <w:r w:rsidR="00A9465D" w:rsidRPr="00E71D12">
              <w:rPr>
                <w:sz w:val="22"/>
                <w:szCs w:val="22"/>
              </w:rPr>
              <w:t>____</w:t>
            </w:r>
            <w:r w:rsidRPr="00E71D12">
              <w:rPr>
                <w:sz w:val="22"/>
                <w:szCs w:val="22"/>
              </w:rPr>
              <w:t>________,</w:t>
            </w:r>
          </w:p>
          <w:p w14:paraId="163DA85A" w14:textId="67C0572D" w:rsidR="00B21B3D" w:rsidRPr="00E71D12" w:rsidRDefault="00B21B3D" w:rsidP="00A47D10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 xml:space="preserve">                                                  Minor Child(ren).</w:t>
            </w:r>
          </w:p>
          <w:p w14:paraId="58169730" w14:textId="77777777" w:rsidR="00297882" w:rsidRDefault="00297882" w:rsidP="00A47D10">
            <w:pPr>
              <w:spacing w:after="0" w:line="240" w:lineRule="auto"/>
              <w:jc w:val="both"/>
              <w:rPr>
                <w:sz w:val="22"/>
                <w:szCs w:val="22"/>
              </w:rPr>
            </w:pPr>
          </w:p>
          <w:p w14:paraId="14ABA18C" w14:textId="5847DDD8" w:rsidR="00A47D10" w:rsidRPr="00E71D12" w:rsidRDefault="00A47D10" w:rsidP="00A47D10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__________________________________________</w:t>
            </w:r>
            <w:r w:rsidR="00A9465D" w:rsidRPr="00E71D12">
              <w:rPr>
                <w:sz w:val="22"/>
                <w:szCs w:val="22"/>
              </w:rPr>
              <w:t>____</w:t>
            </w:r>
            <w:r w:rsidRPr="00E71D12">
              <w:rPr>
                <w:sz w:val="22"/>
                <w:szCs w:val="22"/>
              </w:rPr>
              <w:t>____,</w:t>
            </w:r>
          </w:p>
          <w:p w14:paraId="16972B46" w14:textId="150479C6" w:rsidR="00C80CA1" w:rsidRPr="00E71D12" w:rsidRDefault="00B21B3D" w:rsidP="00B21B3D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 xml:space="preserve">                                                  </w:t>
            </w:r>
            <w:r w:rsidR="00A47D10" w:rsidRPr="00E71D12">
              <w:rPr>
                <w:sz w:val="22"/>
                <w:szCs w:val="22"/>
              </w:rPr>
              <w:t>Parent/Guardian.</w:t>
            </w:r>
          </w:p>
          <w:p w14:paraId="3AB9C1B9" w14:textId="77777777" w:rsidR="00513ED5" w:rsidRDefault="00513ED5" w:rsidP="00A47D10">
            <w:pPr>
              <w:spacing w:after="0" w:line="240" w:lineRule="auto"/>
              <w:jc w:val="both"/>
              <w:rPr>
                <w:sz w:val="22"/>
                <w:szCs w:val="22"/>
              </w:rPr>
            </w:pPr>
          </w:p>
          <w:p w14:paraId="17612FE9" w14:textId="1779E7AE" w:rsidR="00A47D10" w:rsidRPr="00E71D12" w:rsidRDefault="00A47D10" w:rsidP="00A47D10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>_____________________________________________</w:t>
            </w:r>
            <w:r w:rsidR="00A9465D" w:rsidRPr="00E71D12">
              <w:rPr>
                <w:sz w:val="22"/>
                <w:szCs w:val="22"/>
              </w:rPr>
              <w:t>____</w:t>
            </w:r>
            <w:r w:rsidRPr="00E71D12">
              <w:rPr>
                <w:sz w:val="22"/>
                <w:szCs w:val="22"/>
              </w:rPr>
              <w:t>_,</w:t>
            </w:r>
          </w:p>
          <w:p w14:paraId="5E78C403" w14:textId="4725ED11" w:rsidR="00B21B3D" w:rsidRPr="00E71D12" w:rsidRDefault="00B21B3D" w:rsidP="00B21B3D">
            <w:pPr>
              <w:spacing w:after="0" w:line="240" w:lineRule="auto"/>
              <w:jc w:val="both"/>
              <w:rPr>
                <w:sz w:val="22"/>
                <w:szCs w:val="22"/>
              </w:rPr>
            </w:pPr>
            <w:r w:rsidRPr="00E71D12">
              <w:rPr>
                <w:sz w:val="22"/>
                <w:szCs w:val="22"/>
              </w:rPr>
              <w:t xml:space="preserve">                                                  </w:t>
            </w:r>
            <w:r w:rsidR="00A47D10" w:rsidRPr="00E71D12">
              <w:rPr>
                <w:sz w:val="22"/>
                <w:szCs w:val="22"/>
              </w:rPr>
              <w:t>Parent/Guardian</w:t>
            </w:r>
            <w:r w:rsidRPr="00E71D12">
              <w:rPr>
                <w:sz w:val="22"/>
                <w:szCs w:val="22"/>
              </w:rPr>
              <w:t>.</w:t>
            </w:r>
          </w:p>
          <w:p w14:paraId="123DE736" w14:textId="3F7DF6FB" w:rsidR="00B21B3D" w:rsidRPr="00E71D12" w:rsidRDefault="00B21B3D" w:rsidP="00B21B3D">
            <w:pPr>
              <w:spacing w:after="0" w:line="24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4824" w:type="dxa"/>
            <w:gridSpan w:val="2"/>
            <w:tcBorders>
              <w:top w:val="nil"/>
            </w:tcBorders>
            <w:vAlign w:val="center"/>
          </w:tcPr>
          <w:p w14:paraId="3DC89242" w14:textId="77777777" w:rsidR="00BF3191" w:rsidRPr="00A47D10" w:rsidRDefault="00BF3191" w:rsidP="00BF3191">
            <w:pPr>
              <w:spacing w:after="0" w:line="240" w:lineRule="auto"/>
              <w:jc w:val="center"/>
              <w:rPr>
                <w:b/>
              </w:rPr>
            </w:pPr>
          </w:p>
          <w:p w14:paraId="72DF90B4" w14:textId="5185295F" w:rsidR="004277B8" w:rsidRPr="00A47D10" w:rsidRDefault="004277B8" w:rsidP="00670F5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7C910CF5" w14:textId="3B39B1AE" w:rsidR="00BF3191" w:rsidRPr="00E71D12" w:rsidRDefault="00454578" w:rsidP="00670F59">
            <w:pPr>
              <w:spacing w:after="0" w:line="240" w:lineRule="auto"/>
              <w:jc w:val="center"/>
              <w:rPr>
                <w:b/>
                <w:bCs w:val="0"/>
                <w:sz w:val="22"/>
                <w:szCs w:val="22"/>
              </w:rPr>
            </w:pPr>
            <w:r w:rsidRPr="00E71D12">
              <w:rPr>
                <w:b/>
                <w:sz w:val="22"/>
                <w:szCs w:val="22"/>
              </w:rPr>
              <w:t>PROGRAM APPLICATION</w:t>
            </w:r>
          </w:p>
          <w:p w14:paraId="66BA6A54" w14:textId="6AFC79F5" w:rsidR="008D2789" w:rsidRPr="00A47D10" w:rsidRDefault="008D2789" w:rsidP="00670F59">
            <w:pPr>
              <w:spacing w:after="0" w:line="240" w:lineRule="auto"/>
              <w:jc w:val="center"/>
            </w:pPr>
          </w:p>
        </w:tc>
      </w:tr>
    </w:tbl>
    <w:p w14:paraId="1BBFE595" w14:textId="43086C37" w:rsidR="00454578" w:rsidRDefault="00454578" w:rsidP="00846D6A">
      <w:pPr>
        <w:pStyle w:val="ListParagraph"/>
        <w:spacing w:after="0" w:line="240" w:lineRule="auto"/>
        <w:ind w:left="0"/>
        <w:contextualSpacing w:val="0"/>
        <w:rPr>
          <w:bCs w:val="0"/>
        </w:rPr>
      </w:pPr>
    </w:p>
    <w:p w14:paraId="68D54960" w14:textId="59658891" w:rsidR="00321C5B" w:rsidRPr="0094590D" w:rsidRDefault="00321C5B" w:rsidP="002F6149">
      <w:pPr>
        <w:pStyle w:val="ListParagraph"/>
        <w:spacing w:line="240" w:lineRule="auto"/>
        <w:ind w:left="0"/>
        <w:contextualSpacing w:val="0"/>
        <w:rPr>
          <w:b/>
        </w:rPr>
      </w:pPr>
      <w:r>
        <w:rPr>
          <w:b/>
        </w:rPr>
        <w:t>1.</w:t>
      </w:r>
      <w:r>
        <w:rPr>
          <w:b/>
        </w:rPr>
        <w:tab/>
      </w:r>
      <w:r w:rsidRPr="0094590D">
        <w:rPr>
          <w:b/>
        </w:rPr>
        <w:t>PERSONAL INFORMATION</w:t>
      </w:r>
    </w:p>
    <w:p w14:paraId="0C84DD72" w14:textId="1A761EA7" w:rsidR="00321C5B" w:rsidRPr="0094590D" w:rsidRDefault="00321C5B" w:rsidP="00210C5A">
      <w:pPr>
        <w:pStyle w:val="ListParagraph"/>
        <w:spacing w:line="240" w:lineRule="auto"/>
        <w:contextualSpacing w:val="0"/>
        <w:rPr>
          <w:bCs w:val="0"/>
        </w:rPr>
      </w:pPr>
      <w:r w:rsidRPr="0094590D">
        <w:t>Full Legal Name: ____________________________________________________</w:t>
      </w:r>
      <w:r w:rsidR="00D032BF">
        <w:t>___________</w:t>
      </w:r>
      <w:r w:rsidRPr="0094590D">
        <w:t>______________________________</w:t>
      </w:r>
    </w:p>
    <w:p w14:paraId="40912942" w14:textId="35D52BAE" w:rsidR="00321C5B" w:rsidRPr="0094590D" w:rsidRDefault="00321C5B" w:rsidP="00210C5A">
      <w:pPr>
        <w:pStyle w:val="ListParagraph"/>
        <w:spacing w:line="276" w:lineRule="auto"/>
        <w:contextualSpacing w:val="0"/>
        <w:rPr>
          <w:bCs w:val="0"/>
        </w:rPr>
      </w:pPr>
      <w:r w:rsidRPr="0094590D">
        <w:t>Alias or Former Name: _________________________________________________________</w:t>
      </w:r>
      <w:r w:rsidR="00D032BF">
        <w:t>___________</w:t>
      </w:r>
      <w:r w:rsidRPr="0094590D">
        <w:t>___________________</w:t>
      </w:r>
    </w:p>
    <w:p w14:paraId="18BE9D59" w14:textId="2D2D42B0" w:rsidR="007C69C9" w:rsidRPr="007C69C9" w:rsidRDefault="007C69C9" w:rsidP="00210C5A">
      <w:pPr>
        <w:pStyle w:val="ListParagraph"/>
        <w:spacing w:line="276" w:lineRule="auto"/>
        <w:contextualSpacing w:val="0"/>
        <w:rPr>
          <w:bCs w:val="0"/>
        </w:rPr>
      </w:pPr>
      <w:r>
        <w:t xml:space="preserve">Preferred </w:t>
      </w:r>
      <w:r w:rsidRPr="0094590D">
        <w:t>Name: __________________________</w:t>
      </w:r>
      <w:r>
        <w:t>______</w:t>
      </w:r>
      <w:r w:rsidRPr="0094590D">
        <w:t>_______________________________</w:t>
      </w:r>
      <w:r>
        <w:t>___________</w:t>
      </w:r>
      <w:r w:rsidRPr="0094590D">
        <w:t>___________________</w:t>
      </w:r>
    </w:p>
    <w:p w14:paraId="43325012" w14:textId="2B8CBA28" w:rsidR="00B22299" w:rsidRPr="00561064" w:rsidRDefault="00321C5B" w:rsidP="00210C5A">
      <w:pPr>
        <w:pStyle w:val="ListParagraph"/>
        <w:spacing w:after="0" w:line="240" w:lineRule="auto"/>
        <w:contextualSpacing w:val="0"/>
        <w:rPr>
          <w:sz w:val="18"/>
          <w:szCs w:val="18"/>
          <w:u w:val="single"/>
        </w:rPr>
      </w:pPr>
      <w:r w:rsidRPr="0094590D">
        <w:t xml:space="preserve">Date of Birth: </w:t>
      </w:r>
      <w:r w:rsidR="00561064">
        <w:rPr>
          <w:sz w:val="18"/>
          <w:szCs w:val="18"/>
          <w:u w:val="single"/>
        </w:rPr>
        <w:tab/>
      </w:r>
      <w:r w:rsidR="00561064">
        <w:rPr>
          <w:sz w:val="18"/>
          <w:szCs w:val="18"/>
          <w:u w:val="single"/>
        </w:rPr>
        <w:tab/>
      </w:r>
      <w:r w:rsidR="00561064">
        <w:rPr>
          <w:sz w:val="18"/>
          <w:szCs w:val="18"/>
          <w:u w:val="single"/>
        </w:rPr>
        <w:tab/>
      </w:r>
      <w:r w:rsidR="00561064">
        <w:rPr>
          <w:sz w:val="18"/>
          <w:szCs w:val="18"/>
          <w:u w:val="single"/>
        </w:rPr>
        <w:tab/>
      </w:r>
    </w:p>
    <w:p w14:paraId="36888426" w14:textId="74BD780A" w:rsidR="00411858" w:rsidRPr="004240A9" w:rsidRDefault="00411858" w:rsidP="00210C5A">
      <w:pPr>
        <w:pStyle w:val="ListParagraph"/>
        <w:spacing w:after="0" w:line="240" w:lineRule="auto"/>
        <w:contextualSpacing w:val="0"/>
      </w:pPr>
      <w:r>
        <w:rPr>
          <w:sz w:val="18"/>
          <w:szCs w:val="18"/>
        </w:rPr>
        <w:t xml:space="preserve">                     </w:t>
      </w:r>
      <w:r w:rsidR="00561064">
        <w:rPr>
          <w:sz w:val="18"/>
          <w:szCs w:val="18"/>
        </w:rPr>
        <w:t xml:space="preserve">   </w:t>
      </w:r>
      <w:r w:rsidR="004240A9">
        <w:rPr>
          <w:sz w:val="18"/>
          <w:szCs w:val="18"/>
        </w:rPr>
        <w:t xml:space="preserve">    </w:t>
      </w:r>
      <w:r>
        <w:rPr>
          <w:sz w:val="18"/>
          <w:szCs w:val="18"/>
        </w:rPr>
        <w:t xml:space="preserve">    </w:t>
      </w:r>
      <w:r w:rsidR="00561064">
        <w:rPr>
          <w:sz w:val="18"/>
          <w:szCs w:val="18"/>
        </w:rPr>
        <w:t xml:space="preserve"> </w:t>
      </w:r>
      <w:r w:rsidR="004240A9" w:rsidRPr="004240A9">
        <w:t>Day/Month/Year</w:t>
      </w:r>
    </w:p>
    <w:p w14:paraId="481C2ECB" w14:textId="77777777" w:rsidR="006A5F8C" w:rsidRDefault="00D32350" w:rsidP="00315F8A">
      <w:pPr>
        <w:pStyle w:val="ListParagraph"/>
        <w:spacing w:after="0" w:line="276" w:lineRule="auto"/>
        <w:contextualSpacing w:val="0"/>
      </w:pPr>
      <w:r>
        <w:t>Gender Identity</w:t>
      </w:r>
      <w:r w:rsidR="00321C5B" w:rsidRPr="0094590D">
        <w:t>:</w:t>
      </w:r>
    </w:p>
    <w:p w14:paraId="60807157" w14:textId="352AA289" w:rsidR="00321C5B" w:rsidRPr="0094590D" w:rsidRDefault="006A5F8C" w:rsidP="00315F8A">
      <w:pPr>
        <w:pStyle w:val="ListParagraph"/>
        <w:spacing w:after="60" w:line="276" w:lineRule="auto"/>
        <w:contextualSpacing w:val="0"/>
        <w:rPr>
          <w:bCs w:val="0"/>
        </w:rPr>
      </w:pPr>
      <w:r>
        <w:t xml:space="preserve">  </w:t>
      </w:r>
      <w:r w:rsidR="00315F8A">
        <w:t xml:space="preserve">  </w:t>
      </w:r>
      <w:r>
        <w:t xml:space="preserve">    </w:t>
      </w:r>
      <w:r w:rsidR="00321C5B" w:rsidRPr="0094590D">
        <w:t xml:space="preserve"> </w:t>
      </w:r>
      <w:sdt>
        <w:sdtPr>
          <w:rPr>
            <w:bCs w:val="0"/>
            <w:sz w:val="28"/>
            <w:szCs w:val="28"/>
          </w:rPr>
          <w:id w:val="-543448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1DC3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781DC3">
        <w:t xml:space="preserve"> Woman </w:t>
      </w:r>
      <w:sdt>
        <w:sdtPr>
          <w:rPr>
            <w:bCs w:val="0"/>
            <w:sz w:val="28"/>
            <w:szCs w:val="28"/>
          </w:rPr>
          <w:id w:val="1111934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1DC3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781DC3">
        <w:t xml:space="preserve"> </w:t>
      </w:r>
      <w:r w:rsidR="00781DC3" w:rsidRPr="0094590D">
        <w:t>M</w:t>
      </w:r>
      <w:r w:rsidR="00781DC3">
        <w:t xml:space="preserve">an </w:t>
      </w:r>
      <w:sdt>
        <w:sdtPr>
          <w:rPr>
            <w:bCs w:val="0"/>
            <w:sz w:val="28"/>
            <w:szCs w:val="28"/>
          </w:rPr>
          <w:id w:val="-1650973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1DC3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781DC3">
        <w:t xml:space="preserve"> Transgender </w:t>
      </w:r>
      <w:sdt>
        <w:sdtPr>
          <w:rPr>
            <w:bCs w:val="0"/>
            <w:sz w:val="28"/>
            <w:szCs w:val="28"/>
          </w:rPr>
          <w:id w:val="-2079741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1DC3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781DC3">
        <w:t xml:space="preserve"> Non-</w:t>
      </w:r>
      <w:r w:rsidR="00476EC2">
        <w:t>B</w:t>
      </w:r>
      <w:r w:rsidR="00781DC3">
        <w:t>inary/</w:t>
      </w:r>
      <w:r w:rsidR="00476EC2">
        <w:t>Non-conforming</w:t>
      </w:r>
      <w:r w:rsidR="00781DC3">
        <w:t xml:space="preserve"> </w:t>
      </w:r>
      <w:sdt>
        <w:sdtPr>
          <w:rPr>
            <w:bCs w:val="0"/>
            <w:sz w:val="28"/>
            <w:szCs w:val="28"/>
          </w:rPr>
          <w:id w:val="-203021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1DC3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781DC3">
        <w:t xml:space="preserve"> </w:t>
      </w:r>
      <w:r w:rsidR="00476EC2">
        <w:t xml:space="preserve">Prefer </w:t>
      </w:r>
      <w:r>
        <w:t>N</w:t>
      </w:r>
      <w:r w:rsidR="00476EC2">
        <w:t xml:space="preserve">ot to </w:t>
      </w:r>
      <w:r>
        <w:t>Respond</w:t>
      </w:r>
    </w:p>
    <w:p w14:paraId="5941AEDB" w14:textId="7C60144F" w:rsidR="00D07407" w:rsidRDefault="00D07407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Tribal Membership</w:t>
      </w:r>
      <w:r>
        <w:t>:</w:t>
      </w:r>
      <w:r w:rsidR="0094590D">
        <w:t xml:space="preserve">   </w:t>
      </w:r>
      <w:sdt>
        <w:sdtPr>
          <w:rPr>
            <w:bCs w:val="0"/>
            <w:sz w:val="28"/>
            <w:szCs w:val="28"/>
          </w:rPr>
          <w:id w:val="-1648659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2350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>
        <w:t xml:space="preserve"> </w:t>
      </w:r>
      <w:r w:rsidRPr="0094590D">
        <w:t>Mille Lacs Band Member</w:t>
      </w:r>
      <w:r>
        <w:t xml:space="preserve">   </w:t>
      </w:r>
      <w:sdt>
        <w:sdtPr>
          <w:rPr>
            <w:bCs w:val="0"/>
            <w:sz w:val="28"/>
            <w:szCs w:val="28"/>
          </w:rPr>
          <w:id w:val="946044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3B1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rPr>
          <w:sz w:val="28"/>
          <w:szCs w:val="28"/>
        </w:rPr>
        <w:t xml:space="preserve"> </w:t>
      </w:r>
      <w:r w:rsidRPr="0094590D">
        <w:t>None</w:t>
      </w:r>
    </w:p>
    <w:p w14:paraId="04C6B3EF" w14:textId="17B916DD" w:rsidR="00D07407" w:rsidRDefault="0094590D" w:rsidP="002F6149">
      <w:pPr>
        <w:pStyle w:val="ListParagraph"/>
        <w:tabs>
          <w:tab w:val="left" w:pos="1440"/>
          <w:tab w:val="left" w:pos="2160"/>
          <w:tab w:val="left" w:pos="2880"/>
          <w:tab w:val="left" w:pos="3600"/>
        </w:tabs>
        <w:spacing w:after="0" w:line="276" w:lineRule="auto"/>
        <w:contextualSpacing w:val="0"/>
        <w:rPr>
          <w:bCs w:val="0"/>
        </w:rPr>
      </w:pPr>
      <w:r>
        <w:t xml:space="preserve">               </w:t>
      </w:r>
      <w:r>
        <w:tab/>
      </w:r>
      <w:r w:rsidR="00D07407">
        <w:t xml:space="preserve">    </w:t>
      </w:r>
      <w:r w:rsidR="00552375">
        <w:t xml:space="preserve"> </w:t>
      </w:r>
      <w:r w:rsidR="00D07407">
        <w:t xml:space="preserve">   </w:t>
      </w:r>
      <w:sdt>
        <w:sdtPr>
          <w:rPr>
            <w:bCs w:val="0"/>
            <w:sz w:val="28"/>
            <w:szCs w:val="28"/>
          </w:rPr>
          <w:id w:val="-290596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407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07407">
        <w:t xml:space="preserve"> </w:t>
      </w:r>
      <w:r w:rsidR="00D07407" w:rsidRPr="0094590D">
        <w:t>Member of ________________</w:t>
      </w:r>
      <w:r w:rsidR="00D032BF">
        <w:t>____________</w:t>
      </w:r>
      <w:r w:rsidR="00D07407" w:rsidRPr="0094590D">
        <w:t>_________________</w:t>
      </w:r>
      <w:r w:rsidR="00D07407" w:rsidRPr="0094590D">
        <w:softHyphen/>
        <w:t>____________________________</w:t>
      </w:r>
    </w:p>
    <w:p w14:paraId="64C8AAF0" w14:textId="10EF75C9" w:rsidR="00D07407" w:rsidRPr="0094590D" w:rsidRDefault="00D07407" w:rsidP="007068D5">
      <w:pPr>
        <w:pStyle w:val="ListParagraph"/>
        <w:spacing w:after="0" w:line="360" w:lineRule="auto"/>
        <w:contextualSpacing w:val="0"/>
        <w:rPr>
          <w:bCs w:val="0"/>
        </w:rPr>
      </w:pPr>
      <w:r w:rsidRPr="0094590D">
        <w:t>Tribal Census Number: ______________________________________</w:t>
      </w:r>
    </w:p>
    <w:p w14:paraId="0B27D11C" w14:textId="4D865585" w:rsidR="00D07407" w:rsidRPr="0094590D" w:rsidRDefault="00D07407" w:rsidP="007068D5">
      <w:pPr>
        <w:pStyle w:val="ListParagraph"/>
        <w:spacing w:after="0" w:line="360" w:lineRule="auto"/>
        <w:contextualSpacing w:val="0"/>
        <w:rPr>
          <w:bCs w:val="0"/>
        </w:rPr>
      </w:pPr>
      <w:r w:rsidRPr="0094590D">
        <w:t>Social Security Number: _____________________________________</w:t>
      </w:r>
    </w:p>
    <w:p w14:paraId="4C1A0F97" w14:textId="2D66DC47" w:rsidR="00804AC5" w:rsidRPr="00804AC5" w:rsidRDefault="00D07407" w:rsidP="007068D5">
      <w:pPr>
        <w:spacing w:after="0" w:line="360" w:lineRule="auto"/>
        <w:ind w:firstLine="720"/>
      </w:pPr>
      <w:r w:rsidRPr="00804AC5">
        <w:t>Phone Number:  ___________________________</w:t>
      </w:r>
      <w:r w:rsidR="007068D5">
        <w:t>__</w:t>
      </w:r>
      <w:r w:rsidRPr="00804AC5">
        <w:t>__</w:t>
      </w:r>
      <w:r w:rsidR="00804AC5" w:rsidRPr="00804AC5">
        <w:t xml:space="preserve"> </w:t>
      </w:r>
      <w:r w:rsidR="00804AC5">
        <w:rPr>
          <w:bCs w:val="0"/>
        </w:rPr>
        <w:t xml:space="preserve">  Alternate Phone</w:t>
      </w:r>
      <w:r w:rsidR="00804AC5" w:rsidRPr="00804AC5">
        <w:t xml:space="preserve"> Number:  _</w:t>
      </w:r>
      <w:r w:rsidR="007068D5">
        <w:t>_</w:t>
      </w:r>
      <w:r w:rsidR="00804AC5" w:rsidRPr="00804AC5">
        <w:t>_______________________________</w:t>
      </w:r>
    </w:p>
    <w:p w14:paraId="2CCE4A87" w14:textId="1F2EC738" w:rsidR="00C6630D" w:rsidRPr="0094590D" w:rsidRDefault="00C6630D" w:rsidP="007068D5">
      <w:pPr>
        <w:pStyle w:val="ListParagraph"/>
        <w:spacing w:after="0" w:line="360" w:lineRule="auto"/>
        <w:contextualSpacing w:val="0"/>
        <w:rPr>
          <w:bCs w:val="0"/>
        </w:rPr>
      </w:pPr>
      <w:r w:rsidRPr="0094590D">
        <w:t>Email Address: ____________________________________________________</w:t>
      </w:r>
      <w:r w:rsidR="00D032BF">
        <w:t>__________</w:t>
      </w:r>
      <w:r w:rsidRPr="0094590D">
        <w:t>__________________________________</w:t>
      </w:r>
    </w:p>
    <w:p w14:paraId="5735E29D" w14:textId="0F5E01D3" w:rsidR="009A761E" w:rsidRPr="00A62BF7" w:rsidRDefault="00E63B11" w:rsidP="00A62BF7">
      <w:pPr>
        <w:pStyle w:val="ListParagraph"/>
        <w:spacing w:after="120" w:line="276" w:lineRule="auto"/>
        <w:contextualSpacing w:val="0"/>
      </w:pPr>
      <w:r w:rsidRPr="0094590D">
        <w:lastRenderedPageBreak/>
        <w:t xml:space="preserve">Mailing Address:  </w:t>
      </w:r>
    </w:p>
    <w:p w14:paraId="3CC295A7" w14:textId="577179D4" w:rsidR="00E63B11" w:rsidRPr="0094590D" w:rsidRDefault="00E63B11" w:rsidP="00FB2942">
      <w:pPr>
        <w:pStyle w:val="ListParagraph"/>
        <w:spacing w:line="276" w:lineRule="auto"/>
        <w:ind w:left="1080"/>
        <w:contextualSpacing w:val="0"/>
        <w:rPr>
          <w:bCs w:val="0"/>
        </w:rPr>
      </w:pPr>
      <w:r w:rsidRPr="0094590D">
        <w:t>Street Address or P.O. Box: ____________________________</w:t>
      </w:r>
      <w:r w:rsidR="00D032BF">
        <w:t>__________</w:t>
      </w:r>
      <w:r w:rsidRPr="0094590D">
        <w:t>_________________________________________</w:t>
      </w:r>
    </w:p>
    <w:p w14:paraId="27915473" w14:textId="3AEF1424" w:rsidR="00EE2D1B" w:rsidRDefault="00E63B11" w:rsidP="00FB2942">
      <w:pPr>
        <w:pStyle w:val="ListParagraph"/>
        <w:spacing w:line="276" w:lineRule="auto"/>
        <w:ind w:left="1080"/>
        <w:contextualSpacing w:val="0"/>
        <w:rPr>
          <w:bCs w:val="0"/>
        </w:rPr>
      </w:pPr>
      <w:r w:rsidRPr="0094590D">
        <w:t>City: ___________________________________________</w:t>
      </w:r>
      <w:r w:rsidRPr="0094590D">
        <w:tab/>
        <w:t xml:space="preserve">State ______________  </w:t>
      </w:r>
      <w:r w:rsidR="00D032BF">
        <w:tab/>
      </w:r>
      <w:r w:rsidRPr="0094590D">
        <w:t>Zip Code: _______________</w:t>
      </w:r>
    </w:p>
    <w:p w14:paraId="65C6FE54" w14:textId="12176BDA" w:rsidR="00CD3365" w:rsidRDefault="00CD3365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Residential Address:</w:t>
      </w:r>
      <w:r>
        <w:t xml:space="preserve">  </w:t>
      </w:r>
      <w:sdt>
        <w:sdtPr>
          <w:rPr>
            <w:bCs w:val="0"/>
            <w:sz w:val="28"/>
            <w:szCs w:val="28"/>
          </w:rPr>
          <w:id w:val="-834456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94590D">
        <w:t>Same as mailing address.</w:t>
      </w:r>
    </w:p>
    <w:p w14:paraId="6D26D24C" w14:textId="6ACE097C" w:rsidR="00CD3365" w:rsidRPr="0094590D" w:rsidRDefault="00CD3365" w:rsidP="00A613AD">
      <w:pPr>
        <w:pStyle w:val="ListParagraph"/>
        <w:spacing w:after="0" w:line="360" w:lineRule="auto"/>
        <w:ind w:left="1080"/>
        <w:contextualSpacing w:val="0"/>
        <w:rPr>
          <w:bCs w:val="0"/>
        </w:rPr>
      </w:pPr>
      <w:r w:rsidRPr="0094590D">
        <w:t>Street Address: ____________________________________________________</w:t>
      </w:r>
      <w:r w:rsidR="00D032BF">
        <w:t>__________</w:t>
      </w:r>
      <w:r w:rsidRPr="0094590D">
        <w:t>_____________________________</w:t>
      </w:r>
    </w:p>
    <w:p w14:paraId="17F7A7A9" w14:textId="128667F4" w:rsidR="00CD3365" w:rsidRPr="0094590D" w:rsidRDefault="00CD3365" w:rsidP="00A613AD">
      <w:pPr>
        <w:pStyle w:val="ListParagraph"/>
        <w:spacing w:after="0" w:line="360" w:lineRule="auto"/>
        <w:ind w:left="1080"/>
        <w:contextualSpacing w:val="0"/>
        <w:rPr>
          <w:bCs w:val="0"/>
        </w:rPr>
      </w:pPr>
      <w:r w:rsidRPr="0094590D">
        <w:t>City: ___________________________________________</w:t>
      </w:r>
      <w:r w:rsidRPr="0094590D">
        <w:tab/>
        <w:t xml:space="preserve">State ______________  </w:t>
      </w:r>
      <w:r w:rsidR="00D032BF">
        <w:tab/>
      </w:r>
      <w:r w:rsidRPr="0094590D">
        <w:t>Zip Code:</w:t>
      </w:r>
      <w:r w:rsidR="00AF0D2C">
        <w:rPr>
          <w:u w:val="single"/>
        </w:rPr>
        <w:t xml:space="preserve"> </w:t>
      </w:r>
      <w:r w:rsidRPr="0094590D">
        <w:t>_</w:t>
      </w:r>
      <w:r w:rsidR="00C03982">
        <w:t>_</w:t>
      </w:r>
      <w:r w:rsidRPr="0094590D">
        <w:t>_____________</w:t>
      </w:r>
    </w:p>
    <w:p w14:paraId="0F9751A8" w14:textId="6E2EBFF1" w:rsidR="00337D9F" w:rsidRPr="00AF0D2C" w:rsidRDefault="00AF0D2C" w:rsidP="00A613AD">
      <w:pPr>
        <w:pStyle w:val="ListParagraph"/>
        <w:spacing w:after="0" w:line="360" w:lineRule="auto"/>
        <w:contextualSpacing w:val="0"/>
        <w:rPr>
          <w:u w:val="single"/>
        </w:rPr>
      </w:pPr>
      <w:r>
        <w:t xml:space="preserve">List states other than Minnesota in which you have liv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7C89A72" w14:textId="0BF6A151" w:rsidR="00CD3365" w:rsidRPr="0094590D" w:rsidRDefault="00C14A9D" w:rsidP="00A613AD">
      <w:pPr>
        <w:pStyle w:val="ListParagraph"/>
        <w:spacing w:after="0" w:line="360" w:lineRule="auto"/>
        <w:contextualSpacing w:val="0"/>
        <w:rPr>
          <w:bCs w:val="0"/>
        </w:rPr>
      </w:pPr>
      <w:r>
        <w:t>Other Household Member(s)</w:t>
      </w:r>
      <w:r w:rsidR="00CD3365" w:rsidRPr="0094590D">
        <w:t xml:space="preserve"> Name</w:t>
      </w:r>
      <w:r>
        <w:t>(s)</w:t>
      </w:r>
      <w:r w:rsidR="0068183E">
        <w:t xml:space="preserve"> &amp; Relationship(s)</w:t>
      </w:r>
      <w:r w:rsidR="00CD3365" w:rsidRPr="0094590D">
        <w:t>:</w:t>
      </w:r>
      <w:r w:rsidR="002C4FBE">
        <w:t xml:space="preserve">  </w:t>
      </w:r>
      <w:r w:rsidR="00CD3365" w:rsidRPr="0094590D">
        <w:t>____________________________________________________</w:t>
      </w:r>
    </w:p>
    <w:p w14:paraId="36DC5879" w14:textId="064BA12A" w:rsidR="0068183E" w:rsidRPr="0068183E" w:rsidRDefault="0068183E" w:rsidP="00A613AD">
      <w:pPr>
        <w:pStyle w:val="ListParagraph"/>
        <w:spacing w:after="0" w:line="360" w:lineRule="auto"/>
        <w:contextualSpacing w:val="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8F2FF56" w14:textId="4335038D" w:rsidR="00560417" w:rsidRPr="0094590D" w:rsidRDefault="002C4FBE" w:rsidP="00A613AD">
      <w:pPr>
        <w:pStyle w:val="ListParagraph"/>
        <w:spacing w:after="0" w:line="360" w:lineRule="auto"/>
        <w:contextualSpacing w:val="0"/>
        <w:rPr>
          <w:bCs w:val="0"/>
        </w:rPr>
      </w:pPr>
      <w:r>
        <w:t>Emergency Contact</w:t>
      </w:r>
      <w:r w:rsidR="00560417" w:rsidRPr="0094590D">
        <w:t>: ____________________________________</w:t>
      </w:r>
      <w:r w:rsidR="0050383D">
        <w:t>___</w:t>
      </w:r>
      <w:r w:rsidR="00560417" w:rsidRPr="0094590D">
        <w:t>________  Relationship: ____________</w:t>
      </w:r>
      <w:r w:rsidR="0050383D">
        <w:t>_</w:t>
      </w:r>
      <w:r w:rsidR="00560417" w:rsidRPr="0094590D">
        <w:t>_______________</w:t>
      </w:r>
    </w:p>
    <w:p w14:paraId="2D3DE148" w14:textId="6FBCB170" w:rsidR="00560417" w:rsidRDefault="0050383D" w:rsidP="00A613AD">
      <w:pPr>
        <w:pStyle w:val="ListParagraph"/>
        <w:spacing w:after="0" w:line="360" w:lineRule="auto"/>
        <w:contextualSpacing w:val="0"/>
        <w:rPr>
          <w:bCs w:val="0"/>
        </w:rPr>
      </w:pPr>
      <w:r>
        <w:t xml:space="preserve">Emergency Contact </w:t>
      </w:r>
      <w:r w:rsidR="00560417" w:rsidRPr="0094590D">
        <w:t>Phone Number: ___________________________________</w:t>
      </w:r>
    </w:p>
    <w:p w14:paraId="7D9A92CA" w14:textId="77777777" w:rsidR="002F6149" w:rsidRDefault="002F6149" w:rsidP="002F6149">
      <w:pPr>
        <w:pStyle w:val="ListParagraph"/>
        <w:spacing w:after="0" w:line="276" w:lineRule="auto"/>
        <w:contextualSpacing w:val="0"/>
        <w:rPr>
          <w:bCs w:val="0"/>
        </w:rPr>
      </w:pPr>
    </w:p>
    <w:p w14:paraId="7320AFF0" w14:textId="2734FF24" w:rsidR="002F6149" w:rsidRDefault="00560417" w:rsidP="002F6149">
      <w:pPr>
        <w:pStyle w:val="ListParagraph"/>
        <w:spacing w:line="240" w:lineRule="auto"/>
        <w:ind w:left="0"/>
        <w:contextualSpacing w:val="0"/>
        <w:rPr>
          <w:bCs w:val="0"/>
        </w:rPr>
      </w:pPr>
      <w:r>
        <w:rPr>
          <w:b/>
        </w:rPr>
        <w:t>2.</w:t>
      </w:r>
      <w:r>
        <w:rPr>
          <w:b/>
        </w:rPr>
        <w:tab/>
      </w:r>
      <w:r w:rsidR="00D33501">
        <w:rPr>
          <w:b/>
        </w:rPr>
        <w:t>CHIPS CASE INFORMATION</w:t>
      </w:r>
    </w:p>
    <w:p w14:paraId="75241AF4" w14:textId="77777777" w:rsidR="00496311" w:rsidRDefault="00A1518B" w:rsidP="002F6149">
      <w:pPr>
        <w:pStyle w:val="ListParagraph"/>
        <w:spacing w:line="240" w:lineRule="auto"/>
        <w:contextualSpacing w:val="0"/>
      </w:pPr>
      <w:r w:rsidRPr="0094590D">
        <w:t>Are you the parent, guardian, or custodian of a child(ren) who is</w:t>
      </w:r>
      <w:r w:rsidR="00DF08D9">
        <w:t>/are</w:t>
      </w:r>
      <w:r w:rsidRPr="0094590D">
        <w:t xml:space="preserve"> the subject of a</w:t>
      </w:r>
      <w:r w:rsidR="00DF08D9">
        <w:t xml:space="preserve"> currently active</w:t>
      </w:r>
      <w:r w:rsidRPr="0094590D">
        <w:t xml:space="preserve"> </w:t>
      </w:r>
      <w:r w:rsidR="00496311">
        <w:t xml:space="preserve">Mille Lacs Band District Court </w:t>
      </w:r>
      <w:r w:rsidRPr="0094590D">
        <w:t>Child In Need of Protection</w:t>
      </w:r>
      <w:r w:rsidR="00804FE0" w:rsidRPr="0094590D">
        <w:t xml:space="preserve"> (CHIPS)</w:t>
      </w:r>
      <w:r w:rsidR="00DB2521" w:rsidRPr="0094590D">
        <w:t xml:space="preserve"> </w:t>
      </w:r>
      <w:r w:rsidR="00651136" w:rsidRPr="0094590D">
        <w:t>case?</w:t>
      </w:r>
      <w:r w:rsidR="00095E6D">
        <w:t xml:space="preserve">  </w:t>
      </w:r>
      <w:sdt>
        <w:sdtPr>
          <w:rPr>
            <w:bCs w:val="0"/>
            <w:sz w:val="28"/>
            <w:szCs w:val="28"/>
          </w:rPr>
          <w:id w:val="-962804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E6D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095E6D">
        <w:t xml:space="preserve"> </w:t>
      </w:r>
      <w:r w:rsidR="00DB2521" w:rsidRPr="0094590D">
        <w:t>No</w:t>
      </w:r>
      <w:r w:rsidR="00095E6D">
        <w:t xml:space="preserve"> </w:t>
      </w:r>
      <w:sdt>
        <w:sdtPr>
          <w:rPr>
            <w:bCs w:val="0"/>
            <w:sz w:val="28"/>
            <w:szCs w:val="28"/>
          </w:rPr>
          <w:id w:val="-808245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E6D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095E6D">
        <w:t xml:space="preserve"> </w:t>
      </w:r>
      <w:r w:rsidR="00DB2521" w:rsidRPr="0094590D">
        <w:t xml:space="preserve">Yes </w:t>
      </w:r>
    </w:p>
    <w:p w14:paraId="1D75D776" w14:textId="300695AA" w:rsidR="00095E6D" w:rsidRPr="00C72C06" w:rsidRDefault="00DB2521" w:rsidP="002F6149">
      <w:pPr>
        <w:pStyle w:val="ListParagraph"/>
        <w:spacing w:line="240" w:lineRule="auto"/>
        <w:contextualSpacing w:val="0"/>
        <w:rPr>
          <w:bCs w:val="0"/>
          <w:u w:val="single"/>
        </w:rPr>
      </w:pPr>
      <w:r w:rsidRPr="0094590D">
        <w:t>Case Number</w:t>
      </w:r>
      <w:r w:rsidR="00C72C06">
        <w:t>:</w:t>
      </w:r>
      <w:r w:rsidRPr="0094590D">
        <w:t xml:space="preserve"> </w:t>
      </w:r>
      <w:r w:rsidR="00C72C06">
        <w:rPr>
          <w:u w:val="single"/>
        </w:rPr>
        <w:tab/>
      </w:r>
      <w:r w:rsidR="00C72C06">
        <w:rPr>
          <w:u w:val="single"/>
        </w:rPr>
        <w:tab/>
      </w:r>
      <w:r w:rsidR="00C72C06">
        <w:rPr>
          <w:u w:val="single"/>
        </w:rPr>
        <w:tab/>
      </w:r>
    </w:p>
    <w:p w14:paraId="04A80B59" w14:textId="129F254F" w:rsidR="00095E6D" w:rsidRPr="0094590D" w:rsidRDefault="00DB2521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Attorney for current case: __________________________</w:t>
      </w:r>
      <w:r w:rsidR="00D032BF">
        <w:t>___</w:t>
      </w:r>
      <w:r w:rsidRPr="0094590D">
        <w:t>______</w:t>
      </w:r>
      <w:r w:rsidR="00D33501" w:rsidRPr="0094590D">
        <w:t>___</w:t>
      </w:r>
      <w:r w:rsidRPr="0094590D">
        <w:t xml:space="preserve">__________ </w:t>
      </w:r>
      <w:r w:rsidR="00D032BF">
        <w:tab/>
      </w:r>
      <w:r w:rsidRPr="0094590D">
        <w:t>Phone: _______</w:t>
      </w:r>
      <w:r w:rsidR="00D032BF">
        <w:t>_____</w:t>
      </w:r>
      <w:r w:rsidRPr="0094590D">
        <w:t>______________</w:t>
      </w:r>
    </w:p>
    <w:p w14:paraId="3BE8121A" w14:textId="510B48AF" w:rsidR="00DB2521" w:rsidRPr="0094590D" w:rsidRDefault="00DB2521" w:rsidP="002F6149">
      <w:pPr>
        <w:pStyle w:val="ListParagraph"/>
        <w:spacing w:after="0" w:line="276" w:lineRule="auto"/>
        <w:contextualSpacing w:val="0"/>
        <w:rPr>
          <w:bCs w:val="0"/>
        </w:rPr>
      </w:pPr>
    </w:p>
    <w:p w14:paraId="3A870834" w14:textId="7124B5EC" w:rsidR="00D33501" w:rsidRPr="0094590D" w:rsidRDefault="000F668D" w:rsidP="002F6149">
      <w:pPr>
        <w:pStyle w:val="ListParagraph"/>
        <w:spacing w:line="240" w:lineRule="auto"/>
        <w:ind w:left="0"/>
        <w:contextualSpacing w:val="0"/>
        <w:rPr>
          <w:bCs w:val="0"/>
        </w:rPr>
      </w:pPr>
      <w:r w:rsidRPr="0094590D">
        <w:rPr>
          <w:b/>
        </w:rPr>
        <w:t>3.</w:t>
      </w:r>
      <w:r w:rsidRPr="0094590D">
        <w:rPr>
          <w:b/>
        </w:rPr>
        <w:tab/>
        <w:t>CRIMINAL COURT BACKGROUND</w:t>
      </w:r>
    </w:p>
    <w:p w14:paraId="4FB1FC0A" w14:textId="289B7FEB" w:rsidR="00D33501" w:rsidRPr="00322983" w:rsidRDefault="00DB2521" w:rsidP="00322983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 xml:space="preserve">Are you </w:t>
      </w:r>
      <w:r w:rsidR="00D33501" w:rsidRPr="0094590D">
        <w:t>currently on probation?</w:t>
      </w:r>
      <w:r w:rsidR="00D33501">
        <w:t xml:space="preserve">  </w:t>
      </w:r>
      <w:sdt>
        <w:sdtPr>
          <w:rPr>
            <w:bCs w:val="0"/>
            <w:sz w:val="28"/>
            <w:szCs w:val="28"/>
          </w:rPr>
          <w:id w:val="-120463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486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33501">
        <w:t xml:space="preserve"> </w:t>
      </w:r>
      <w:r w:rsidR="00D33501" w:rsidRPr="0094590D">
        <w:t>Yes</w:t>
      </w:r>
      <w:r w:rsidR="00D33501">
        <w:t xml:space="preserve">   </w:t>
      </w:r>
      <w:sdt>
        <w:sdtPr>
          <w:rPr>
            <w:bCs w:val="0"/>
            <w:sz w:val="28"/>
            <w:szCs w:val="28"/>
          </w:rPr>
          <w:id w:val="-1851794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50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33501">
        <w:t xml:space="preserve"> </w:t>
      </w:r>
      <w:r w:rsidR="00D33501" w:rsidRPr="0094590D">
        <w:t>No</w:t>
      </w:r>
      <w:r w:rsidR="00322983">
        <w:t xml:space="preserve">           O</w:t>
      </w:r>
      <w:r w:rsidR="00D33501" w:rsidRPr="0094590D">
        <w:t>n supervised release or parole?</w:t>
      </w:r>
      <w:r w:rsidR="00D33501">
        <w:t xml:space="preserve">  </w:t>
      </w:r>
      <w:sdt>
        <w:sdtPr>
          <w:rPr>
            <w:rFonts w:ascii="MS Gothic" w:eastAsia="MS Gothic" w:hAnsi="MS Gothic"/>
            <w:bCs w:val="0"/>
            <w:sz w:val="28"/>
            <w:szCs w:val="28"/>
          </w:rPr>
          <w:id w:val="-69270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501" w:rsidRPr="0032298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33501">
        <w:t xml:space="preserve"> </w:t>
      </w:r>
      <w:r w:rsidR="00D33501" w:rsidRPr="0094590D">
        <w:t>Yes</w:t>
      </w:r>
      <w:r w:rsidR="00D33501">
        <w:t xml:space="preserve">   </w:t>
      </w:r>
      <w:sdt>
        <w:sdtPr>
          <w:rPr>
            <w:rFonts w:ascii="MS Gothic" w:eastAsia="MS Gothic" w:hAnsi="MS Gothic"/>
            <w:bCs w:val="0"/>
            <w:sz w:val="28"/>
            <w:szCs w:val="28"/>
          </w:rPr>
          <w:id w:val="2128656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501" w:rsidRPr="0032298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33501">
        <w:t xml:space="preserve"> </w:t>
      </w:r>
      <w:r w:rsidR="00D33501" w:rsidRPr="0094590D">
        <w:t>No</w:t>
      </w:r>
    </w:p>
    <w:p w14:paraId="1FC905CC" w14:textId="1091249A" w:rsidR="00D33501" w:rsidRPr="0094590D" w:rsidRDefault="00D33501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If yes, name of your probation/parole officer: _____________</w:t>
      </w:r>
      <w:r w:rsidR="00D032BF">
        <w:t>______</w:t>
      </w:r>
      <w:r w:rsidRPr="0094590D">
        <w:t>_______</w:t>
      </w:r>
      <w:r w:rsidR="00552375">
        <w:t>_</w:t>
      </w:r>
      <w:r w:rsidRPr="0094590D">
        <w:t>__</w:t>
      </w:r>
      <w:r w:rsidR="00D032BF">
        <w:t>_</w:t>
      </w:r>
      <w:r w:rsidRPr="0094590D">
        <w:t>_  Phone: _</w:t>
      </w:r>
      <w:r w:rsidR="00D032BF">
        <w:t>___</w:t>
      </w:r>
      <w:r w:rsidRPr="0094590D">
        <w:t>____________________</w:t>
      </w:r>
    </w:p>
    <w:p w14:paraId="10A7A0F0" w14:textId="12022117" w:rsidR="00D33501" w:rsidRPr="0094590D" w:rsidRDefault="00D33501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Have you ever been convicted of a violent crime</w:t>
      </w:r>
      <w:r w:rsidR="009C067F">
        <w:t xml:space="preserve"> (including juvenile offenses)</w:t>
      </w:r>
      <w:r w:rsidRPr="0094590D">
        <w:t>?</w:t>
      </w:r>
      <w:r>
        <w:t xml:space="preserve">  </w:t>
      </w:r>
      <w:sdt>
        <w:sdtPr>
          <w:rPr>
            <w:bCs w:val="0"/>
            <w:sz w:val="28"/>
            <w:szCs w:val="28"/>
          </w:rPr>
          <w:id w:val="854538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94590D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235907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94590D">
        <w:t>No</w:t>
      </w:r>
      <w:r w:rsidR="00752C49">
        <w:t xml:space="preserve">  </w:t>
      </w:r>
    </w:p>
    <w:p w14:paraId="2AD7DE2E" w14:textId="431C08E4" w:rsidR="002249E7" w:rsidRPr="001E64A8" w:rsidRDefault="002249E7" w:rsidP="001E64A8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 xml:space="preserve">Have you ever been convicted of </w:t>
      </w:r>
      <w:r w:rsidR="001E64A8">
        <w:t>felony child abuse</w:t>
      </w:r>
      <w:r w:rsidR="009C067F">
        <w:t xml:space="preserve"> </w:t>
      </w:r>
      <w:r w:rsidR="009C067F">
        <w:t>(including juvenile offenses</w:t>
      </w:r>
      <w:r w:rsidR="009C067F">
        <w:t>)</w:t>
      </w:r>
      <w:r w:rsidRPr="0094590D">
        <w:t>?</w:t>
      </w:r>
      <w:r>
        <w:t xml:space="preserve">  </w:t>
      </w:r>
      <w:sdt>
        <w:sdtPr>
          <w:rPr>
            <w:bCs w:val="0"/>
            <w:sz w:val="28"/>
            <w:szCs w:val="28"/>
          </w:rPr>
          <w:id w:val="1827014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94590D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100023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94590D">
        <w:t>No</w:t>
      </w:r>
      <w:r>
        <w:t xml:space="preserve">  </w:t>
      </w:r>
    </w:p>
    <w:p w14:paraId="29EB0880" w14:textId="77777777" w:rsidR="00D25149" w:rsidRDefault="0006109F" w:rsidP="00D25149">
      <w:pPr>
        <w:pStyle w:val="ListParagraph"/>
        <w:spacing w:after="0" w:line="240" w:lineRule="auto"/>
        <w:contextualSpacing w:val="0"/>
      </w:pPr>
      <w:r>
        <w:t>Have you been convicted of a sex</w:t>
      </w:r>
      <w:r w:rsidR="007C78E2">
        <w:t xml:space="preserve"> crime within the past 10 years</w:t>
      </w:r>
      <w:r w:rsidR="009C067F">
        <w:t xml:space="preserve"> </w:t>
      </w:r>
      <w:r w:rsidR="009C067F">
        <w:t>(including juvenile offenses</w:t>
      </w:r>
      <w:r w:rsidR="00A27FAE">
        <w:t>)</w:t>
      </w:r>
      <w:r w:rsidR="007C78E2">
        <w:t>?</w:t>
      </w:r>
    </w:p>
    <w:p w14:paraId="6FA8AB63" w14:textId="1E82537A" w:rsidR="0006109F" w:rsidRDefault="00D25149" w:rsidP="00D25149">
      <w:pPr>
        <w:pStyle w:val="ListParagraph"/>
        <w:spacing w:after="0" w:line="240" w:lineRule="auto"/>
        <w:contextualSpacing w:val="0"/>
      </w:pPr>
      <w:r>
        <w:t xml:space="preserve"> </w:t>
      </w:r>
      <w:r w:rsidR="007C78E2">
        <w:t xml:space="preserve">  </w:t>
      </w:r>
      <w:sdt>
        <w:sdtPr>
          <w:rPr>
            <w:rFonts w:ascii="MS Gothic" w:eastAsia="MS Gothic" w:hAnsi="MS Gothic"/>
            <w:bCs w:val="0"/>
            <w:sz w:val="28"/>
            <w:szCs w:val="28"/>
          </w:rPr>
          <w:id w:val="-172013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8E2" w:rsidRPr="00D2514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78E2">
        <w:t xml:space="preserve"> </w:t>
      </w:r>
      <w:r w:rsidR="007C78E2" w:rsidRPr="0094590D">
        <w:t>Yes</w:t>
      </w:r>
      <w:r w:rsidR="007C78E2">
        <w:t xml:space="preserve">   </w:t>
      </w:r>
      <w:sdt>
        <w:sdtPr>
          <w:rPr>
            <w:rFonts w:ascii="MS Gothic" w:eastAsia="MS Gothic" w:hAnsi="MS Gothic"/>
            <w:bCs w:val="0"/>
            <w:sz w:val="28"/>
            <w:szCs w:val="28"/>
          </w:rPr>
          <w:id w:val="-412244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8E2" w:rsidRPr="00D2514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78E2">
        <w:t xml:space="preserve"> </w:t>
      </w:r>
      <w:r w:rsidR="007C78E2" w:rsidRPr="0094590D">
        <w:t>No</w:t>
      </w:r>
      <w:r w:rsidR="007C78E2">
        <w:t xml:space="preserve">  </w:t>
      </w:r>
    </w:p>
    <w:p w14:paraId="354EEDA2" w14:textId="4D080E74" w:rsidR="00D33A20" w:rsidRDefault="000F668D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Do you have any pending warrants for your arrest?</w:t>
      </w:r>
      <w:r w:rsidR="00D33A20">
        <w:t xml:space="preserve">  </w:t>
      </w:r>
      <w:sdt>
        <w:sdtPr>
          <w:rPr>
            <w:bCs w:val="0"/>
            <w:sz w:val="28"/>
            <w:szCs w:val="28"/>
          </w:rPr>
          <w:id w:val="-650059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A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33A20">
        <w:t xml:space="preserve"> </w:t>
      </w:r>
      <w:r w:rsidR="00D33A20" w:rsidRPr="0094590D">
        <w:t>Yes</w:t>
      </w:r>
      <w:r w:rsidR="00D33A20">
        <w:t xml:space="preserve">   </w:t>
      </w:r>
      <w:sdt>
        <w:sdtPr>
          <w:rPr>
            <w:bCs w:val="0"/>
            <w:sz w:val="28"/>
            <w:szCs w:val="28"/>
          </w:rPr>
          <w:id w:val="19466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A2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33A20">
        <w:t xml:space="preserve"> </w:t>
      </w:r>
      <w:r w:rsidR="00D33A20" w:rsidRPr="0094590D">
        <w:t>No</w:t>
      </w:r>
    </w:p>
    <w:p w14:paraId="7B73FEF4" w14:textId="017D7655" w:rsidR="00D33A20" w:rsidRPr="0094590D" w:rsidRDefault="00D33A20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 xml:space="preserve">   If yes, in what jurisdiction? ________________________________________________________</w:t>
      </w:r>
      <w:r w:rsidR="00985DBD" w:rsidRPr="0094590D">
        <w:t>_</w:t>
      </w:r>
      <w:r w:rsidR="00552375">
        <w:t>__________</w:t>
      </w:r>
      <w:r w:rsidR="00985DBD" w:rsidRPr="0094590D">
        <w:t>____</w:t>
      </w:r>
      <w:r w:rsidRPr="0094590D">
        <w:t>___________</w:t>
      </w:r>
    </w:p>
    <w:p w14:paraId="1E2FBE46" w14:textId="1D7F7547" w:rsidR="00D33A20" w:rsidRDefault="00D33A20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94590D">
        <w:t>Do you have any pending criminal charges?</w:t>
      </w:r>
      <w:r>
        <w:t xml:space="preserve">  </w:t>
      </w:r>
      <w:sdt>
        <w:sdtPr>
          <w:rPr>
            <w:bCs w:val="0"/>
            <w:sz w:val="28"/>
            <w:szCs w:val="28"/>
          </w:rPr>
          <w:id w:val="1287160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Yes   </w:t>
      </w:r>
      <w:sdt>
        <w:sdtPr>
          <w:rPr>
            <w:bCs w:val="0"/>
            <w:sz w:val="28"/>
            <w:szCs w:val="28"/>
          </w:rPr>
          <w:id w:val="-60936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No</w:t>
      </w:r>
    </w:p>
    <w:p w14:paraId="6837AFBE" w14:textId="239B3545" w:rsidR="00D33A20" w:rsidRPr="00D032BF" w:rsidRDefault="00D33A20" w:rsidP="001E64A8">
      <w:pPr>
        <w:pStyle w:val="ListParagraph"/>
        <w:spacing w:after="0" w:line="360" w:lineRule="auto"/>
        <w:contextualSpacing w:val="0"/>
        <w:rPr>
          <w:bCs w:val="0"/>
        </w:rPr>
      </w:pPr>
      <w:r w:rsidRPr="00D032BF">
        <w:t xml:space="preserve">    If yes, in what jurisdiction? ___________________________________________________</w:t>
      </w:r>
      <w:r w:rsidR="00985DBD" w:rsidRPr="00D032BF">
        <w:t>____</w:t>
      </w:r>
      <w:r w:rsidRPr="00D032BF">
        <w:t>_</w:t>
      </w:r>
      <w:r w:rsidR="00552375">
        <w:t>__________</w:t>
      </w:r>
      <w:r w:rsidRPr="00D032BF">
        <w:t>_______________</w:t>
      </w:r>
    </w:p>
    <w:p w14:paraId="02DA5030" w14:textId="7599F81F" w:rsidR="00D466FF" w:rsidRDefault="00D33A20" w:rsidP="001E64A8">
      <w:pPr>
        <w:pStyle w:val="ListParagraph"/>
        <w:spacing w:after="0" w:line="360" w:lineRule="auto"/>
        <w:contextualSpacing w:val="0"/>
        <w:rPr>
          <w:bCs w:val="0"/>
        </w:rPr>
      </w:pPr>
      <w:r w:rsidRPr="00D032BF">
        <w:t xml:space="preserve">    If yes, list current charges: ________________________________________________</w:t>
      </w:r>
      <w:r w:rsidR="00985DBD" w:rsidRPr="00D032BF">
        <w:t>___</w:t>
      </w:r>
      <w:r w:rsidRPr="00D032BF">
        <w:t>_______________</w:t>
      </w:r>
      <w:r w:rsidR="00A76105">
        <w:t>_________</w:t>
      </w:r>
      <w:r w:rsidRPr="00D032BF">
        <w:t>____</w:t>
      </w:r>
      <w:r w:rsidR="00D466FF">
        <w:t>__</w:t>
      </w:r>
      <w:r w:rsidRPr="00D032BF">
        <w:t>_</w:t>
      </w:r>
    </w:p>
    <w:p w14:paraId="7C57FB8C" w14:textId="0ABC5764" w:rsidR="00D466FF" w:rsidRDefault="00D466FF" w:rsidP="001E64A8">
      <w:pPr>
        <w:pStyle w:val="ListParagraph"/>
        <w:spacing w:after="0" w:line="360" w:lineRule="auto"/>
        <w:contextualSpacing w:val="0"/>
        <w:rPr>
          <w:bCs w:val="0"/>
        </w:rPr>
      </w:pPr>
      <w:r>
        <w:t xml:space="preserve">    ______________________________________________________________________________________________________________</w:t>
      </w:r>
    </w:p>
    <w:p w14:paraId="131D6C22" w14:textId="4690E339" w:rsidR="00D33A20" w:rsidRPr="00D032BF" w:rsidRDefault="00D33A20" w:rsidP="001E64A8">
      <w:pPr>
        <w:pStyle w:val="ListParagraph"/>
        <w:spacing w:after="0" w:line="360" w:lineRule="auto"/>
        <w:contextualSpacing w:val="0"/>
        <w:rPr>
          <w:bCs w:val="0"/>
        </w:rPr>
      </w:pPr>
      <w:r w:rsidRPr="00D032BF">
        <w:t>Case number: ______________________  Stage in court process</w:t>
      </w:r>
      <w:r w:rsidR="00985DBD" w:rsidRPr="00D032BF">
        <w:t>: _________________</w:t>
      </w:r>
      <w:r w:rsidR="00D22D3F">
        <w:t>____________</w:t>
      </w:r>
      <w:r w:rsidR="00985DBD" w:rsidRPr="00D032BF">
        <w:t>____________________</w:t>
      </w:r>
    </w:p>
    <w:p w14:paraId="319B7666" w14:textId="494C3788" w:rsidR="00D33A20" w:rsidRDefault="00985DBD" w:rsidP="00DE011F">
      <w:pPr>
        <w:pStyle w:val="ListParagraph"/>
        <w:spacing w:after="120" w:line="360" w:lineRule="auto"/>
        <w:contextualSpacing w:val="0"/>
        <w:rPr>
          <w:bCs w:val="0"/>
        </w:rPr>
      </w:pPr>
      <w:r w:rsidRPr="00D032BF">
        <w:t>Next court event: __________________________________</w:t>
      </w:r>
      <w:r w:rsidR="00D22D3F">
        <w:t>_____</w:t>
      </w:r>
      <w:r w:rsidRPr="00D032BF">
        <w:t>_____</w:t>
      </w:r>
      <w:r w:rsidR="00552375">
        <w:t>_</w:t>
      </w:r>
      <w:r w:rsidRPr="00D032BF">
        <w:t>_</w:t>
      </w:r>
      <w:r w:rsidR="00D22D3F">
        <w:t>_____</w:t>
      </w:r>
      <w:r w:rsidRPr="00D032BF">
        <w:t>___</w:t>
      </w:r>
      <w:r w:rsidR="00D22D3F">
        <w:t>___</w:t>
      </w:r>
      <w:r w:rsidRPr="00D032BF">
        <w:t xml:space="preserve">_ </w:t>
      </w:r>
      <w:r w:rsidR="00D22D3F">
        <w:tab/>
      </w:r>
      <w:r w:rsidR="00552375">
        <w:t xml:space="preserve">  </w:t>
      </w:r>
      <w:r w:rsidRPr="00D032BF">
        <w:t>Date: ___________________________</w:t>
      </w:r>
    </w:p>
    <w:p w14:paraId="678B4E8A" w14:textId="2A92E728" w:rsidR="003F1C92" w:rsidRPr="00D15E2C" w:rsidRDefault="00507811" w:rsidP="002F6149">
      <w:pPr>
        <w:pStyle w:val="ListParagraph"/>
        <w:spacing w:line="240" w:lineRule="auto"/>
        <w:ind w:left="0"/>
        <w:contextualSpacing w:val="0"/>
        <w:rPr>
          <w:b/>
        </w:rPr>
      </w:pPr>
      <w:r>
        <w:rPr>
          <w:b/>
        </w:rPr>
        <w:t>4</w:t>
      </w:r>
      <w:r w:rsidR="003F1C92" w:rsidRPr="00D15E2C">
        <w:rPr>
          <w:b/>
        </w:rPr>
        <w:t>.</w:t>
      </w:r>
      <w:r w:rsidR="003F1C92" w:rsidRPr="00D15E2C">
        <w:rPr>
          <w:b/>
        </w:rPr>
        <w:tab/>
        <w:t xml:space="preserve">HEALTH &amp; SUBSTANCE </w:t>
      </w:r>
      <w:r w:rsidR="00B8613F">
        <w:rPr>
          <w:b/>
        </w:rPr>
        <w:t xml:space="preserve">USE DISORDER </w:t>
      </w:r>
      <w:r w:rsidR="003F1C92" w:rsidRPr="00D15E2C">
        <w:rPr>
          <w:b/>
        </w:rPr>
        <w:t>HISTORY</w:t>
      </w:r>
    </w:p>
    <w:p w14:paraId="2CC8A279" w14:textId="2249F13F" w:rsidR="002F6149" w:rsidRDefault="000A5F50" w:rsidP="002F6149">
      <w:pPr>
        <w:pStyle w:val="ListParagraph"/>
        <w:spacing w:line="276" w:lineRule="auto"/>
        <w:contextualSpacing w:val="0"/>
        <w:rPr>
          <w:bCs w:val="0"/>
        </w:rPr>
      </w:pPr>
      <w:r>
        <w:t>Do you use/consume</w:t>
      </w:r>
      <w:r w:rsidR="0071477D">
        <w:t>?</w:t>
      </w:r>
      <w:r w:rsidR="003F1C92">
        <w:t xml:space="preserve">  </w:t>
      </w:r>
      <w:sdt>
        <w:sdtPr>
          <w:rPr>
            <w:bCs w:val="0"/>
            <w:sz w:val="28"/>
            <w:szCs w:val="28"/>
          </w:rPr>
          <w:id w:val="5113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C9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F1C92">
        <w:t xml:space="preserve"> </w:t>
      </w:r>
      <w:r w:rsidR="003F1C92" w:rsidRPr="00D15E2C">
        <w:t>Drugs</w:t>
      </w:r>
      <w:r w:rsidR="003F1C92">
        <w:t xml:space="preserve">   </w:t>
      </w:r>
      <w:sdt>
        <w:sdtPr>
          <w:rPr>
            <w:bCs w:val="0"/>
            <w:sz w:val="28"/>
            <w:szCs w:val="28"/>
          </w:rPr>
          <w:id w:val="-1654213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C9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F1C92">
        <w:t xml:space="preserve"> </w:t>
      </w:r>
      <w:r w:rsidR="003F1C92" w:rsidRPr="00D15E2C">
        <w:t>Alcohol</w:t>
      </w:r>
      <w:r w:rsidR="003F1C92">
        <w:t xml:space="preserve">  </w:t>
      </w:r>
      <w:sdt>
        <w:sdtPr>
          <w:rPr>
            <w:bCs w:val="0"/>
            <w:sz w:val="28"/>
            <w:szCs w:val="28"/>
          </w:rPr>
          <w:id w:val="-1152745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C9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F1C92">
        <w:t xml:space="preserve"> </w:t>
      </w:r>
      <w:r w:rsidR="003F1C92" w:rsidRPr="00D15E2C">
        <w:t xml:space="preserve">Both </w:t>
      </w:r>
      <w:r w:rsidR="003F1C92">
        <w:t xml:space="preserve">     </w:t>
      </w:r>
      <w:r w:rsidR="00552375">
        <w:t xml:space="preserve">    </w:t>
      </w:r>
      <w:r w:rsidR="003F1C92">
        <w:t xml:space="preserve"> </w:t>
      </w:r>
      <w:r w:rsidR="003F1C92" w:rsidRPr="00D15E2C">
        <w:t>Are you an IV user?</w:t>
      </w:r>
      <w:r w:rsidR="00E828C0">
        <w:t xml:space="preserve"> </w:t>
      </w:r>
      <w:r w:rsidR="003F1C92">
        <w:t xml:space="preserve"> </w:t>
      </w:r>
      <w:sdt>
        <w:sdtPr>
          <w:rPr>
            <w:bCs w:val="0"/>
            <w:sz w:val="28"/>
            <w:szCs w:val="28"/>
          </w:rPr>
          <w:id w:val="-86311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C9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F1C92">
        <w:t xml:space="preserve"> </w:t>
      </w:r>
      <w:r w:rsidR="003F1C92" w:rsidRPr="00D15E2C">
        <w:t>Yes</w:t>
      </w:r>
      <w:r w:rsidR="003F1C92">
        <w:t xml:space="preserve">   </w:t>
      </w:r>
      <w:sdt>
        <w:sdtPr>
          <w:rPr>
            <w:bCs w:val="0"/>
            <w:sz w:val="28"/>
            <w:szCs w:val="28"/>
          </w:rPr>
          <w:id w:val="655191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C92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F1C92">
        <w:t xml:space="preserve"> </w:t>
      </w:r>
      <w:r w:rsidR="003F1C92" w:rsidRPr="00D15E2C">
        <w:t>No</w:t>
      </w:r>
      <w:r w:rsidR="003F1C92">
        <w:t xml:space="preserve"> </w:t>
      </w:r>
    </w:p>
    <w:p w14:paraId="54FFDC7E" w14:textId="2C6B55D5" w:rsidR="00E46C5A" w:rsidRPr="00D15E2C" w:rsidRDefault="003F1C92" w:rsidP="002F6149">
      <w:pPr>
        <w:pStyle w:val="ListParagraph"/>
        <w:spacing w:line="276" w:lineRule="auto"/>
        <w:contextualSpacing w:val="0"/>
        <w:rPr>
          <w:bCs w:val="0"/>
        </w:rPr>
      </w:pPr>
      <w:r w:rsidRPr="00D15E2C">
        <w:lastRenderedPageBreak/>
        <w:t>Age at first use: ____</w:t>
      </w:r>
      <w:r w:rsidR="00D22D3F">
        <w:t>_</w:t>
      </w:r>
      <w:r w:rsidRPr="00D15E2C">
        <w:t>____ What did you use? ___________</w:t>
      </w:r>
      <w:r w:rsidR="00D22D3F">
        <w:t>___</w:t>
      </w:r>
      <w:r w:rsidRPr="00D15E2C">
        <w:t>_______</w:t>
      </w:r>
      <w:r w:rsidR="00D22D3F">
        <w:t>__</w:t>
      </w:r>
      <w:r w:rsidRPr="00D15E2C">
        <w:t>___  Method of use: ______</w:t>
      </w:r>
      <w:r w:rsidR="00D22D3F">
        <w:t>____</w:t>
      </w:r>
      <w:r w:rsidRPr="00D15E2C">
        <w:t>___________</w:t>
      </w:r>
    </w:p>
    <w:p w14:paraId="4A9EB5E4" w14:textId="0752C7DF" w:rsidR="00E46C5A" w:rsidRPr="00D15E2C" w:rsidRDefault="00E46C5A" w:rsidP="007068D5">
      <w:pPr>
        <w:pStyle w:val="ListParagraph"/>
        <w:spacing w:after="40" w:line="360" w:lineRule="auto"/>
        <w:contextualSpacing w:val="0"/>
        <w:rPr>
          <w:bCs w:val="0"/>
        </w:rPr>
      </w:pPr>
      <w:r w:rsidRPr="00D15E2C">
        <w:t>First drug of choice: _________________________________</w:t>
      </w:r>
      <w:r w:rsidR="00D22D3F">
        <w:t>_________</w:t>
      </w:r>
      <w:r w:rsidRPr="00D15E2C">
        <w:t>_________________________  Age started: ____</w:t>
      </w:r>
      <w:r w:rsidR="00D22D3F">
        <w:t>_</w:t>
      </w:r>
      <w:r w:rsidRPr="00D15E2C">
        <w:t>____</w:t>
      </w:r>
    </w:p>
    <w:p w14:paraId="4C8AAFA3" w14:textId="7C2A15C3" w:rsidR="003F1C92" w:rsidRPr="00D15E2C" w:rsidRDefault="00E46C5A" w:rsidP="007068D5">
      <w:pPr>
        <w:pStyle w:val="ListParagraph"/>
        <w:spacing w:after="40" w:line="360" w:lineRule="auto"/>
        <w:contextualSpacing w:val="0"/>
        <w:rPr>
          <w:bCs w:val="0"/>
        </w:rPr>
      </w:pPr>
      <w:r w:rsidRPr="00D15E2C">
        <w:t xml:space="preserve">   Method of use: _____________________________________</w:t>
      </w:r>
      <w:r w:rsidR="00D22D3F">
        <w:t>_________</w:t>
      </w:r>
      <w:r w:rsidRPr="00D15E2C">
        <w:t>___________</w:t>
      </w:r>
      <w:r w:rsidR="007E1E31" w:rsidRPr="00D15E2C">
        <w:t>___</w:t>
      </w:r>
      <w:r w:rsidRPr="00D15E2C">
        <w:t xml:space="preserve">______ </w:t>
      </w:r>
      <w:r w:rsidR="007E1E31" w:rsidRPr="00D15E2C">
        <w:t xml:space="preserve"> </w:t>
      </w:r>
      <w:r w:rsidRPr="00D15E2C">
        <w:t>Date last  used: ___</w:t>
      </w:r>
      <w:r w:rsidR="00D22D3F">
        <w:t>_</w:t>
      </w:r>
      <w:r w:rsidRPr="00D15E2C">
        <w:t>_____</w:t>
      </w:r>
      <w:r w:rsidR="003F1C92" w:rsidRPr="00D15E2C">
        <w:t xml:space="preserve">  </w:t>
      </w:r>
    </w:p>
    <w:p w14:paraId="452709F2" w14:textId="1933B5D9" w:rsidR="007E1E31" w:rsidRPr="00D15E2C" w:rsidRDefault="007E1E31" w:rsidP="007068D5">
      <w:pPr>
        <w:pStyle w:val="ListParagraph"/>
        <w:spacing w:after="40" w:line="360" w:lineRule="auto"/>
        <w:contextualSpacing w:val="0"/>
        <w:rPr>
          <w:bCs w:val="0"/>
        </w:rPr>
      </w:pPr>
      <w:r w:rsidRPr="00D15E2C">
        <w:t>Second drug of choice: ________________________________________</w:t>
      </w:r>
      <w:r w:rsidR="00D22D3F">
        <w:t>_________</w:t>
      </w:r>
      <w:r w:rsidRPr="00D15E2C">
        <w:t>______________  Age started: ___</w:t>
      </w:r>
      <w:r w:rsidR="00D22D3F">
        <w:t>_</w:t>
      </w:r>
      <w:r w:rsidRPr="00D15E2C">
        <w:t>_____</w:t>
      </w:r>
    </w:p>
    <w:p w14:paraId="05B55BDD" w14:textId="5B7F305B" w:rsidR="007E1E31" w:rsidRPr="00D15E2C" w:rsidRDefault="007E1E31" w:rsidP="007068D5">
      <w:pPr>
        <w:pStyle w:val="ListParagraph"/>
        <w:spacing w:after="40" w:line="360" w:lineRule="auto"/>
        <w:contextualSpacing w:val="0"/>
        <w:rPr>
          <w:bCs w:val="0"/>
        </w:rPr>
      </w:pPr>
      <w:r w:rsidRPr="00D15E2C">
        <w:t xml:space="preserve">   Method of use: _______________________________________________________</w:t>
      </w:r>
      <w:r w:rsidR="00D22D3F">
        <w:t>_________</w:t>
      </w:r>
      <w:r w:rsidRPr="00D15E2C">
        <w:t>__  Date last  used: ___</w:t>
      </w:r>
      <w:r w:rsidR="00D22D3F">
        <w:t>_</w:t>
      </w:r>
      <w:r w:rsidRPr="00D15E2C">
        <w:t xml:space="preserve">_____  </w:t>
      </w:r>
    </w:p>
    <w:p w14:paraId="1991E3B0" w14:textId="50BCAD9D" w:rsidR="007E1E31" w:rsidRPr="00D15E2C" w:rsidRDefault="007E1E31" w:rsidP="007068D5">
      <w:pPr>
        <w:pStyle w:val="ListParagraph"/>
        <w:spacing w:after="40" w:line="360" w:lineRule="auto"/>
        <w:contextualSpacing w:val="0"/>
        <w:rPr>
          <w:bCs w:val="0"/>
        </w:rPr>
      </w:pPr>
      <w:r w:rsidRPr="00D15E2C">
        <w:t>Third drug of choice: _______________________________________________________</w:t>
      </w:r>
      <w:r w:rsidR="00D22D3F">
        <w:t>_________</w:t>
      </w:r>
      <w:r w:rsidRPr="00D15E2C">
        <w:t>__  Age started: ___</w:t>
      </w:r>
      <w:r w:rsidR="00D22D3F">
        <w:t>_</w:t>
      </w:r>
      <w:r w:rsidRPr="00D15E2C">
        <w:t>_____</w:t>
      </w:r>
    </w:p>
    <w:p w14:paraId="0CD88579" w14:textId="4524A0FD" w:rsidR="007E1E31" w:rsidRPr="00D15E2C" w:rsidRDefault="007E1E31" w:rsidP="007068D5">
      <w:pPr>
        <w:pStyle w:val="ListParagraph"/>
        <w:spacing w:after="40" w:line="360" w:lineRule="auto"/>
        <w:contextualSpacing w:val="0"/>
        <w:rPr>
          <w:bCs w:val="0"/>
        </w:rPr>
      </w:pPr>
      <w:r w:rsidRPr="00D15E2C">
        <w:t xml:space="preserve">   Method of use: _______________________________________________________</w:t>
      </w:r>
      <w:r w:rsidR="00D22D3F">
        <w:t>_________</w:t>
      </w:r>
      <w:r w:rsidRPr="00D15E2C">
        <w:t>__  Date last  used: _____</w:t>
      </w:r>
      <w:r w:rsidR="00D22D3F">
        <w:t>_</w:t>
      </w:r>
      <w:r w:rsidRPr="00D15E2C">
        <w:t xml:space="preserve">___  </w:t>
      </w:r>
    </w:p>
    <w:p w14:paraId="55BFD9A6" w14:textId="29AB44C7" w:rsidR="00B371B4" w:rsidRPr="00B371B4" w:rsidRDefault="00E828C0" w:rsidP="00B371B4">
      <w:pPr>
        <w:pStyle w:val="ListParagraph"/>
        <w:spacing w:after="0" w:line="276" w:lineRule="auto"/>
        <w:contextualSpacing w:val="0"/>
      </w:pPr>
      <w:r w:rsidRPr="00D15E2C">
        <w:t xml:space="preserve">Have you ever been treated for </w:t>
      </w:r>
      <w:r w:rsidR="00086C74">
        <w:t>Substance Use Disorder (SUD)</w:t>
      </w:r>
      <w:r w:rsidRPr="00D15E2C">
        <w:t>?</w:t>
      </w:r>
      <w:r>
        <w:t xml:space="preserve">  </w:t>
      </w:r>
      <w:sdt>
        <w:sdtPr>
          <w:rPr>
            <w:bCs w:val="0"/>
            <w:sz w:val="28"/>
            <w:szCs w:val="28"/>
          </w:rPr>
          <w:id w:val="-726996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1125810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3CF4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No</w:t>
      </w:r>
    </w:p>
    <w:p w14:paraId="076D6409" w14:textId="21C7552F" w:rsidR="00B371B4" w:rsidRPr="00B371B4" w:rsidRDefault="00B371B4" w:rsidP="00B371B4">
      <w:pPr>
        <w:pStyle w:val="ListParagraph"/>
        <w:spacing w:after="0" w:line="276" w:lineRule="auto"/>
        <w:contextualSpacing w:val="0"/>
      </w:pPr>
      <w:r w:rsidRPr="00D15E2C">
        <w:t xml:space="preserve">Have you </w:t>
      </w:r>
      <w:r>
        <w:t>received inpatient SUD treatment</w:t>
      </w:r>
      <w:r w:rsidRPr="00D15E2C">
        <w:t>?</w:t>
      </w:r>
      <w:r>
        <w:t xml:space="preserve">  </w:t>
      </w:r>
      <w:sdt>
        <w:sdtPr>
          <w:rPr>
            <w:bCs w:val="0"/>
            <w:sz w:val="28"/>
            <w:szCs w:val="28"/>
          </w:rPr>
          <w:id w:val="-1234228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-1536731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No</w:t>
      </w:r>
    </w:p>
    <w:p w14:paraId="091BE883" w14:textId="5D0A010F" w:rsidR="00804AC5" w:rsidRPr="00804AC5" w:rsidRDefault="00804AC5" w:rsidP="00680301">
      <w:pPr>
        <w:pStyle w:val="ListParagraph"/>
        <w:spacing w:after="0" w:line="360" w:lineRule="auto"/>
        <w:contextualSpacing w:val="0"/>
      </w:pPr>
      <w:r>
        <w:rPr>
          <w:bCs w:val="0"/>
        </w:rPr>
        <w:t>Date of most recent treatment admission? _________________________________</w:t>
      </w:r>
    </w:p>
    <w:p w14:paraId="2688341C" w14:textId="068EA0FD" w:rsidR="00E828C0" w:rsidRPr="00D15E2C" w:rsidRDefault="00E828C0" w:rsidP="00680301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 xml:space="preserve">Number of previous </w:t>
      </w:r>
      <w:r w:rsidR="00086C74">
        <w:t>SUD</w:t>
      </w:r>
      <w:r w:rsidRPr="00D15E2C">
        <w:t xml:space="preserve"> admissions?  ______</w:t>
      </w:r>
      <w:r w:rsidR="00D22D3F">
        <w:t>_</w:t>
      </w:r>
      <w:r w:rsidRPr="00D15E2C">
        <w:t>___ Inpatient   _________ Outpatient</w:t>
      </w:r>
    </w:p>
    <w:p w14:paraId="4FEE6766" w14:textId="535E6E99" w:rsidR="00086C74" w:rsidRDefault="0089127B" w:rsidP="0035383E">
      <w:pPr>
        <w:pStyle w:val="ListParagraph"/>
        <w:spacing w:after="60" w:line="276" w:lineRule="auto"/>
        <w:contextualSpacing w:val="0"/>
      </w:pPr>
      <w:r>
        <w:t xml:space="preserve">Have you ever </w:t>
      </w:r>
      <w:r w:rsidR="003715CB">
        <w:t>received inpatient psychiatric treatment</w:t>
      </w:r>
      <w:r w:rsidR="00BC5329" w:rsidRPr="00D15E2C">
        <w:t>?</w:t>
      </w:r>
      <w:r w:rsidR="00BC5329">
        <w:t xml:space="preserve">  </w:t>
      </w:r>
      <w:sdt>
        <w:sdtPr>
          <w:rPr>
            <w:bCs w:val="0"/>
            <w:sz w:val="28"/>
            <w:szCs w:val="28"/>
          </w:rPr>
          <w:id w:val="-1266838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532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C5329">
        <w:t xml:space="preserve"> </w:t>
      </w:r>
      <w:r w:rsidR="00BC5329" w:rsidRPr="00D15E2C">
        <w:t>Yes</w:t>
      </w:r>
      <w:r w:rsidR="00BC5329">
        <w:t xml:space="preserve">   </w:t>
      </w:r>
      <w:sdt>
        <w:sdtPr>
          <w:rPr>
            <w:bCs w:val="0"/>
            <w:sz w:val="28"/>
            <w:szCs w:val="28"/>
          </w:rPr>
          <w:id w:val="27999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5329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BC5329">
        <w:t xml:space="preserve"> </w:t>
      </w:r>
      <w:r w:rsidR="00BC5329" w:rsidRPr="00D15E2C">
        <w:t>No</w:t>
      </w:r>
      <w:r w:rsidR="003715CB">
        <w:t xml:space="preserve"> </w:t>
      </w:r>
    </w:p>
    <w:p w14:paraId="338A1656" w14:textId="53BB34E8" w:rsidR="00E828C0" w:rsidRPr="00D15E2C" w:rsidRDefault="00E828C0" w:rsidP="00BC5329">
      <w:pPr>
        <w:pStyle w:val="ListParagraph"/>
        <w:spacing w:after="0" w:line="360" w:lineRule="auto"/>
        <w:contextualSpacing w:val="0"/>
        <w:rPr>
          <w:bCs w:val="0"/>
        </w:rPr>
      </w:pPr>
      <w:r w:rsidRPr="00804AC5">
        <w:t xml:space="preserve">Please describe any </w:t>
      </w:r>
      <w:r w:rsidR="00BC5329">
        <w:t xml:space="preserve">mental health </w:t>
      </w:r>
      <w:r w:rsidRPr="00804AC5">
        <w:t>diagnosis here: ________</w:t>
      </w:r>
      <w:r w:rsidR="00D22D3F" w:rsidRPr="00804AC5">
        <w:t>__________</w:t>
      </w:r>
      <w:r w:rsidRPr="00804AC5">
        <w:t>_</w:t>
      </w:r>
      <w:r w:rsidRPr="00D15E2C">
        <w:t>________</w:t>
      </w:r>
      <w:r w:rsidR="00BC5329">
        <w:t>_</w:t>
      </w:r>
      <w:r w:rsidRPr="00D15E2C">
        <w:t>_______________________________</w:t>
      </w:r>
    </w:p>
    <w:p w14:paraId="2EDD96A7" w14:textId="2E52AC7D" w:rsidR="00E828C0" w:rsidRPr="00D15E2C" w:rsidRDefault="00E828C0" w:rsidP="00BC5329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>_________________________________________________________</w:t>
      </w:r>
      <w:r w:rsidR="00D22D3F">
        <w:t>__________</w:t>
      </w:r>
      <w:r w:rsidRPr="00D15E2C">
        <w:t>_____________________________________________</w:t>
      </w:r>
    </w:p>
    <w:p w14:paraId="7A90375D" w14:textId="66F3A0D8" w:rsidR="00C8031A" w:rsidRDefault="00C8031A" w:rsidP="00EF0702">
      <w:pPr>
        <w:pStyle w:val="ListParagraph"/>
        <w:spacing w:after="0" w:line="360" w:lineRule="auto"/>
        <w:contextualSpacing w:val="0"/>
      </w:pPr>
      <w:r w:rsidRPr="00D15E2C">
        <w:t>Are you participating in a Medication-Assisted Treatment</w:t>
      </w:r>
      <w:r w:rsidR="007F228A">
        <w:t xml:space="preserve"> (MAT)</w:t>
      </w:r>
      <w:r w:rsidRPr="00D15E2C">
        <w:t xml:space="preserve"> program?</w:t>
      </w:r>
      <w:r>
        <w:t xml:space="preserve"> </w:t>
      </w:r>
      <w:sdt>
        <w:sdtPr>
          <w:rPr>
            <w:bCs w:val="0"/>
            <w:sz w:val="28"/>
            <w:szCs w:val="28"/>
          </w:rPr>
          <w:id w:val="990365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04AC5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-585221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04AC5">
        <w:t xml:space="preserve">No  </w:t>
      </w:r>
      <w:r>
        <w:t xml:space="preserve"> </w:t>
      </w:r>
    </w:p>
    <w:p w14:paraId="48107E4F" w14:textId="069D2EB6" w:rsidR="007241C8" w:rsidRPr="001602F1" w:rsidRDefault="00CF4310" w:rsidP="00EF0702">
      <w:pPr>
        <w:pStyle w:val="ListParagraph"/>
        <w:spacing w:after="0" w:line="360" w:lineRule="auto"/>
        <w:contextualSpacing w:val="0"/>
        <w:rPr>
          <w:u w:val="single"/>
        </w:rPr>
      </w:pPr>
      <w:r>
        <w:t>Where do you receive your MAT</w:t>
      </w:r>
      <w:r w:rsidR="001602F1">
        <w:t xml:space="preserve">? </w:t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  <w:r w:rsidR="001602F1">
        <w:rPr>
          <w:u w:val="single"/>
        </w:rPr>
        <w:tab/>
      </w:r>
    </w:p>
    <w:p w14:paraId="1DE56B27" w14:textId="5E92FD69" w:rsidR="007F228A" w:rsidRPr="00387CE9" w:rsidRDefault="007F228A" w:rsidP="00EF0702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 xml:space="preserve">Please list </w:t>
      </w:r>
      <w:r w:rsidR="00F50FD4">
        <w:t xml:space="preserve">MAT </w:t>
      </w:r>
      <w:r w:rsidRPr="00D15E2C">
        <w:t>medication here:</w:t>
      </w:r>
      <w:r w:rsidR="00EF0702">
        <w:t xml:space="preserve">  </w:t>
      </w:r>
      <w:r w:rsidRPr="00D15E2C">
        <w:t>__________________________________________________________________</w:t>
      </w:r>
      <w:r>
        <w:t>__________</w:t>
      </w:r>
      <w:r w:rsidRPr="00D15E2C">
        <w:t>_</w:t>
      </w:r>
    </w:p>
    <w:p w14:paraId="4604AF8D" w14:textId="3BD7E1EF" w:rsidR="00EC6F83" w:rsidRPr="00D15E2C" w:rsidRDefault="00873259" w:rsidP="0036430E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 xml:space="preserve">Do you have any </w:t>
      </w:r>
      <w:r w:rsidR="00D87081" w:rsidRPr="00D15E2C">
        <w:t>serious medical</w:t>
      </w:r>
      <w:r w:rsidRPr="00D87081">
        <w:t xml:space="preserve"> </w:t>
      </w:r>
      <w:r w:rsidRPr="00D15E2C">
        <w:t>problems?</w:t>
      </w:r>
      <w:r>
        <w:t xml:space="preserve">  </w:t>
      </w:r>
      <w:sdt>
        <w:sdtPr>
          <w:rPr>
            <w:bCs w:val="0"/>
            <w:sz w:val="28"/>
            <w:szCs w:val="28"/>
          </w:rPr>
          <w:id w:val="-491024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2086643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No</w:t>
      </w:r>
    </w:p>
    <w:p w14:paraId="5934CBD1" w14:textId="12DCE9BB" w:rsidR="00873259" w:rsidRPr="00D15E2C" w:rsidRDefault="00873259" w:rsidP="00DB4F29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 xml:space="preserve">Please </w:t>
      </w:r>
      <w:r w:rsidRPr="00D22D3F">
        <w:t>describe</w:t>
      </w:r>
      <w:r w:rsidRPr="00D15E2C">
        <w:t xml:space="preserve"> here: ___________________________________________</w:t>
      </w:r>
      <w:r w:rsidR="00D22D3F">
        <w:t>________</w:t>
      </w:r>
      <w:r w:rsidR="00A55C0F">
        <w:t>_</w:t>
      </w:r>
      <w:r w:rsidR="00D22D3F">
        <w:t>_</w:t>
      </w:r>
      <w:r w:rsidRPr="00D15E2C">
        <w:t>____________________________________</w:t>
      </w:r>
    </w:p>
    <w:p w14:paraId="597BF794" w14:textId="7C82CEEA" w:rsidR="00873259" w:rsidRPr="00D15E2C" w:rsidRDefault="00873259" w:rsidP="00DB4F29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>____________________________________________________________________________</w:t>
      </w:r>
      <w:r w:rsidR="00D22D3F">
        <w:t>__________</w:t>
      </w:r>
      <w:r w:rsidRPr="00D15E2C">
        <w:t>__________________________</w:t>
      </w:r>
    </w:p>
    <w:p w14:paraId="434DED22" w14:textId="432ED89C" w:rsidR="00E828C0" w:rsidRDefault="00A36EB7" w:rsidP="00E64C00">
      <w:pPr>
        <w:pStyle w:val="ListParagraph"/>
        <w:spacing w:after="0" w:line="276" w:lineRule="auto"/>
        <w:contextualSpacing w:val="0"/>
        <w:rPr>
          <w:bCs w:val="0"/>
        </w:rPr>
      </w:pPr>
      <w:r w:rsidRPr="00D15E2C">
        <w:t>Are you currently on any prescription medication?</w:t>
      </w:r>
      <w:r>
        <w:t xml:space="preserve"> </w:t>
      </w:r>
      <w:sdt>
        <w:sdtPr>
          <w:rPr>
            <w:bCs w:val="0"/>
            <w:sz w:val="28"/>
            <w:szCs w:val="28"/>
          </w:rPr>
          <w:id w:val="579418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-513838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No</w:t>
      </w:r>
    </w:p>
    <w:p w14:paraId="7738BF3F" w14:textId="521FE68F" w:rsidR="00A36EB7" w:rsidRPr="00D15E2C" w:rsidRDefault="00A36EB7" w:rsidP="00DB4F29">
      <w:pPr>
        <w:pStyle w:val="ListParagraph"/>
        <w:spacing w:after="0" w:line="360" w:lineRule="auto"/>
        <w:contextualSpacing w:val="0"/>
        <w:rPr>
          <w:bCs w:val="0"/>
        </w:rPr>
      </w:pPr>
      <w:r w:rsidRPr="00D15E2C">
        <w:t>Please list medications here: _______________________________________________________________________</w:t>
      </w:r>
      <w:r w:rsidR="00D22D3F">
        <w:t>__________</w:t>
      </w:r>
      <w:r w:rsidRPr="00D15E2C">
        <w:t>_</w:t>
      </w:r>
    </w:p>
    <w:p w14:paraId="587DC535" w14:textId="4E9F371E" w:rsidR="00A36EB7" w:rsidRDefault="00A36EB7" w:rsidP="00DB4F29">
      <w:pPr>
        <w:pStyle w:val="ListParagraph"/>
        <w:spacing w:after="120" w:line="360" w:lineRule="auto"/>
        <w:contextualSpacing w:val="0"/>
      </w:pPr>
      <w:r w:rsidRPr="00D15E2C">
        <w:t>_____________________________________________________________________________________________________</w:t>
      </w:r>
      <w:r w:rsidR="00D22D3F">
        <w:t>__________</w:t>
      </w:r>
      <w:r w:rsidRPr="00D15E2C">
        <w:t>_</w:t>
      </w:r>
    </w:p>
    <w:p w14:paraId="0D9C85AC" w14:textId="3AE662FD" w:rsidR="00EA2974" w:rsidRDefault="00E64C00" w:rsidP="00A032C0">
      <w:pPr>
        <w:pStyle w:val="ListParagraph"/>
        <w:spacing w:after="60" w:line="276" w:lineRule="auto"/>
        <w:contextualSpacing w:val="0"/>
      </w:pPr>
      <w:r>
        <w:t>Please provide your pharmacy’s name here: _________________________________________________________________</w:t>
      </w:r>
    </w:p>
    <w:p w14:paraId="09521E64" w14:textId="77777777" w:rsidR="00A032C0" w:rsidRDefault="00A032C0" w:rsidP="00A032C0">
      <w:pPr>
        <w:pStyle w:val="ListParagraph"/>
        <w:spacing w:after="0" w:line="276" w:lineRule="auto"/>
        <w:contextualSpacing w:val="0"/>
        <w:rPr>
          <w:bCs w:val="0"/>
        </w:rPr>
      </w:pPr>
    </w:p>
    <w:p w14:paraId="4085EC86" w14:textId="24CD5EC9" w:rsidR="008B1A8A" w:rsidRPr="00D15E2C" w:rsidRDefault="00507811" w:rsidP="002F6149">
      <w:pPr>
        <w:pStyle w:val="ListParagraph"/>
        <w:spacing w:line="240" w:lineRule="auto"/>
        <w:ind w:left="0"/>
        <w:contextualSpacing w:val="0"/>
        <w:rPr>
          <w:b/>
        </w:rPr>
      </w:pPr>
      <w:r>
        <w:rPr>
          <w:b/>
        </w:rPr>
        <w:t>5</w:t>
      </w:r>
      <w:r w:rsidR="00A52F1E" w:rsidRPr="00D15E2C">
        <w:rPr>
          <w:b/>
        </w:rPr>
        <w:t>.</w:t>
      </w:r>
      <w:r w:rsidR="00A52F1E" w:rsidRPr="00D15E2C">
        <w:rPr>
          <w:b/>
        </w:rPr>
        <w:tab/>
        <w:t>PERSONAL INFORMATION</w:t>
      </w:r>
      <w:r w:rsidR="00A52F1E" w:rsidRPr="00D15E2C">
        <w:rPr>
          <w:b/>
        </w:rPr>
        <w:tab/>
      </w:r>
    </w:p>
    <w:p w14:paraId="1928170F" w14:textId="0E211227" w:rsidR="002F6149" w:rsidRDefault="008B1A8A" w:rsidP="00A62BF7">
      <w:pPr>
        <w:pStyle w:val="ListParagraph"/>
        <w:spacing w:after="0" w:line="276" w:lineRule="auto"/>
        <w:ind w:left="0"/>
        <w:contextualSpacing w:val="0"/>
        <w:rPr>
          <w:bCs w:val="0"/>
        </w:rPr>
      </w:pPr>
      <w:r>
        <w:rPr>
          <w:b/>
        </w:rPr>
        <w:tab/>
      </w:r>
      <w:r w:rsidR="00A52F1E" w:rsidRPr="00D15E2C">
        <w:t xml:space="preserve">Highest level of </w:t>
      </w:r>
      <w:r w:rsidR="00A52F1E" w:rsidRPr="00D22D3F">
        <w:t>education</w:t>
      </w:r>
      <w:r w:rsidR="00A52F1E" w:rsidRPr="00D15E2C">
        <w:t xml:space="preserve"> completed? _________________</w:t>
      </w:r>
      <w:r w:rsidR="00387CE9">
        <w:t>_______</w:t>
      </w:r>
      <w:r w:rsidR="00A52F1E" w:rsidRPr="00D15E2C">
        <w:t>___  High school diploma</w:t>
      </w:r>
      <w:r w:rsidR="0089061E" w:rsidRPr="00D15E2C">
        <w:t>?</w:t>
      </w:r>
      <w:r w:rsidR="00A52F1E">
        <w:t xml:space="preserve"> </w:t>
      </w:r>
      <w:sdt>
        <w:sdtPr>
          <w:rPr>
            <w:bCs w:val="0"/>
            <w:sz w:val="28"/>
            <w:szCs w:val="28"/>
          </w:rPr>
          <w:id w:val="-1877235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D15E2C">
        <w:t>Yes</w:t>
      </w:r>
      <w:r w:rsidR="0089061E">
        <w:t xml:space="preserve">  </w:t>
      </w:r>
      <w:sdt>
        <w:sdtPr>
          <w:rPr>
            <w:bCs w:val="0"/>
            <w:sz w:val="28"/>
            <w:szCs w:val="28"/>
          </w:rPr>
          <w:id w:val="509181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D15E2C">
        <w:t>No</w:t>
      </w:r>
    </w:p>
    <w:p w14:paraId="1E53D73B" w14:textId="32094828" w:rsidR="00A52F1E" w:rsidRDefault="002F6149" w:rsidP="00EF0702">
      <w:pPr>
        <w:pStyle w:val="ListParagraph"/>
        <w:spacing w:after="0" w:line="276" w:lineRule="auto"/>
        <w:ind w:left="0"/>
        <w:contextualSpacing w:val="0"/>
        <w:rPr>
          <w:bCs w:val="0"/>
        </w:rPr>
      </w:pPr>
      <w:r>
        <w:tab/>
      </w:r>
      <w:r w:rsidR="0089061E" w:rsidRPr="00D15E2C">
        <w:t xml:space="preserve">Do you have a </w:t>
      </w:r>
      <w:r w:rsidR="0089061E" w:rsidRPr="00D22D3F">
        <w:t>GED</w:t>
      </w:r>
      <w:r w:rsidR="0089061E" w:rsidRPr="00D15E2C">
        <w:t>?</w:t>
      </w:r>
      <w:r w:rsidR="0089061E">
        <w:t xml:space="preserve"> </w:t>
      </w:r>
      <w:sdt>
        <w:sdtPr>
          <w:rPr>
            <w:bCs w:val="0"/>
            <w:sz w:val="28"/>
            <w:szCs w:val="28"/>
          </w:rPr>
          <w:id w:val="193045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D15E2C">
        <w:t>Yes</w:t>
      </w:r>
      <w:r w:rsidR="0089061E">
        <w:t xml:space="preserve">   </w:t>
      </w:r>
      <w:sdt>
        <w:sdtPr>
          <w:rPr>
            <w:bCs w:val="0"/>
            <w:sz w:val="28"/>
            <w:szCs w:val="28"/>
          </w:rPr>
          <w:id w:val="-1062008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D15E2C">
        <w:t>No</w:t>
      </w:r>
      <w:r w:rsidR="0089061E">
        <w:t xml:space="preserve">          </w:t>
      </w:r>
      <w:r w:rsidR="0089061E" w:rsidRPr="00D15E2C">
        <w:t xml:space="preserve">Would you like to </w:t>
      </w:r>
      <w:r w:rsidR="00D22D3F">
        <w:t>earn</w:t>
      </w:r>
      <w:r w:rsidR="0089061E" w:rsidRPr="00D15E2C">
        <w:t xml:space="preserve"> your GED?</w:t>
      </w:r>
      <w:r w:rsidR="0089061E">
        <w:t xml:space="preserve"> </w:t>
      </w:r>
      <w:sdt>
        <w:sdtPr>
          <w:rPr>
            <w:bCs w:val="0"/>
            <w:sz w:val="28"/>
            <w:szCs w:val="28"/>
          </w:rPr>
          <w:id w:val="-1130473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D15E2C">
        <w:t>Yes</w:t>
      </w:r>
      <w:r w:rsidR="0089061E">
        <w:t xml:space="preserve">   </w:t>
      </w:r>
      <w:sdt>
        <w:sdtPr>
          <w:rPr>
            <w:bCs w:val="0"/>
            <w:sz w:val="28"/>
            <w:szCs w:val="28"/>
          </w:rPr>
          <w:id w:val="-130865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D15E2C">
        <w:t>No</w:t>
      </w:r>
    </w:p>
    <w:p w14:paraId="6F46613D" w14:textId="556C0CB9" w:rsidR="0089061E" w:rsidRDefault="0089061E" w:rsidP="00EF0702">
      <w:pPr>
        <w:pStyle w:val="ListParagraph"/>
        <w:spacing w:after="0" w:line="276" w:lineRule="auto"/>
        <w:contextualSpacing w:val="0"/>
        <w:rPr>
          <w:bCs w:val="0"/>
        </w:rPr>
      </w:pPr>
      <w:r w:rsidRPr="00D15E2C">
        <w:t>Do you have a valid driver’s license?</w:t>
      </w:r>
      <w:r>
        <w:t xml:space="preserve"> </w:t>
      </w:r>
      <w:sdt>
        <w:sdtPr>
          <w:rPr>
            <w:bCs w:val="0"/>
            <w:sz w:val="28"/>
            <w:szCs w:val="28"/>
          </w:rPr>
          <w:id w:val="-941378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-76519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No</w:t>
      </w:r>
      <w:r>
        <w:t xml:space="preserve">    </w:t>
      </w:r>
      <w:r w:rsidRPr="00D15E2C">
        <w:t>Are there any restrictions?</w:t>
      </w:r>
      <w:r>
        <w:t xml:space="preserve"> </w:t>
      </w:r>
      <w:sdt>
        <w:sdtPr>
          <w:rPr>
            <w:bCs w:val="0"/>
            <w:sz w:val="28"/>
            <w:szCs w:val="28"/>
          </w:rPr>
          <w:id w:val="607323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 xml:space="preserve">Yes </w:t>
      </w:r>
      <w:r>
        <w:t xml:space="preserve">  </w:t>
      </w:r>
      <w:sdt>
        <w:sdtPr>
          <w:rPr>
            <w:bCs w:val="0"/>
            <w:sz w:val="28"/>
            <w:szCs w:val="28"/>
          </w:rPr>
          <w:id w:val="301892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No</w:t>
      </w:r>
    </w:p>
    <w:p w14:paraId="2D30FD49" w14:textId="47F2EEB1" w:rsidR="0089061E" w:rsidRPr="00D15E2C" w:rsidRDefault="00D22D3F" w:rsidP="00755A85">
      <w:pPr>
        <w:pStyle w:val="ListParagraph"/>
        <w:spacing w:after="0" w:line="360" w:lineRule="auto"/>
        <w:ind w:left="0"/>
        <w:contextualSpacing w:val="0"/>
        <w:rPr>
          <w:bCs w:val="0"/>
        </w:rPr>
      </w:pPr>
      <w:r>
        <w:tab/>
      </w:r>
      <w:r w:rsidR="0089061E" w:rsidRPr="00D15E2C">
        <w:t>Please explain: ________________________________</w:t>
      </w:r>
      <w:r>
        <w:t>__________</w:t>
      </w:r>
      <w:r w:rsidR="0089061E" w:rsidRPr="00D15E2C">
        <w:t>______________________________________________________</w:t>
      </w:r>
    </w:p>
    <w:p w14:paraId="636E5125" w14:textId="4D3FFBC5" w:rsidR="0089061E" w:rsidRPr="008B0967" w:rsidRDefault="0089061E" w:rsidP="00A62BF7">
      <w:pPr>
        <w:pStyle w:val="ListParagraph"/>
        <w:spacing w:after="0" w:line="276" w:lineRule="auto"/>
        <w:contextualSpacing w:val="0"/>
        <w:rPr>
          <w:bCs w:val="0"/>
        </w:rPr>
      </w:pPr>
      <w:r w:rsidRPr="00D15E2C">
        <w:t>Do you have a vehicle or access to a vehicle?</w:t>
      </w:r>
      <w:r>
        <w:t xml:space="preserve"> </w:t>
      </w:r>
      <w:sdt>
        <w:sdtPr>
          <w:rPr>
            <w:bCs w:val="0"/>
            <w:sz w:val="28"/>
            <w:szCs w:val="28"/>
          </w:rPr>
          <w:id w:val="1225561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D15E2C">
        <w:t>Yes</w:t>
      </w:r>
      <w:r w:rsidRPr="008B0967">
        <w:t xml:space="preserve"> </w:t>
      </w:r>
      <w:r>
        <w:t xml:space="preserve">  </w:t>
      </w:r>
      <w:sdt>
        <w:sdtPr>
          <w:rPr>
            <w:bCs w:val="0"/>
            <w:sz w:val="28"/>
            <w:szCs w:val="28"/>
          </w:rPr>
          <w:id w:val="977419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>No</w:t>
      </w:r>
    </w:p>
    <w:p w14:paraId="2AAA8378" w14:textId="5AF9172D" w:rsidR="0089061E" w:rsidRDefault="00DF56C4" w:rsidP="00A62BF7">
      <w:pPr>
        <w:pStyle w:val="ListParagraph"/>
        <w:spacing w:after="0" w:line="276" w:lineRule="auto"/>
        <w:contextualSpacing w:val="0"/>
        <w:rPr>
          <w:bCs w:val="0"/>
        </w:rPr>
      </w:pPr>
      <w:r>
        <w:t>Do you expect to need help with transportation</w:t>
      </w:r>
      <w:r w:rsidR="0089061E" w:rsidRPr="008B0967">
        <w:t>?</w:t>
      </w:r>
      <w:r w:rsidR="0089061E">
        <w:t xml:space="preserve"> </w:t>
      </w:r>
      <w:sdt>
        <w:sdtPr>
          <w:rPr>
            <w:bCs w:val="0"/>
            <w:sz w:val="28"/>
            <w:szCs w:val="28"/>
          </w:rPr>
          <w:id w:val="-721205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8B0967">
        <w:t>Yes</w:t>
      </w:r>
      <w:r w:rsidR="0089061E">
        <w:t xml:space="preserve">   </w:t>
      </w:r>
      <w:sdt>
        <w:sdtPr>
          <w:rPr>
            <w:bCs w:val="0"/>
            <w:sz w:val="28"/>
            <w:szCs w:val="28"/>
          </w:rPr>
          <w:id w:val="-1846928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6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9061E">
        <w:t xml:space="preserve"> </w:t>
      </w:r>
      <w:r w:rsidR="0089061E" w:rsidRPr="008B0967">
        <w:t>No</w:t>
      </w:r>
    </w:p>
    <w:p w14:paraId="7FF6B6B8" w14:textId="6B95E348" w:rsidR="008B1A8A" w:rsidRDefault="008B1A8A" w:rsidP="00EF0702">
      <w:pPr>
        <w:pStyle w:val="ListParagraph"/>
        <w:spacing w:after="0" w:line="360" w:lineRule="auto"/>
        <w:contextualSpacing w:val="0"/>
        <w:rPr>
          <w:bCs w:val="0"/>
        </w:rPr>
      </w:pPr>
      <w:r w:rsidRPr="008B0967">
        <w:lastRenderedPageBreak/>
        <w:t>Do you have any special needs?</w:t>
      </w:r>
      <w:r>
        <w:t xml:space="preserve"> </w:t>
      </w:r>
      <w:sdt>
        <w:sdtPr>
          <w:rPr>
            <w:bCs w:val="0"/>
            <w:sz w:val="28"/>
            <w:szCs w:val="28"/>
          </w:rPr>
          <w:id w:val="-56247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 xml:space="preserve">Yes </w:t>
      </w:r>
      <w:r>
        <w:t xml:space="preserve">  </w:t>
      </w:r>
      <w:sdt>
        <w:sdtPr>
          <w:rPr>
            <w:bCs w:val="0"/>
            <w:sz w:val="28"/>
            <w:szCs w:val="28"/>
          </w:rPr>
          <w:id w:val="-26493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>No  If yes, please describe: ___________________</w:t>
      </w:r>
      <w:r w:rsidR="00D22D3F">
        <w:t>_________</w:t>
      </w:r>
      <w:r w:rsidRPr="008B0967">
        <w:t>_______</w:t>
      </w:r>
    </w:p>
    <w:p w14:paraId="253D2854" w14:textId="49AE8658" w:rsidR="008B1A8A" w:rsidRDefault="008B1A8A" w:rsidP="00EF0702">
      <w:pPr>
        <w:pStyle w:val="ListParagraph"/>
        <w:spacing w:after="180" w:line="360" w:lineRule="auto"/>
        <w:contextualSpacing w:val="0"/>
        <w:rPr>
          <w:bCs w:val="0"/>
        </w:rPr>
      </w:pPr>
      <w:r>
        <w:t>_________________________________________________________________________________________</w:t>
      </w:r>
      <w:r w:rsidR="00E71D12">
        <w:t>__________</w:t>
      </w:r>
      <w:r>
        <w:t>_____________</w:t>
      </w:r>
    </w:p>
    <w:p w14:paraId="6C86A4EF" w14:textId="7D89EEC2" w:rsidR="00090034" w:rsidRPr="00ED1387" w:rsidRDefault="00507811" w:rsidP="002F6149">
      <w:pPr>
        <w:pStyle w:val="ListParagraph"/>
        <w:spacing w:after="180" w:line="240" w:lineRule="auto"/>
        <w:ind w:left="0"/>
        <w:contextualSpacing w:val="0"/>
        <w:rPr>
          <w:b/>
        </w:rPr>
      </w:pPr>
      <w:r>
        <w:rPr>
          <w:b/>
        </w:rPr>
        <w:t>6</w:t>
      </w:r>
      <w:r w:rsidR="00090034" w:rsidRPr="00ED1387">
        <w:rPr>
          <w:b/>
        </w:rPr>
        <w:t>.</w:t>
      </w:r>
      <w:r w:rsidR="00090034" w:rsidRPr="00ED1387">
        <w:rPr>
          <w:b/>
        </w:rPr>
        <w:tab/>
        <w:t>FINANCIAL AND EMPLOYMENT INFORMATION</w:t>
      </w:r>
    </w:p>
    <w:p w14:paraId="44754D0F" w14:textId="77777777" w:rsidR="00654E5C" w:rsidRDefault="00090034" w:rsidP="00A62BF7">
      <w:pPr>
        <w:pStyle w:val="ListParagraph"/>
        <w:spacing w:after="0" w:line="276" w:lineRule="auto"/>
        <w:contextualSpacing w:val="0"/>
      </w:pPr>
      <w:r w:rsidRPr="008B0967">
        <w:t>Monthly income: $___________________</w:t>
      </w:r>
      <w:r w:rsidR="00D22D3F">
        <w:t>__</w:t>
      </w:r>
      <w:r w:rsidRPr="008B0967">
        <w:t xml:space="preserve">__  </w:t>
      </w:r>
      <w:r w:rsidR="00D22D3F">
        <w:t xml:space="preserve">  </w:t>
      </w:r>
    </w:p>
    <w:p w14:paraId="489EE0EC" w14:textId="70A91234" w:rsidR="00090034" w:rsidRDefault="00654E5C" w:rsidP="00A62BF7">
      <w:pPr>
        <w:pStyle w:val="ListParagraph"/>
        <w:spacing w:after="0" w:line="276" w:lineRule="auto"/>
        <w:contextualSpacing w:val="0"/>
        <w:rPr>
          <w:bCs w:val="0"/>
        </w:rPr>
      </w:pPr>
      <w:r>
        <w:t>Type</w:t>
      </w:r>
      <w:r w:rsidR="00090034" w:rsidRPr="008B0967">
        <w:t xml:space="preserve"> of income</w:t>
      </w:r>
      <w:r w:rsidR="00E45DF0" w:rsidRPr="008B0967">
        <w:t>:</w:t>
      </w:r>
      <w:r w:rsidR="00E45DF0">
        <w:t xml:space="preserve"> </w:t>
      </w:r>
      <w:sdt>
        <w:sdtPr>
          <w:rPr>
            <w:bCs w:val="0"/>
            <w:sz w:val="28"/>
            <w:szCs w:val="28"/>
          </w:rPr>
          <w:id w:val="531689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DF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45DF0">
        <w:t xml:space="preserve"> </w:t>
      </w:r>
      <w:r w:rsidR="00E45DF0" w:rsidRPr="008B0967">
        <w:t>Wages</w:t>
      </w:r>
      <w:r w:rsidR="00E45DF0">
        <w:t xml:space="preserve">   </w:t>
      </w:r>
      <w:sdt>
        <w:sdtPr>
          <w:rPr>
            <w:bCs w:val="0"/>
            <w:sz w:val="28"/>
            <w:szCs w:val="28"/>
          </w:rPr>
          <w:id w:val="-1647036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DF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45DF0">
        <w:t xml:space="preserve"> </w:t>
      </w:r>
      <w:r w:rsidR="00E45DF0" w:rsidRPr="008B0967">
        <w:t>Per Capita</w:t>
      </w:r>
      <w:r w:rsidR="00E45DF0">
        <w:t xml:space="preserve">  </w:t>
      </w:r>
      <w:sdt>
        <w:sdtPr>
          <w:rPr>
            <w:bCs w:val="0"/>
            <w:sz w:val="28"/>
            <w:szCs w:val="28"/>
          </w:rPr>
          <w:id w:val="1935556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DF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45DF0">
        <w:t xml:space="preserve"> </w:t>
      </w:r>
      <w:r w:rsidR="00E45DF0" w:rsidRPr="008B0967">
        <w:t>Other</w:t>
      </w:r>
      <w:r>
        <w:t xml:space="preserve"> (describe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E45DF0" w:rsidRPr="008B0967">
        <w:t xml:space="preserve">  </w:t>
      </w:r>
      <w:r w:rsidR="00E45DF0">
        <w:t xml:space="preserve"> </w:t>
      </w:r>
    </w:p>
    <w:p w14:paraId="5B1E2D29" w14:textId="38DB0AE6" w:rsidR="00E45DF0" w:rsidRDefault="00E45DF0" w:rsidP="00A62BF7">
      <w:pPr>
        <w:pStyle w:val="ListParagraph"/>
        <w:spacing w:after="0" w:line="276" w:lineRule="auto"/>
        <w:contextualSpacing w:val="0"/>
        <w:rPr>
          <w:bCs w:val="0"/>
        </w:rPr>
      </w:pPr>
      <w:r w:rsidRPr="008B0967">
        <w:t>Are you employed?</w:t>
      </w:r>
      <w:r>
        <w:t xml:space="preserve"> </w:t>
      </w:r>
      <w:sdt>
        <w:sdtPr>
          <w:rPr>
            <w:bCs w:val="0"/>
            <w:sz w:val="28"/>
            <w:szCs w:val="28"/>
          </w:rPr>
          <w:id w:val="1793243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>Yes</w:t>
      </w:r>
      <w:r>
        <w:t xml:space="preserve">  </w:t>
      </w:r>
      <w:sdt>
        <w:sdtPr>
          <w:rPr>
            <w:bCs w:val="0"/>
            <w:sz w:val="28"/>
            <w:szCs w:val="28"/>
          </w:rPr>
          <w:id w:val="385534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>No   Where? _____</w:t>
      </w:r>
      <w:r w:rsidR="00D22D3F">
        <w:t>__________</w:t>
      </w:r>
      <w:r w:rsidRPr="008B0967">
        <w:t>_________________________________________________</w:t>
      </w:r>
    </w:p>
    <w:p w14:paraId="0A5D7772" w14:textId="32F415A6" w:rsidR="00E45DF0" w:rsidRDefault="00E45DF0" w:rsidP="00A62BF7">
      <w:pPr>
        <w:pStyle w:val="ListParagraph"/>
        <w:spacing w:after="0" w:line="276" w:lineRule="auto"/>
        <w:contextualSpacing w:val="0"/>
        <w:rPr>
          <w:bCs w:val="0"/>
        </w:rPr>
      </w:pPr>
      <w:r w:rsidRPr="00D22D3F">
        <w:t>Is your current income sufficient to pay your bills?</w:t>
      </w:r>
      <w:r>
        <w:t xml:space="preserve"> </w:t>
      </w:r>
      <w:sdt>
        <w:sdtPr>
          <w:rPr>
            <w:bCs w:val="0"/>
            <w:sz w:val="28"/>
            <w:szCs w:val="28"/>
          </w:rPr>
          <w:id w:val="-1688753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 xml:space="preserve">Yes </w:t>
      </w:r>
      <w:r>
        <w:t xml:space="preserve">  </w:t>
      </w:r>
      <w:sdt>
        <w:sdtPr>
          <w:rPr>
            <w:bCs w:val="0"/>
            <w:sz w:val="28"/>
            <w:szCs w:val="28"/>
          </w:rPr>
          <w:id w:val="1772584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 xml:space="preserve">No  </w:t>
      </w:r>
    </w:p>
    <w:p w14:paraId="61982D6C" w14:textId="36D1CBDB" w:rsidR="002F6149" w:rsidRDefault="00E45DF0" w:rsidP="003D1497">
      <w:pPr>
        <w:pStyle w:val="ListParagraph"/>
        <w:spacing w:after="0" w:line="276" w:lineRule="auto"/>
        <w:contextualSpacing w:val="0"/>
      </w:pPr>
      <w:r w:rsidRPr="008B0967">
        <w:t>Do you have health insurance?</w:t>
      </w:r>
      <w:r>
        <w:t xml:space="preserve"> </w:t>
      </w:r>
      <w:sdt>
        <w:sdtPr>
          <w:rPr>
            <w:bCs w:val="0"/>
            <w:sz w:val="28"/>
            <w:szCs w:val="28"/>
          </w:rPr>
          <w:id w:val="1572084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>Yes</w:t>
      </w:r>
      <w:r>
        <w:t xml:space="preserve">  </w:t>
      </w:r>
      <w:sdt>
        <w:sdtPr>
          <w:rPr>
            <w:bCs w:val="0"/>
            <w:sz w:val="28"/>
            <w:szCs w:val="28"/>
          </w:rPr>
          <w:id w:val="-1004817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FC5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>
        <w:t xml:space="preserve"> </w:t>
      </w:r>
      <w:r w:rsidRPr="008B0967">
        <w:t>No   Name of insurance carrier: ___</w:t>
      </w:r>
      <w:r w:rsidR="00D22D3F">
        <w:t>_________</w:t>
      </w:r>
      <w:r w:rsidRPr="008B0967">
        <w:t>_____________</w:t>
      </w:r>
      <w:r w:rsidR="00CA1D00">
        <w:t>_</w:t>
      </w:r>
      <w:r w:rsidRPr="008B0967">
        <w:t>______</w:t>
      </w:r>
    </w:p>
    <w:p w14:paraId="405BA600" w14:textId="77777777" w:rsidR="003D1497" w:rsidRDefault="00CA7301" w:rsidP="003D1497">
      <w:pPr>
        <w:pStyle w:val="ListParagraph"/>
        <w:spacing w:after="0" w:line="276" w:lineRule="auto"/>
        <w:contextualSpacing w:val="0"/>
      </w:pPr>
      <w:r>
        <w:t xml:space="preserve">Are you enrolled in </w:t>
      </w:r>
      <w:r w:rsidR="00EA4CA4">
        <w:t xml:space="preserve">Mille Lacs Band Circle of Health? </w:t>
      </w:r>
      <w:sdt>
        <w:sdtPr>
          <w:rPr>
            <w:bCs w:val="0"/>
            <w:sz w:val="28"/>
            <w:szCs w:val="28"/>
          </w:rPr>
          <w:id w:val="848527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CA4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4CA4">
        <w:t xml:space="preserve"> </w:t>
      </w:r>
      <w:r w:rsidR="00EA4CA4" w:rsidRPr="008B0967">
        <w:t>Yes</w:t>
      </w:r>
      <w:r w:rsidR="00EA4CA4">
        <w:t xml:space="preserve">  </w:t>
      </w:r>
      <w:sdt>
        <w:sdtPr>
          <w:rPr>
            <w:bCs w:val="0"/>
            <w:sz w:val="28"/>
            <w:szCs w:val="28"/>
          </w:rPr>
          <w:id w:val="-1822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CA4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EA4CA4">
        <w:t xml:space="preserve"> </w:t>
      </w:r>
      <w:r w:rsidR="00EA4CA4" w:rsidRPr="008B0967">
        <w:t xml:space="preserve">No   </w:t>
      </w:r>
      <w:r w:rsidR="00EA4CA4">
        <w:t xml:space="preserve">Need help to enroll? </w:t>
      </w:r>
      <w:sdt>
        <w:sdtPr>
          <w:rPr>
            <w:bCs w:val="0"/>
            <w:sz w:val="28"/>
            <w:szCs w:val="28"/>
          </w:rPr>
          <w:id w:val="-1392809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CA4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4CA4">
        <w:t xml:space="preserve"> </w:t>
      </w:r>
      <w:r w:rsidR="00EA4CA4" w:rsidRPr="008B0967">
        <w:t>Yes</w:t>
      </w:r>
      <w:r w:rsidR="00EA4CA4">
        <w:t xml:space="preserve">  </w:t>
      </w:r>
      <w:sdt>
        <w:sdtPr>
          <w:rPr>
            <w:bCs w:val="0"/>
            <w:sz w:val="28"/>
            <w:szCs w:val="28"/>
          </w:rPr>
          <w:id w:val="-585918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CA4">
            <w:rPr>
              <w:rFonts w:ascii="MS Gothic" w:eastAsia="MS Gothic" w:hAnsi="MS Gothic" w:hint="eastAsia"/>
              <w:bCs w:val="0"/>
              <w:sz w:val="28"/>
              <w:szCs w:val="28"/>
            </w:rPr>
            <w:t>☐</w:t>
          </w:r>
        </w:sdtContent>
      </w:sdt>
      <w:r w:rsidR="00EA4CA4">
        <w:t xml:space="preserve"> </w:t>
      </w:r>
      <w:r w:rsidR="00EA4CA4" w:rsidRPr="008B0967">
        <w:t xml:space="preserve">No </w:t>
      </w:r>
    </w:p>
    <w:p w14:paraId="710CDA13" w14:textId="6FD1028C" w:rsidR="00CA7301" w:rsidRPr="002F6149" w:rsidRDefault="00EA4CA4" w:rsidP="003D1497">
      <w:pPr>
        <w:pStyle w:val="ListParagraph"/>
        <w:spacing w:after="0" w:line="276" w:lineRule="auto"/>
        <w:contextualSpacing w:val="0"/>
        <w:rPr>
          <w:bCs w:val="0"/>
        </w:rPr>
      </w:pPr>
      <w:r w:rsidRPr="008B0967">
        <w:t xml:space="preserve">  </w:t>
      </w:r>
    </w:p>
    <w:p w14:paraId="3463D35E" w14:textId="57D82B18" w:rsidR="00B8613F" w:rsidRDefault="00507811" w:rsidP="002F6149">
      <w:pPr>
        <w:pStyle w:val="ListParagraph"/>
        <w:spacing w:line="276" w:lineRule="auto"/>
        <w:ind w:left="0"/>
        <w:contextualSpacing w:val="0"/>
        <w:rPr>
          <w:b/>
        </w:rPr>
      </w:pPr>
      <w:r>
        <w:rPr>
          <w:b/>
        </w:rPr>
        <w:t>7</w:t>
      </w:r>
      <w:r w:rsidR="00D53464" w:rsidRPr="00A76105">
        <w:rPr>
          <w:b/>
        </w:rPr>
        <w:t>.</w:t>
      </w:r>
      <w:r w:rsidR="00D53464" w:rsidRPr="00A76105">
        <w:rPr>
          <w:b/>
        </w:rPr>
        <w:tab/>
      </w:r>
      <w:r w:rsidR="00B8613F">
        <w:rPr>
          <w:b/>
        </w:rPr>
        <w:t>CHILD(REN)’S INFORMATION</w:t>
      </w:r>
    </w:p>
    <w:p w14:paraId="3C7BD3BD" w14:textId="77777777" w:rsidR="002F6149" w:rsidRDefault="002F6149" w:rsidP="00E71D12">
      <w:pPr>
        <w:pStyle w:val="ListParagraph"/>
        <w:spacing w:after="0" w:line="360" w:lineRule="auto"/>
        <w:ind w:left="0"/>
        <w:contextualSpacing w:val="0"/>
        <w:rPr>
          <w:bCs w:val="0"/>
        </w:rPr>
      </w:pPr>
      <w:r>
        <w:tab/>
      </w:r>
      <w:r w:rsidR="00D53464" w:rsidRPr="00ED1387">
        <w:t>Name of your child: _____________________________</w:t>
      </w:r>
      <w:r w:rsidR="00D22D3F">
        <w:t>________</w:t>
      </w:r>
      <w:r w:rsidR="00D53464" w:rsidRPr="00ED1387">
        <w:t>_</w:t>
      </w:r>
      <w:r w:rsidR="00D22D3F">
        <w:t>_</w:t>
      </w:r>
      <w:r w:rsidR="00D53464" w:rsidRPr="00ED1387">
        <w:t xml:space="preserve">________________ </w:t>
      </w:r>
      <w:r w:rsidR="00D22D3F">
        <w:t xml:space="preserve">  </w:t>
      </w:r>
      <w:r w:rsidR="00D53464" w:rsidRPr="00ED1387">
        <w:t>Date of Birth: __________________</w:t>
      </w:r>
    </w:p>
    <w:p w14:paraId="2248876C" w14:textId="7576C7CF" w:rsidR="00D53464" w:rsidRPr="00ED1387" w:rsidRDefault="002F6149" w:rsidP="00E71D12">
      <w:pPr>
        <w:pStyle w:val="ListParagraph"/>
        <w:spacing w:after="0" w:line="360" w:lineRule="auto"/>
        <w:ind w:left="0"/>
        <w:contextualSpacing w:val="0"/>
        <w:rPr>
          <w:bCs w:val="0"/>
        </w:rPr>
      </w:pPr>
      <w:r>
        <w:tab/>
      </w:r>
      <w:r w:rsidR="00D53464" w:rsidRPr="00ED1387">
        <w:t>Name of your child: _____________________________________</w:t>
      </w:r>
      <w:r w:rsidR="00D22D3F">
        <w:t>_________</w:t>
      </w:r>
      <w:r w:rsidR="00D53464" w:rsidRPr="00ED1387">
        <w:t xml:space="preserve">_________ </w:t>
      </w:r>
      <w:r w:rsidR="00D22D3F">
        <w:t xml:space="preserve">  </w:t>
      </w:r>
      <w:r w:rsidR="00D53464" w:rsidRPr="00ED1387">
        <w:t>Date of Birth: __________________</w:t>
      </w:r>
    </w:p>
    <w:p w14:paraId="53800490" w14:textId="1B1DC67A" w:rsidR="00D53464" w:rsidRPr="00ED1387" w:rsidRDefault="00D53464" w:rsidP="00E71D12">
      <w:pPr>
        <w:pStyle w:val="ListParagraph"/>
        <w:spacing w:after="0" w:line="360" w:lineRule="auto"/>
        <w:contextualSpacing w:val="0"/>
        <w:rPr>
          <w:bCs w:val="0"/>
        </w:rPr>
      </w:pPr>
      <w:r w:rsidRPr="00ED1387">
        <w:t>Name of your child: ____________________________________________</w:t>
      </w:r>
      <w:r w:rsidR="00D22D3F">
        <w:t>_________</w:t>
      </w:r>
      <w:r w:rsidRPr="00ED1387">
        <w:t xml:space="preserve">__ </w:t>
      </w:r>
      <w:r w:rsidR="00D22D3F">
        <w:t xml:space="preserve">  </w:t>
      </w:r>
      <w:r w:rsidRPr="00ED1387">
        <w:t>Date of Birth: __________________</w:t>
      </w:r>
    </w:p>
    <w:p w14:paraId="378E0E5C" w14:textId="3263B961" w:rsidR="00D53464" w:rsidRDefault="00D53464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ED1387">
        <w:t xml:space="preserve">Do you currently have custody of </w:t>
      </w:r>
      <w:r w:rsidR="008D2CD3">
        <w:t xml:space="preserve">these children </w:t>
      </w:r>
      <w:r w:rsidRPr="00ED1387">
        <w:t>(ren)?</w:t>
      </w:r>
      <w:r>
        <w:t xml:space="preserve"> </w:t>
      </w:r>
      <w:sdt>
        <w:sdtPr>
          <w:rPr>
            <w:bCs w:val="0"/>
            <w:sz w:val="28"/>
            <w:szCs w:val="28"/>
          </w:rPr>
          <w:id w:val="-406769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ED1387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616110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ED1387">
        <w:t xml:space="preserve">No </w:t>
      </w:r>
      <w:r>
        <w:t xml:space="preserve"> </w:t>
      </w:r>
    </w:p>
    <w:p w14:paraId="59B17C1F" w14:textId="3733ED06" w:rsidR="00D53464" w:rsidRDefault="00D53464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ED1387">
        <w:t>Are you subject to any child support orders?</w:t>
      </w:r>
      <w:r>
        <w:t xml:space="preserve"> </w:t>
      </w:r>
      <w:sdt>
        <w:sdtPr>
          <w:rPr>
            <w:bCs w:val="0"/>
            <w:sz w:val="28"/>
            <w:szCs w:val="28"/>
          </w:rPr>
          <w:id w:val="1529520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ED1387">
        <w:t>Yes</w:t>
      </w:r>
      <w:r>
        <w:t xml:space="preserve">   </w:t>
      </w:r>
      <w:sdt>
        <w:sdtPr>
          <w:rPr>
            <w:bCs w:val="0"/>
            <w:sz w:val="28"/>
            <w:szCs w:val="28"/>
          </w:rPr>
          <w:id w:val="2030992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ED1387">
        <w:t xml:space="preserve">No </w:t>
      </w:r>
      <w:r>
        <w:t xml:space="preserve">  </w:t>
      </w:r>
    </w:p>
    <w:p w14:paraId="68379C4B" w14:textId="6CD7F035" w:rsidR="00EE2D1B" w:rsidRPr="00A62BF7" w:rsidRDefault="00D53464" w:rsidP="008D2CD3">
      <w:pPr>
        <w:spacing w:line="240" w:lineRule="auto"/>
        <w:ind w:firstLine="720"/>
        <w:rPr>
          <w:bCs w:val="0"/>
        </w:rPr>
      </w:pPr>
      <w:r w:rsidRPr="00ED1387">
        <w:t>Do you owe any back child support?</w:t>
      </w:r>
      <w:r>
        <w:t xml:space="preserve"> </w:t>
      </w:r>
      <w:sdt>
        <w:sdtPr>
          <w:rPr>
            <w:rFonts w:ascii="MS Gothic" w:eastAsia="MS Gothic" w:hAnsi="MS Gothic"/>
            <w:bCs w:val="0"/>
            <w:sz w:val="28"/>
            <w:szCs w:val="28"/>
          </w:rPr>
          <w:id w:val="-1301215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62BF7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ED1387">
        <w:t>Yes</w:t>
      </w:r>
      <w:r>
        <w:t xml:space="preserve">   </w:t>
      </w:r>
      <w:sdt>
        <w:sdtPr>
          <w:rPr>
            <w:rFonts w:ascii="MS Gothic" w:eastAsia="MS Gothic" w:hAnsi="MS Gothic"/>
            <w:bCs w:val="0"/>
            <w:sz w:val="28"/>
            <w:szCs w:val="28"/>
          </w:rPr>
          <w:id w:val="-941220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62BF7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Pr="00ED1387">
        <w:t xml:space="preserve">No  </w:t>
      </w:r>
    </w:p>
    <w:p w14:paraId="0A921128" w14:textId="2829D452" w:rsidR="00E45DF0" w:rsidRPr="00A76105" w:rsidRDefault="00507811" w:rsidP="002F6149">
      <w:pPr>
        <w:pStyle w:val="ListParagraph"/>
        <w:spacing w:line="240" w:lineRule="auto"/>
        <w:ind w:left="0"/>
        <w:contextualSpacing w:val="0"/>
        <w:rPr>
          <w:b/>
        </w:rPr>
      </w:pPr>
      <w:r>
        <w:rPr>
          <w:b/>
        </w:rPr>
        <w:t>8</w:t>
      </w:r>
      <w:r w:rsidR="00900203" w:rsidRPr="00A76105">
        <w:rPr>
          <w:b/>
        </w:rPr>
        <w:t>.</w:t>
      </w:r>
      <w:r w:rsidR="00900203" w:rsidRPr="00A76105">
        <w:rPr>
          <w:b/>
        </w:rPr>
        <w:tab/>
        <w:t>OTHER NEEDS</w:t>
      </w:r>
    </w:p>
    <w:p w14:paraId="3FB9DF70" w14:textId="089F31A6" w:rsidR="00900203" w:rsidRPr="00D22D3F" w:rsidRDefault="00900203" w:rsidP="002F6149">
      <w:pPr>
        <w:pStyle w:val="ListParagraph"/>
        <w:spacing w:after="0" w:line="276" w:lineRule="auto"/>
        <w:contextualSpacing w:val="0"/>
        <w:rPr>
          <w:bCs w:val="0"/>
        </w:rPr>
      </w:pPr>
      <w:r w:rsidRPr="00D22D3F">
        <w:t>Check those services that you are in immediate need of:</w:t>
      </w:r>
    </w:p>
    <w:p w14:paraId="5364FD02" w14:textId="16F846BB" w:rsidR="008F59AE" w:rsidRDefault="00A032C0" w:rsidP="002F6149">
      <w:pPr>
        <w:pStyle w:val="ListParagraph"/>
        <w:spacing w:after="0" w:line="276" w:lineRule="auto"/>
        <w:contextualSpacing w:val="0"/>
        <w:rPr>
          <w:bCs w:val="0"/>
        </w:rPr>
      </w:pPr>
      <w:sdt>
        <w:sdtPr>
          <w:rPr>
            <w:bCs w:val="0"/>
            <w:sz w:val="28"/>
            <w:szCs w:val="28"/>
          </w:rPr>
          <w:id w:val="1218162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20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900203">
        <w:t xml:space="preserve"> </w:t>
      </w:r>
      <w:r w:rsidR="00900203" w:rsidRPr="00D22D3F">
        <w:t>Housin</w:t>
      </w:r>
      <w:r w:rsidR="008F59AE" w:rsidRPr="00D22D3F">
        <w:t xml:space="preserve">g </w:t>
      </w:r>
      <w:r w:rsidR="008F59AE">
        <w:t xml:space="preserve">   </w:t>
      </w:r>
      <w:sdt>
        <w:sdtPr>
          <w:rPr>
            <w:bCs w:val="0"/>
            <w:sz w:val="28"/>
            <w:szCs w:val="28"/>
          </w:rPr>
          <w:id w:val="1124043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20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900203">
        <w:t xml:space="preserve"> </w:t>
      </w:r>
      <w:r w:rsidR="00900203" w:rsidRPr="00D22D3F">
        <w:t>Foo</w:t>
      </w:r>
      <w:r w:rsidR="008F59AE" w:rsidRPr="00D22D3F">
        <w:t xml:space="preserve">d </w:t>
      </w:r>
      <w:r w:rsidR="008F59AE">
        <w:t xml:space="preserve">   </w:t>
      </w:r>
      <w:sdt>
        <w:sdtPr>
          <w:rPr>
            <w:bCs w:val="0"/>
            <w:sz w:val="28"/>
            <w:szCs w:val="28"/>
          </w:rPr>
          <w:id w:val="1856219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20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900203">
        <w:t xml:space="preserve"> </w:t>
      </w:r>
      <w:r w:rsidR="00900203" w:rsidRPr="00D22D3F">
        <w:t>Heating Assistance</w:t>
      </w:r>
      <w:r w:rsidR="008F59AE">
        <w:t xml:space="preserve">    </w:t>
      </w:r>
      <w:sdt>
        <w:sdtPr>
          <w:rPr>
            <w:bCs w:val="0"/>
            <w:sz w:val="28"/>
            <w:szCs w:val="28"/>
          </w:rPr>
          <w:id w:val="1362714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8F59AE" w:rsidRPr="00D22D3F">
        <w:t>Medical Care</w:t>
      </w:r>
      <w:r w:rsidR="008F59AE">
        <w:t xml:space="preserve">    </w:t>
      </w:r>
      <w:sdt>
        <w:sdtPr>
          <w:rPr>
            <w:bCs w:val="0"/>
            <w:sz w:val="28"/>
            <w:szCs w:val="28"/>
          </w:rPr>
          <w:id w:val="652882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8F59AE" w:rsidRPr="00D22D3F">
        <w:t>Dental Care</w:t>
      </w:r>
      <w:r w:rsidR="00087248">
        <w:t xml:space="preserve">    </w:t>
      </w:r>
      <w:sdt>
        <w:sdtPr>
          <w:rPr>
            <w:bCs w:val="0"/>
            <w:sz w:val="28"/>
            <w:szCs w:val="28"/>
          </w:rPr>
          <w:id w:val="1165827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7248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087248">
        <w:t xml:space="preserve"> Childc</w:t>
      </w:r>
      <w:r w:rsidR="00087248" w:rsidRPr="00D22D3F">
        <w:t>are</w:t>
      </w:r>
    </w:p>
    <w:p w14:paraId="4D9E2C6D" w14:textId="0F8B067E" w:rsidR="00900203" w:rsidRDefault="00A032C0" w:rsidP="002F6149">
      <w:pPr>
        <w:pStyle w:val="ListParagraph"/>
        <w:spacing w:after="0" w:line="276" w:lineRule="auto"/>
        <w:contextualSpacing w:val="0"/>
        <w:rPr>
          <w:bCs w:val="0"/>
        </w:rPr>
      </w:pPr>
      <w:sdt>
        <w:sdtPr>
          <w:rPr>
            <w:bCs w:val="0"/>
            <w:sz w:val="28"/>
            <w:szCs w:val="28"/>
          </w:rPr>
          <w:id w:val="-929735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8F59AE" w:rsidRPr="00D22D3F">
        <w:t>Domestic Violence Information</w:t>
      </w:r>
      <w:r w:rsidR="008F59AE">
        <w:t xml:space="preserve">   </w:t>
      </w:r>
      <w:sdt>
        <w:sdtPr>
          <w:rPr>
            <w:bCs w:val="0"/>
            <w:sz w:val="28"/>
            <w:szCs w:val="28"/>
          </w:rPr>
          <w:id w:val="786172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8F59AE" w:rsidRPr="00D22D3F">
        <w:t>Job Assistance</w:t>
      </w:r>
      <w:r w:rsidR="008F59AE">
        <w:t xml:space="preserve">  </w:t>
      </w:r>
      <w:sdt>
        <w:sdtPr>
          <w:rPr>
            <w:bCs w:val="0"/>
            <w:sz w:val="28"/>
            <w:szCs w:val="28"/>
          </w:rPr>
          <w:id w:val="1400256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8F59AE" w:rsidRPr="00D22D3F">
        <w:t>Education Assistance</w:t>
      </w:r>
      <w:r w:rsidR="00804FE0" w:rsidRPr="00804FE0">
        <w:rPr>
          <w:sz w:val="28"/>
          <w:szCs w:val="28"/>
        </w:rPr>
        <w:t xml:space="preserve"> </w:t>
      </w:r>
      <w:r w:rsidR="00804FE0">
        <w:rPr>
          <w:sz w:val="28"/>
          <w:szCs w:val="28"/>
        </w:rPr>
        <w:t xml:space="preserve"> </w:t>
      </w:r>
      <w:sdt>
        <w:sdtPr>
          <w:rPr>
            <w:bCs w:val="0"/>
            <w:sz w:val="28"/>
            <w:szCs w:val="28"/>
          </w:rPr>
          <w:id w:val="2046551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FE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04FE0">
        <w:t xml:space="preserve"> </w:t>
      </w:r>
      <w:r w:rsidR="00804FE0" w:rsidRPr="00D22D3F">
        <w:t>Cell Phone</w:t>
      </w:r>
    </w:p>
    <w:p w14:paraId="5DC0D16F" w14:textId="624A3EF8" w:rsidR="008F59AE" w:rsidRPr="00D22D3F" w:rsidRDefault="00A032C0" w:rsidP="002F6149">
      <w:pPr>
        <w:pStyle w:val="ListParagraph"/>
        <w:spacing w:line="240" w:lineRule="auto"/>
        <w:contextualSpacing w:val="0"/>
        <w:rPr>
          <w:bCs w:val="0"/>
        </w:rPr>
      </w:pPr>
      <w:sdt>
        <w:sdtPr>
          <w:rPr>
            <w:bCs w:val="0"/>
            <w:sz w:val="28"/>
            <w:szCs w:val="28"/>
          </w:rPr>
          <w:id w:val="-1839303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0107D4">
        <w:t>Transportation</w:t>
      </w:r>
      <w:r w:rsidR="008F59AE">
        <w:t xml:space="preserve">   </w:t>
      </w:r>
      <w:sdt>
        <w:sdtPr>
          <w:rPr>
            <w:bCs w:val="0"/>
            <w:sz w:val="28"/>
            <w:szCs w:val="28"/>
          </w:rPr>
          <w:id w:val="-1597474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9A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8F59AE">
        <w:t xml:space="preserve"> </w:t>
      </w:r>
      <w:r w:rsidR="008F59AE" w:rsidRPr="00D22D3F">
        <w:t>Driver’s License Assistance</w:t>
      </w:r>
      <w:r w:rsidR="008F59AE">
        <w:t xml:space="preserve">   </w:t>
      </w:r>
      <w:sdt>
        <w:sdtPr>
          <w:rPr>
            <w:bCs w:val="0"/>
            <w:sz w:val="28"/>
            <w:szCs w:val="28"/>
          </w:rPr>
          <w:id w:val="-1756439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8F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278F5">
        <w:t xml:space="preserve"> </w:t>
      </w:r>
      <w:r w:rsidR="00A278F5" w:rsidRPr="00D22D3F">
        <w:t>Cultural Guidance/Support</w:t>
      </w:r>
    </w:p>
    <w:p w14:paraId="68096819" w14:textId="4C2A9208" w:rsidR="00A278F5" w:rsidRPr="00A76105" w:rsidRDefault="00507811" w:rsidP="002F6149">
      <w:pPr>
        <w:pStyle w:val="ListParagraph"/>
        <w:spacing w:line="240" w:lineRule="auto"/>
        <w:ind w:left="0"/>
        <w:contextualSpacing w:val="0"/>
        <w:rPr>
          <w:b/>
        </w:rPr>
      </w:pPr>
      <w:r>
        <w:rPr>
          <w:b/>
        </w:rPr>
        <w:t>9</w:t>
      </w:r>
      <w:r w:rsidR="00A278F5" w:rsidRPr="00A76105">
        <w:rPr>
          <w:b/>
        </w:rPr>
        <w:t>.</w:t>
      </w:r>
      <w:r w:rsidR="00A278F5" w:rsidRPr="00A76105">
        <w:rPr>
          <w:b/>
        </w:rPr>
        <w:tab/>
      </w:r>
      <w:r w:rsidR="0032695A" w:rsidRPr="00A76105">
        <w:rPr>
          <w:b/>
        </w:rPr>
        <w:t>PERSONAL GOALS</w:t>
      </w:r>
    </w:p>
    <w:p w14:paraId="1786EE5D" w14:textId="77777777" w:rsidR="005A26F0" w:rsidRDefault="0032695A" w:rsidP="00AA471F">
      <w:pPr>
        <w:pStyle w:val="ListParagraph"/>
        <w:spacing w:after="0" w:line="360" w:lineRule="auto"/>
        <w:contextualSpacing w:val="0"/>
      </w:pPr>
      <w:r w:rsidRPr="00D22D3F">
        <w:t>Please explain why you would like to enter the</w:t>
      </w:r>
      <w:r w:rsidR="001F4FC5">
        <w:t xml:space="preserve"> Family</w:t>
      </w:r>
      <w:r w:rsidRPr="00D22D3F">
        <w:t xml:space="preserve"> Healing to Wellness Court Program and what you hope to gain from it:</w:t>
      </w:r>
      <w:r>
        <w:t xml:space="preserve"> </w:t>
      </w:r>
    </w:p>
    <w:p w14:paraId="7D764F5D" w14:textId="55CC97B2" w:rsidR="00D93845" w:rsidRDefault="005A26F0" w:rsidP="00AA471F">
      <w:pPr>
        <w:pStyle w:val="ListParagraph"/>
        <w:spacing w:after="0" w:line="360" w:lineRule="auto"/>
        <w:contextualSpacing w:val="0"/>
        <w:rPr>
          <w:bCs w:val="0"/>
          <w:u w:val="single"/>
        </w:rPr>
      </w:pP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</w:p>
    <w:p w14:paraId="623CCD45" w14:textId="28EA9F0C" w:rsidR="005A26F0" w:rsidRDefault="005A26F0" w:rsidP="00AA471F">
      <w:pPr>
        <w:pStyle w:val="ListParagraph"/>
        <w:spacing w:after="0" w:line="360" w:lineRule="auto"/>
        <w:contextualSpacing w:val="0"/>
        <w:rPr>
          <w:bCs w:val="0"/>
          <w:u w:val="single"/>
        </w:rPr>
      </w:pP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</w:p>
    <w:p w14:paraId="255AF466" w14:textId="77777777" w:rsidR="005A26F0" w:rsidRDefault="005A26F0" w:rsidP="005A26F0">
      <w:pPr>
        <w:pStyle w:val="ListParagraph"/>
        <w:spacing w:after="0" w:line="360" w:lineRule="auto"/>
        <w:contextualSpacing w:val="0"/>
        <w:rPr>
          <w:bCs w:val="0"/>
          <w:u w:val="single"/>
        </w:rPr>
      </w:pP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</w:p>
    <w:p w14:paraId="2D5EAA59" w14:textId="77777777" w:rsidR="005A26F0" w:rsidRDefault="005A26F0" w:rsidP="005A26F0">
      <w:pPr>
        <w:pStyle w:val="ListParagraph"/>
        <w:spacing w:after="0" w:line="360" w:lineRule="auto"/>
        <w:contextualSpacing w:val="0"/>
        <w:rPr>
          <w:bCs w:val="0"/>
          <w:u w:val="single"/>
        </w:rPr>
      </w:pP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</w:p>
    <w:p w14:paraId="6A6D58BE" w14:textId="77777777" w:rsidR="006C121C" w:rsidRDefault="006C121C" w:rsidP="006C121C">
      <w:pPr>
        <w:pStyle w:val="ListParagraph"/>
        <w:spacing w:after="0" w:line="360" w:lineRule="auto"/>
        <w:contextualSpacing w:val="0"/>
        <w:rPr>
          <w:bCs w:val="0"/>
          <w:u w:val="single"/>
        </w:rPr>
      </w:pP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  <w:r>
        <w:rPr>
          <w:bCs w:val="0"/>
          <w:u w:val="single"/>
        </w:rPr>
        <w:tab/>
      </w:r>
    </w:p>
    <w:p w14:paraId="3D53A52D" w14:textId="78A433C7" w:rsidR="00D93845" w:rsidRDefault="00A032C0" w:rsidP="00D93845">
      <w:pPr>
        <w:pStyle w:val="ListParagraph"/>
        <w:spacing w:after="0" w:line="360" w:lineRule="auto"/>
        <w:contextualSpacing w:val="0"/>
      </w:pPr>
      <w:sdt>
        <w:sdtPr>
          <w:id w:val="-230846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667F">
            <w:rPr>
              <w:rFonts w:ascii="MS Gothic" w:eastAsia="MS Gothic" w:hAnsi="MS Gothic" w:hint="eastAsia"/>
            </w:rPr>
            <w:t>☐</w:t>
          </w:r>
        </w:sdtContent>
      </w:sdt>
      <w:r w:rsidR="0054667F">
        <w:t xml:space="preserve"> Check if additional pages are attached.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top w:w="288" w:type="dxa"/>
          <w:left w:w="288" w:type="dxa"/>
          <w:bottom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070"/>
      </w:tblGrid>
      <w:tr w:rsidR="006C121C" w14:paraId="7BE628F6" w14:textId="77777777" w:rsidTr="006C121C">
        <w:tc>
          <w:tcPr>
            <w:tcW w:w="10070" w:type="dxa"/>
          </w:tcPr>
          <w:p w14:paraId="47BE70F5" w14:textId="77777777" w:rsidR="006C121C" w:rsidRPr="00F05495" w:rsidRDefault="006C121C" w:rsidP="006C121C">
            <w:pPr>
              <w:jc w:val="center"/>
              <w:rPr>
                <w:b/>
                <w:bCs w:val="0"/>
              </w:rPr>
            </w:pPr>
            <w:r w:rsidRPr="00F05495">
              <w:rPr>
                <w:b/>
                <w:bCs w:val="0"/>
              </w:rPr>
              <w:lastRenderedPageBreak/>
              <w:t>NOTICE TO APPLICANT</w:t>
            </w:r>
          </w:p>
          <w:p w14:paraId="70005020" w14:textId="73C6B822" w:rsidR="006C121C" w:rsidRPr="008F47D1" w:rsidRDefault="006C121C" w:rsidP="006C121C">
            <w:pPr>
              <w:jc w:val="both"/>
            </w:pPr>
            <w:r w:rsidRPr="008F47D1">
              <w:t>To be eligible for the Family Healing to Wellness Court</w:t>
            </w:r>
            <w:r>
              <w:t>,</w:t>
            </w:r>
            <w:r w:rsidRPr="008F47D1">
              <w:t xml:space="preserve"> you cannot have </w:t>
            </w:r>
            <w:r>
              <w:t>been convicted of a violent crime, felony child abuse, or any sex crime within the preceding ten (10) years.</w:t>
            </w:r>
            <w:r w:rsidRPr="008F47D1">
              <w:t>  </w:t>
            </w:r>
          </w:p>
          <w:p w14:paraId="570ED5C2" w14:textId="511D070D" w:rsidR="006C121C" w:rsidRPr="008F47D1" w:rsidRDefault="006C121C" w:rsidP="006C121C">
            <w:pPr>
              <w:jc w:val="both"/>
            </w:pPr>
            <w:r>
              <w:t>A</w:t>
            </w:r>
            <w:r w:rsidRPr="008F47D1">
              <w:t xml:space="preserve"> preliminary background check </w:t>
            </w:r>
            <w:r w:rsidR="00113E9F" w:rsidRPr="00113E9F">
              <w:t>will be conducted based on the information you provide in this application</w:t>
            </w:r>
            <w:r w:rsidRPr="008F47D1">
              <w:t xml:space="preserve">. </w:t>
            </w:r>
            <w:r w:rsidR="007D01B3" w:rsidRPr="007D01B3">
              <w:t>You will remain eligible for the program if you meet the eligibility criteria</w:t>
            </w:r>
            <w:r w:rsidRPr="008F47D1">
              <w:t>. </w:t>
            </w:r>
            <w:r>
              <w:t>A</w:t>
            </w:r>
            <w:r w:rsidRPr="008F47D1">
              <w:t xml:space="preserve"> </w:t>
            </w:r>
            <w:r w:rsidR="007D01B3">
              <w:t>complete</w:t>
            </w:r>
            <w:r w:rsidRPr="008F47D1">
              <w:t xml:space="preserve"> background check</w:t>
            </w:r>
            <w:r>
              <w:t xml:space="preserve"> </w:t>
            </w:r>
            <w:r w:rsidRPr="008F47D1">
              <w:t>on you</w:t>
            </w:r>
            <w:r>
              <w:t xml:space="preserve"> will be conducted</w:t>
            </w:r>
            <w:r w:rsidRPr="008F47D1">
              <w:t>, and if that shows a disqualifying conviction that you did not disclose, you will be discharged from the program and returned to the CHIPs process.</w:t>
            </w:r>
          </w:p>
          <w:p w14:paraId="6B000C56" w14:textId="5E61920E" w:rsidR="006C121C" w:rsidRDefault="006C121C" w:rsidP="006C121C">
            <w:pPr>
              <w:jc w:val="both"/>
            </w:pPr>
            <w:r w:rsidRPr="008F47D1">
              <w:t>Your signature on this application indicates your understanding of this process.</w:t>
            </w:r>
          </w:p>
        </w:tc>
      </w:tr>
    </w:tbl>
    <w:p w14:paraId="7C822086" w14:textId="77777777" w:rsidR="006C121C" w:rsidRDefault="006C121C" w:rsidP="000508E2">
      <w:pPr>
        <w:pStyle w:val="ListParagraph"/>
        <w:spacing w:line="276" w:lineRule="auto"/>
        <w:ind w:left="0"/>
        <w:contextualSpacing w:val="0"/>
      </w:pPr>
    </w:p>
    <w:p w14:paraId="5DA62186" w14:textId="40158C95" w:rsidR="00B31693" w:rsidRPr="006F6FC6" w:rsidRDefault="00EF58B3" w:rsidP="00D60832">
      <w:pPr>
        <w:pStyle w:val="ListParagraph"/>
        <w:spacing w:after="0" w:line="276" w:lineRule="auto"/>
        <w:ind w:left="0"/>
        <w:contextualSpacing w:val="0"/>
      </w:pPr>
      <w:r w:rsidRPr="00D22D3F">
        <w:t xml:space="preserve">This application will not be considered for admission to the Family Healing to Wellness Court </w:t>
      </w:r>
      <w:r w:rsidR="00804FE0" w:rsidRPr="00D22D3F">
        <w:t xml:space="preserve">program </w:t>
      </w:r>
      <w:r w:rsidRPr="00D22D3F">
        <w:t xml:space="preserve">unless the following certification has been completed. I hereby certify that </w:t>
      </w:r>
      <w:r w:rsidR="00EB0EC9">
        <w:t xml:space="preserve">the information provided on this form is true. </w:t>
      </w:r>
      <w:r w:rsidRPr="00D22D3F">
        <w:t>I</w:t>
      </w:r>
      <w:r w:rsidR="00EB0EC9">
        <w:t xml:space="preserve"> also certify that I</w:t>
      </w:r>
      <w:r w:rsidRPr="00D22D3F">
        <w:t xml:space="preserve"> have</w:t>
      </w:r>
      <w:r w:rsidR="00435D3A">
        <w:t xml:space="preserve"> </w:t>
      </w:r>
      <w:r w:rsidR="005A064C">
        <w:t>received a full explanation of</w:t>
      </w:r>
      <w:r w:rsidR="006F6FC6">
        <w:t xml:space="preserve"> the</w:t>
      </w:r>
      <w:r w:rsidR="005A064C">
        <w:t xml:space="preserve"> </w:t>
      </w:r>
      <w:r w:rsidRPr="00D22D3F">
        <w:t xml:space="preserve">Family Healing to Wellness Court </w:t>
      </w:r>
      <w:r w:rsidR="00201A05" w:rsidRPr="00D22D3F">
        <w:t>program</w:t>
      </w:r>
      <w:r w:rsidR="00D60832">
        <w:t xml:space="preserve"> requirements</w:t>
      </w:r>
      <w:r w:rsidR="005D3191">
        <w:t xml:space="preserve"> and </w:t>
      </w:r>
      <w:r w:rsidRPr="00D22D3F">
        <w:t xml:space="preserve">reviewed </w:t>
      </w:r>
      <w:r w:rsidRPr="006367E9">
        <w:t>the Family Healing to Wellness Court Participant Handbook</w:t>
      </w:r>
      <w:r w:rsidR="001C5D12">
        <w:t>.</w:t>
      </w:r>
      <w:r w:rsidRPr="00D22D3F">
        <w:t xml:space="preserve"> </w:t>
      </w:r>
    </w:p>
    <w:p w14:paraId="407381D6" w14:textId="77777777" w:rsidR="00EF58B3" w:rsidRDefault="00EF58B3" w:rsidP="00846D6A">
      <w:pPr>
        <w:pStyle w:val="ListParagraph"/>
        <w:spacing w:after="0" w:line="240" w:lineRule="auto"/>
        <w:ind w:left="0"/>
        <w:contextualSpacing w:val="0"/>
        <w:rPr>
          <w:bCs w:val="0"/>
        </w:rPr>
      </w:pPr>
    </w:p>
    <w:p w14:paraId="3F617D8C" w14:textId="77777777" w:rsidR="00D45B35" w:rsidRPr="00D22D3F" w:rsidRDefault="00D45B35" w:rsidP="00D45B35">
      <w:pPr>
        <w:pStyle w:val="ListParagraph"/>
        <w:spacing w:after="0" w:line="240" w:lineRule="auto"/>
        <w:ind w:left="0"/>
        <w:contextualSpacing w:val="0"/>
        <w:rPr>
          <w:bCs w:val="0"/>
          <w:u w:val="single"/>
        </w:rPr>
      </w:pP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tab/>
      </w:r>
      <w:r w:rsidRPr="00D22D3F"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</w:p>
    <w:p w14:paraId="1A1A2F04" w14:textId="74EB0226" w:rsidR="00D45B35" w:rsidRPr="00D22D3F" w:rsidRDefault="00D45B35" w:rsidP="00D45B35">
      <w:pPr>
        <w:pStyle w:val="ListParagraph"/>
        <w:spacing w:after="0" w:line="240" w:lineRule="auto"/>
        <w:ind w:left="0"/>
        <w:contextualSpacing w:val="0"/>
        <w:rPr>
          <w:bCs w:val="0"/>
        </w:rPr>
      </w:pPr>
      <w:r w:rsidRPr="00D22D3F">
        <w:t>Applicant’s Signature</w:t>
      </w:r>
      <w:r w:rsidRPr="00D22D3F">
        <w:tab/>
      </w:r>
      <w:r w:rsidRPr="00D22D3F">
        <w:tab/>
      </w:r>
      <w:r w:rsidRPr="00D22D3F">
        <w:tab/>
      </w:r>
      <w:r w:rsidRPr="00D22D3F">
        <w:tab/>
        <w:t xml:space="preserve">  </w:t>
      </w:r>
      <w:r w:rsidRPr="00D22D3F">
        <w:tab/>
      </w:r>
      <w:r w:rsidRPr="00D22D3F">
        <w:tab/>
        <w:t>Date</w:t>
      </w:r>
    </w:p>
    <w:p w14:paraId="798A670B" w14:textId="5A0E8D9C" w:rsidR="00D45B35" w:rsidRDefault="00D45B35" w:rsidP="00D45B35">
      <w:pPr>
        <w:pStyle w:val="ListParagraph"/>
        <w:spacing w:after="0" w:line="240" w:lineRule="auto"/>
        <w:ind w:left="0"/>
        <w:contextualSpacing w:val="0"/>
        <w:rPr>
          <w:bCs w:val="0"/>
        </w:rPr>
      </w:pPr>
    </w:p>
    <w:p w14:paraId="4DA012D9" w14:textId="6C0EA0FF" w:rsidR="00D45B35" w:rsidRPr="00D22D3F" w:rsidRDefault="00D45B35" w:rsidP="00D45B35">
      <w:pPr>
        <w:pStyle w:val="ListParagraph"/>
        <w:spacing w:after="0" w:line="240" w:lineRule="auto"/>
        <w:ind w:left="0"/>
        <w:contextualSpacing w:val="0"/>
        <w:rPr>
          <w:bCs w:val="0"/>
        </w:rPr>
      </w:pP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  <w:r w:rsidRPr="00D22D3F">
        <w:rPr>
          <w:u w:val="single"/>
        </w:rPr>
        <w:tab/>
      </w:r>
    </w:p>
    <w:p w14:paraId="0428442A" w14:textId="532F0A73" w:rsidR="009E444E" w:rsidRDefault="00D45B35" w:rsidP="00846D6A">
      <w:pPr>
        <w:pStyle w:val="ListParagraph"/>
        <w:spacing w:after="0" w:line="240" w:lineRule="auto"/>
        <w:ind w:left="0"/>
        <w:contextualSpacing w:val="0"/>
      </w:pPr>
      <w:r w:rsidRPr="00D22D3F">
        <w:t>Applicant’s Printed Name</w:t>
      </w:r>
    </w:p>
    <w:p w14:paraId="13DA920E" w14:textId="77777777" w:rsidR="00110ABD" w:rsidRDefault="00110ABD" w:rsidP="00846D6A">
      <w:pPr>
        <w:pStyle w:val="ListParagraph"/>
        <w:spacing w:after="0" w:line="240" w:lineRule="auto"/>
        <w:ind w:left="0"/>
        <w:contextualSpacing w:val="0"/>
      </w:pPr>
    </w:p>
    <w:p w14:paraId="6F20E234" w14:textId="77777777" w:rsidR="004E598B" w:rsidRDefault="004E598B" w:rsidP="00846D6A">
      <w:pPr>
        <w:pStyle w:val="ListParagraph"/>
        <w:spacing w:after="0" w:line="240" w:lineRule="auto"/>
        <w:ind w:left="0"/>
        <w:contextualSpacing w:val="0"/>
      </w:pPr>
    </w:p>
    <w:p w14:paraId="7C5F360D" w14:textId="4391DC4B" w:rsidR="00FC2DF2" w:rsidRPr="00D22D3F" w:rsidRDefault="00FC2DF2" w:rsidP="00846D6A">
      <w:pPr>
        <w:pStyle w:val="ListParagraph"/>
        <w:spacing w:after="0" w:line="240" w:lineRule="auto"/>
        <w:ind w:left="0"/>
        <w:contextualSpacing w:val="0"/>
        <w:rPr>
          <w:bCs w:val="0"/>
        </w:rPr>
      </w:pPr>
    </w:p>
    <w:sectPr w:rsidR="00FC2DF2" w:rsidRPr="00D22D3F" w:rsidSect="00FD39FB">
      <w:footerReference w:type="default" r:id="rId8"/>
      <w:footerReference w:type="first" r:id="rId9"/>
      <w:pgSz w:w="12240" w:h="15840"/>
      <w:pgMar w:top="1080" w:right="1080" w:bottom="72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7AFB5" w14:textId="77777777" w:rsidR="00913F22" w:rsidRDefault="00913F22" w:rsidP="00A14A91">
      <w:pPr>
        <w:spacing w:after="0" w:line="240" w:lineRule="auto"/>
      </w:pPr>
      <w:r>
        <w:separator/>
      </w:r>
    </w:p>
  </w:endnote>
  <w:endnote w:type="continuationSeparator" w:id="0">
    <w:p w14:paraId="6442177E" w14:textId="77777777" w:rsidR="00913F22" w:rsidRDefault="00913F22" w:rsidP="00A14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C1637" w14:textId="5AE4AF1D" w:rsidR="00164163" w:rsidRDefault="005022DF" w:rsidP="00CA38CA">
    <w:pPr>
      <w:pStyle w:val="Footer"/>
      <w:rPr>
        <w:i/>
        <w:iCs/>
        <w:sz w:val="16"/>
        <w:szCs w:val="16"/>
      </w:rPr>
    </w:pPr>
    <w:r w:rsidRPr="00164163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FACA201" wp14:editId="30C25CDE">
              <wp:simplePos x="0" y="0"/>
              <wp:positionH relativeFrom="column">
                <wp:posOffset>5425440</wp:posOffset>
              </wp:positionH>
              <wp:positionV relativeFrom="paragraph">
                <wp:posOffset>85725</wp:posOffset>
              </wp:positionV>
              <wp:extent cx="1057275" cy="280670"/>
              <wp:effectExtent l="0" t="0" r="9525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2806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59CD00" w14:textId="3A2485A6" w:rsidR="00F147E9" w:rsidRPr="00164163" w:rsidRDefault="00F147E9" w:rsidP="00CA38CA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164163">
                            <w:rPr>
                              <w:sz w:val="16"/>
                              <w:szCs w:val="16"/>
                            </w:rPr>
                            <w:t xml:space="preserve">    Page </w:t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6E787B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6E787B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 w:rsidRPr="00164163"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ACA201" id="_x0000_t202" coordsize="21600,21600" o:spt="202" path="m,l,21600r21600,l21600,xe">
              <v:stroke joinstyle="miter"/>
              <v:path gradientshapeok="t" o:connecttype="rect"/>
            </v:shapetype>
            <v:shape id="_x0000_s1026" type="#_x0000_t202" style="position:absolute;margin-left:427.2pt;margin-top:6.75pt;width:83.25pt;height:2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" stroked="f">
              <v:textbox>
                <w:txbxContent>
                  <w:p w14:paraId="5459CD00" w14:textId="3A2485A6" w:rsidR="00F147E9" w:rsidRPr="00164163" w:rsidRDefault="00F147E9" w:rsidP="00CA38CA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164163">
                      <w:rPr>
                        <w:sz w:val="16"/>
                        <w:szCs w:val="16"/>
                      </w:rPr>
                      <w:t xml:space="preserve">    Page </w:t>
                    </w:r>
                    <w:r w:rsidRPr="00164163">
                      <w:rPr>
                        <w:sz w:val="16"/>
                        <w:szCs w:val="16"/>
                      </w:rPr>
                      <w:fldChar w:fldCharType="begin"/>
                    </w:r>
                    <w:r w:rsidRPr="00164163">
                      <w:rPr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164163">
                      <w:rPr>
                        <w:sz w:val="16"/>
                        <w:szCs w:val="16"/>
                      </w:rPr>
                      <w:fldChar w:fldCharType="separate"/>
                    </w:r>
                    <w:r w:rsidR="006E787B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164163">
                      <w:rPr>
                        <w:sz w:val="16"/>
                        <w:szCs w:val="16"/>
                      </w:rPr>
                      <w:fldChar w:fldCharType="end"/>
                    </w:r>
                    <w:r w:rsidRPr="00164163">
                      <w:rPr>
                        <w:sz w:val="16"/>
                        <w:szCs w:val="16"/>
                      </w:rPr>
                      <w:t xml:space="preserve"> of </w:t>
                    </w:r>
                    <w:r w:rsidRPr="00164163">
                      <w:rPr>
                        <w:sz w:val="16"/>
                        <w:szCs w:val="16"/>
                      </w:rPr>
                      <w:fldChar w:fldCharType="begin"/>
                    </w:r>
                    <w:r w:rsidRPr="00164163">
                      <w:rPr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164163">
                      <w:rPr>
                        <w:sz w:val="16"/>
                        <w:szCs w:val="16"/>
                      </w:rPr>
                      <w:fldChar w:fldCharType="separate"/>
                    </w:r>
                    <w:r w:rsidR="006E787B">
                      <w:rPr>
                        <w:noProof/>
                        <w:sz w:val="16"/>
                        <w:szCs w:val="16"/>
                      </w:rPr>
                      <w:t>4</w:t>
                    </w:r>
                    <w:r w:rsidRPr="00164163"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6382412" w14:textId="36A55E00" w:rsidR="00F147E9" w:rsidRPr="00164163" w:rsidRDefault="006E123A" w:rsidP="00CA38CA">
    <w:pPr>
      <w:pStyle w:val="Footer"/>
      <w:rPr>
        <w:sz w:val="16"/>
        <w:szCs w:val="16"/>
      </w:rPr>
    </w:pPr>
    <w:r w:rsidRPr="00164163">
      <w:rPr>
        <w:sz w:val="16"/>
        <w:szCs w:val="16"/>
      </w:rPr>
      <w:t>MLBF-WC-21</w:t>
    </w:r>
    <w:r w:rsidR="007E61FA" w:rsidRPr="00164163">
      <w:rPr>
        <w:sz w:val="16"/>
        <w:szCs w:val="16"/>
      </w:rPr>
      <w:t>2</w:t>
    </w:r>
    <w:r w:rsidRPr="00164163">
      <w:rPr>
        <w:sz w:val="16"/>
        <w:szCs w:val="16"/>
      </w:rPr>
      <w:t xml:space="preserve">  </w:t>
    </w:r>
    <w:r w:rsidR="00454578" w:rsidRPr="00164163">
      <w:rPr>
        <w:sz w:val="16"/>
        <w:szCs w:val="16"/>
      </w:rPr>
      <w:t>PROGRAM APPLICATION</w:t>
    </w:r>
    <w:r w:rsidR="006E787B">
      <w:rPr>
        <w:sz w:val="16"/>
        <w:szCs w:val="16"/>
      </w:rPr>
      <w:t xml:space="preserve"> </w:t>
    </w:r>
    <w:r w:rsidR="00C84E5A">
      <w:rPr>
        <w:sz w:val="16"/>
        <w:szCs w:val="16"/>
      </w:rPr>
      <w:t>(Rev. 10.</w:t>
    </w:r>
    <w:r w:rsidR="00337D9F">
      <w:rPr>
        <w:sz w:val="16"/>
        <w:szCs w:val="16"/>
      </w:rPr>
      <w:t>31</w:t>
    </w:r>
    <w:r w:rsidR="00BB3DDB">
      <w:rPr>
        <w:sz w:val="16"/>
        <w:szCs w:val="16"/>
      </w:rPr>
      <w:t>.22</w:t>
    </w:r>
    <w:r w:rsidR="00E71D12">
      <w:rPr>
        <w:sz w:val="16"/>
        <w:szCs w:val="16"/>
      </w:rPr>
      <w:t>)</w:t>
    </w:r>
    <w:r w:rsidR="00F147E9" w:rsidRPr="00164163">
      <w:rPr>
        <w:sz w:val="16"/>
        <w:szCs w:val="16"/>
      </w:rPr>
      <w:tab/>
      <w:t xml:space="preserve">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23578" w14:textId="1B6E916C" w:rsidR="00F147E9" w:rsidRPr="00FA7419" w:rsidRDefault="00F147E9">
    <w:pPr>
      <w:pStyle w:val="Footer"/>
      <w:rPr>
        <w:rFonts w:ascii="Helvetica" w:hAnsi="Helvetica"/>
        <w:sz w:val="18"/>
        <w:szCs w:val="18"/>
      </w:rPr>
    </w:pPr>
    <w:r w:rsidRPr="00CA38CA">
      <w:rPr>
        <w:rFonts w:ascii="Helvetica" w:hAnsi="Helvetica"/>
        <w:noProof/>
        <w:sz w:val="18"/>
        <w:szCs w:val="18"/>
      </w:rPr>
      <mc:AlternateContent>
        <mc:Choice Requires="wps">
          <w:drawing>
            <wp:inline distT="0" distB="0" distL="0" distR="0" wp14:anchorId="7BCDA92F" wp14:editId="44A5E198">
              <wp:extent cx="1057275" cy="1404620"/>
              <wp:effectExtent l="0" t="0" r="9525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98D153" w14:textId="77777777" w:rsidR="00F147E9" w:rsidRPr="00CA38CA" w:rsidRDefault="00F147E9" w:rsidP="007B57D9">
                          <w:pPr>
                            <w:jc w:val="right"/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CA38CA">
                            <w:rPr>
                              <w:rFonts w:ascii="Helvetica" w:hAnsi="Helvetica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fldChar w:fldCharType="end"/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CA38CA">
                            <w:rPr>
                              <w:rFonts w:ascii="Helvetica" w:hAnsi="Helvetica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CA38CA">
                            <w:rPr>
                              <w:rFonts w:ascii="Helvetica" w:hAnsi="Helvetica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BCDA9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83.2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" stroked="f">
              <v:textbox style="mso-fit-shape-to-text:t">
                <w:txbxContent>
                  <w:p w14:paraId="0D98D153" w14:textId="77777777" w:rsidR="00F147E9" w:rsidRPr="00CA38CA" w:rsidRDefault="00F147E9" w:rsidP="007B57D9">
                    <w:pPr>
                      <w:jc w:val="right"/>
                      <w:rPr>
                        <w:rFonts w:ascii="Helvetica" w:hAnsi="Helvetica"/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    </w: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t xml:space="preserve">Page </w: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fldChar w:fldCharType="begin"/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fldChar w:fldCharType="separate"/>
                    </w:r>
                    <w:r w:rsidRPr="00CA38CA">
                      <w:rPr>
                        <w:rFonts w:ascii="Helvetica" w:hAnsi="Helvetica"/>
                        <w:noProof/>
                        <w:sz w:val="18"/>
                        <w:szCs w:val="18"/>
                      </w:rPr>
                      <w:t>1</w: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fldChar w:fldCharType="end"/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t xml:space="preserve"> of </w: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fldChar w:fldCharType="begin"/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fldChar w:fldCharType="separate"/>
                    </w:r>
                    <w:r w:rsidRPr="00CA38CA">
                      <w:rPr>
                        <w:rFonts w:ascii="Helvetica" w:hAnsi="Helvetica"/>
                        <w:noProof/>
                        <w:sz w:val="18"/>
                        <w:szCs w:val="18"/>
                      </w:rPr>
                      <w:t>2</w:t>
                    </w:r>
                    <w:r w:rsidRPr="00CA38CA">
                      <w:rPr>
                        <w:rFonts w:ascii="Helvetica" w:hAnsi="Helvetica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rFonts w:ascii="Helvetica" w:hAnsi="Helvetica"/>
        <w:sz w:val="18"/>
        <w:szCs w:val="18"/>
      </w:rPr>
      <w:t>Petition for OFP  (rev. 01/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6100D" w14:textId="77777777" w:rsidR="00913F22" w:rsidRDefault="00913F22" w:rsidP="00A14A91">
      <w:pPr>
        <w:spacing w:after="0" w:line="240" w:lineRule="auto"/>
      </w:pPr>
      <w:r>
        <w:separator/>
      </w:r>
    </w:p>
  </w:footnote>
  <w:footnote w:type="continuationSeparator" w:id="0">
    <w:p w14:paraId="2F1AE468" w14:textId="77777777" w:rsidR="00913F22" w:rsidRDefault="00913F22" w:rsidP="00A14A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2D0B"/>
    <w:multiLevelType w:val="hybridMultilevel"/>
    <w:tmpl w:val="51406350"/>
    <w:lvl w:ilvl="0" w:tplc="411C53BE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74884"/>
    <w:multiLevelType w:val="hybridMultilevel"/>
    <w:tmpl w:val="772A0C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11333"/>
    <w:multiLevelType w:val="hybridMultilevel"/>
    <w:tmpl w:val="A0FC77F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A231E52"/>
    <w:multiLevelType w:val="hybridMultilevel"/>
    <w:tmpl w:val="46A235F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73AC"/>
    <w:multiLevelType w:val="hybridMultilevel"/>
    <w:tmpl w:val="E41EEB44"/>
    <w:lvl w:ilvl="0" w:tplc="4F50321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C23CF6"/>
    <w:multiLevelType w:val="hybridMultilevel"/>
    <w:tmpl w:val="FEC6996E"/>
    <w:lvl w:ilvl="0" w:tplc="9738B79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B2707"/>
    <w:multiLevelType w:val="hybridMultilevel"/>
    <w:tmpl w:val="4DAAC7BC"/>
    <w:lvl w:ilvl="0" w:tplc="23E0D01C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A50096"/>
    <w:multiLevelType w:val="hybridMultilevel"/>
    <w:tmpl w:val="7770A30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3CB079F"/>
    <w:multiLevelType w:val="hybridMultilevel"/>
    <w:tmpl w:val="7C7649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3E5BE7"/>
    <w:multiLevelType w:val="hybridMultilevel"/>
    <w:tmpl w:val="CB007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7A71420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A7D16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27A92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010466"/>
    <w:multiLevelType w:val="hybridMultilevel"/>
    <w:tmpl w:val="EEC81F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84498F"/>
    <w:multiLevelType w:val="hybridMultilevel"/>
    <w:tmpl w:val="6A00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C420F4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D32BF"/>
    <w:multiLevelType w:val="hybridMultilevel"/>
    <w:tmpl w:val="597A05AC"/>
    <w:lvl w:ilvl="0" w:tplc="FB580D6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760DC"/>
    <w:multiLevelType w:val="hybridMultilevel"/>
    <w:tmpl w:val="265CD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4A311C3"/>
    <w:multiLevelType w:val="hybridMultilevel"/>
    <w:tmpl w:val="932C9BDE"/>
    <w:lvl w:ilvl="0" w:tplc="C194CF3A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239E7"/>
    <w:multiLevelType w:val="hybridMultilevel"/>
    <w:tmpl w:val="9578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16189D"/>
    <w:multiLevelType w:val="hybridMultilevel"/>
    <w:tmpl w:val="3D7E5EFA"/>
    <w:lvl w:ilvl="0" w:tplc="FB580D6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A3729C"/>
    <w:multiLevelType w:val="hybridMultilevel"/>
    <w:tmpl w:val="3C0622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F1024A"/>
    <w:multiLevelType w:val="hybridMultilevel"/>
    <w:tmpl w:val="DC38D14A"/>
    <w:lvl w:ilvl="0" w:tplc="5CF8FBA4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A0783A"/>
    <w:multiLevelType w:val="hybridMultilevel"/>
    <w:tmpl w:val="C2584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18C5A14"/>
    <w:multiLevelType w:val="hybridMultilevel"/>
    <w:tmpl w:val="0DF255AE"/>
    <w:lvl w:ilvl="0" w:tplc="5198B5A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C21F9E"/>
    <w:multiLevelType w:val="hybridMultilevel"/>
    <w:tmpl w:val="7C7649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4A12A62"/>
    <w:multiLevelType w:val="hybridMultilevel"/>
    <w:tmpl w:val="5E3EE380"/>
    <w:lvl w:ilvl="0" w:tplc="E3FE4E0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C73B63"/>
    <w:multiLevelType w:val="hybridMultilevel"/>
    <w:tmpl w:val="E7680D54"/>
    <w:lvl w:ilvl="0" w:tplc="60088D4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9E1563"/>
    <w:multiLevelType w:val="hybridMultilevel"/>
    <w:tmpl w:val="37D690B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505297"/>
    <w:multiLevelType w:val="hybridMultilevel"/>
    <w:tmpl w:val="81D8BC84"/>
    <w:lvl w:ilvl="0" w:tplc="73FC018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5424B"/>
    <w:multiLevelType w:val="hybridMultilevel"/>
    <w:tmpl w:val="D20CCD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EE7368"/>
    <w:multiLevelType w:val="hybridMultilevel"/>
    <w:tmpl w:val="57887F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FF220C"/>
    <w:multiLevelType w:val="hybridMultilevel"/>
    <w:tmpl w:val="BA90C64A"/>
    <w:lvl w:ilvl="0" w:tplc="C194CF3A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35B62"/>
    <w:multiLevelType w:val="hybridMultilevel"/>
    <w:tmpl w:val="2098B28A"/>
    <w:lvl w:ilvl="0" w:tplc="675CB40C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EA16C5"/>
    <w:multiLevelType w:val="hybridMultilevel"/>
    <w:tmpl w:val="7478AF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897086"/>
    <w:multiLevelType w:val="hybridMultilevel"/>
    <w:tmpl w:val="FEC6996E"/>
    <w:lvl w:ilvl="0" w:tplc="9738B79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7A4D81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9D51BC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EB78FA"/>
    <w:multiLevelType w:val="hybridMultilevel"/>
    <w:tmpl w:val="AE321FE2"/>
    <w:lvl w:ilvl="0" w:tplc="A48889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07328B"/>
    <w:multiLevelType w:val="hybridMultilevel"/>
    <w:tmpl w:val="DC38D14A"/>
    <w:lvl w:ilvl="0" w:tplc="5CF8FBA4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972198">
    <w:abstractNumId w:val="10"/>
  </w:num>
  <w:num w:numId="2" w16cid:durableId="1902669794">
    <w:abstractNumId w:val="34"/>
  </w:num>
  <w:num w:numId="3" w16cid:durableId="22675960">
    <w:abstractNumId w:val="38"/>
  </w:num>
  <w:num w:numId="4" w16cid:durableId="839468122">
    <w:abstractNumId w:val="4"/>
  </w:num>
  <w:num w:numId="5" w16cid:durableId="1620724873">
    <w:abstractNumId w:val="19"/>
  </w:num>
  <w:num w:numId="6" w16cid:durableId="271712702">
    <w:abstractNumId w:val="26"/>
  </w:num>
  <w:num w:numId="7" w16cid:durableId="1609773562">
    <w:abstractNumId w:val="27"/>
  </w:num>
  <w:num w:numId="8" w16cid:durableId="481392378">
    <w:abstractNumId w:val="30"/>
  </w:num>
  <w:num w:numId="9" w16cid:durableId="1487748997">
    <w:abstractNumId w:val="1"/>
  </w:num>
  <w:num w:numId="10" w16cid:durableId="828442437">
    <w:abstractNumId w:val="23"/>
  </w:num>
  <w:num w:numId="11" w16cid:durableId="29688387">
    <w:abstractNumId w:val="21"/>
  </w:num>
  <w:num w:numId="12" w16cid:durableId="1781755069">
    <w:abstractNumId w:val="13"/>
  </w:num>
  <w:num w:numId="13" w16cid:durableId="1383095823">
    <w:abstractNumId w:val="2"/>
  </w:num>
  <w:num w:numId="14" w16cid:durableId="537817647">
    <w:abstractNumId w:val="9"/>
  </w:num>
  <w:num w:numId="15" w16cid:durableId="1052271108">
    <w:abstractNumId w:val="14"/>
  </w:num>
  <w:num w:numId="16" w16cid:durableId="1698893675">
    <w:abstractNumId w:val="37"/>
  </w:num>
  <w:num w:numId="17" w16cid:durableId="47068363">
    <w:abstractNumId w:val="20"/>
  </w:num>
  <w:num w:numId="18" w16cid:durableId="36048639">
    <w:abstractNumId w:val="32"/>
  </w:num>
  <w:num w:numId="19" w16cid:durableId="1596548918">
    <w:abstractNumId w:val="3"/>
  </w:num>
  <w:num w:numId="20" w16cid:durableId="1807701354">
    <w:abstractNumId w:val="6"/>
  </w:num>
  <w:num w:numId="21" w16cid:durableId="320232495">
    <w:abstractNumId w:val="35"/>
  </w:num>
  <w:num w:numId="22" w16cid:durableId="1841430552">
    <w:abstractNumId w:val="5"/>
  </w:num>
  <w:num w:numId="23" w16cid:durableId="111897476">
    <w:abstractNumId w:val="18"/>
  </w:num>
  <w:num w:numId="24" w16cid:durableId="862207811">
    <w:abstractNumId w:val="33"/>
  </w:num>
  <w:num w:numId="25" w16cid:durableId="1558590920">
    <w:abstractNumId w:val="16"/>
  </w:num>
  <w:num w:numId="26" w16cid:durableId="844319403">
    <w:abstractNumId w:val="0"/>
  </w:num>
  <w:num w:numId="27" w16cid:durableId="1435979201">
    <w:abstractNumId w:val="22"/>
  </w:num>
  <w:num w:numId="28" w16cid:durableId="1521550396">
    <w:abstractNumId w:val="40"/>
  </w:num>
  <w:num w:numId="29" w16cid:durableId="436565405">
    <w:abstractNumId w:val="28"/>
  </w:num>
  <w:num w:numId="30" w16cid:durableId="1415514605">
    <w:abstractNumId w:val="39"/>
  </w:num>
  <w:num w:numId="31" w16cid:durableId="1187401119">
    <w:abstractNumId w:val="15"/>
  </w:num>
  <w:num w:numId="32" w16cid:durableId="1746103333">
    <w:abstractNumId w:val="36"/>
  </w:num>
  <w:num w:numId="33" w16cid:durableId="433093632">
    <w:abstractNumId w:val="11"/>
  </w:num>
  <w:num w:numId="34" w16cid:durableId="1474325000">
    <w:abstractNumId w:val="12"/>
  </w:num>
  <w:num w:numId="35" w16cid:durableId="874272144">
    <w:abstractNumId w:val="24"/>
  </w:num>
  <w:num w:numId="36" w16cid:durableId="1591236534">
    <w:abstractNumId w:val="29"/>
  </w:num>
  <w:num w:numId="37" w16cid:durableId="272710391">
    <w:abstractNumId w:val="17"/>
  </w:num>
  <w:num w:numId="38" w16cid:durableId="1006977852">
    <w:abstractNumId w:val="7"/>
  </w:num>
  <w:num w:numId="39" w16cid:durableId="119224586">
    <w:abstractNumId w:val="8"/>
  </w:num>
  <w:num w:numId="40" w16cid:durableId="1916551216">
    <w:abstractNumId w:val="25"/>
  </w:num>
  <w:num w:numId="41" w16cid:durableId="106726638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jI2NjU3AVJmBko6SsGpxcWZ+XkgBWZmtQBHy+LiLQAAAA=="/>
  </w:docVars>
  <w:rsids>
    <w:rsidRoot w:val="00AA3F24"/>
    <w:rsid w:val="00001616"/>
    <w:rsid w:val="00004026"/>
    <w:rsid w:val="00005002"/>
    <w:rsid w:val="00007111"/>
    <w:rsid w:val="00007A7E"/>
    <w:rsid w:val="000107D4"/>
    <w:rsid w:val="00010B06"/>
    <w:rsid w:val="00016777"/>
    <w:rsid w:val="0001788E"/>
    <w:rsid w:val="00022FA4"/>
    <w:rsid w:val="00030FDC"/>
    <w:rsid w:val="00031054"/>
    <w:rsid w:val="00037FD4"/>
    <w:rsid w:val="00042A32"/>
    <w:rsid w:val="00047F3E"/>
    <w:rsid w:val="000508E2"/>
    <w:rsid w:val="00052DB8"/>
    <w:rsid w:val="00053F52"/>
    <w:rsid w:val="00056A29"/>
    <w:rsid w:val="00060B5C"/>
    <w:rsid w:val="0006109F"/>
    <w:rsid w:val="000621CF"/>
    <w:rsid w:val="000622B6"/>
    <w:rsid w:val="00064652"/>
    <w:rsid w:val="00066CEB"/>
    <w:rsid w:val="000702D8"/>
    <w:rsid w:val="00071012"/>
    <w:rsid w:val="00071655"/>
    <w:rsid w:val="0007289C"/>
    <w:rsid w:val="00074B7F"/>
    <w:rsid w:val="00085542"/>
    <w:rsid w:val="00085D11"/>
    <w:rsid w:val="00086C74"/>
    <w:rsid w:val="00087248"/>
    <w:rsid w:val="00090034"/>
    <w:rsid w:val="00091EF9"/>
    <w:rsid w:val="0009485D"/>
    <w:rsid w:val="00095E6D"/>
    <w:rsid w:val="000A5F50"/>
    <w:rsid w:val="000B237E"/>
    <w:rsid w:val="000B25B1"/>
    <w:rsid w:val="000B3416"/>
    <w:rsid w:val="000C3F91"/>
    <w:rsid w:val="000C4206"/>
    <w:rsid w:val="000D7345"/>
    <w:rsid w:val="000E0075"/>
    <w:rsid w:val="000E13DC"/>
    <w:rsid w:val="000F0C7E"/>
    <w:rsid w:val="000F20A4"/>
    <w:rsid w:val="000F668D"/>
    <w:rsid w:val="0010308A"/>
    <w:rsid w:val="001045A0"/>
    <w:rsid w:val="00110ABD"/>
    <w:rsid w:val="0011169A"/>
    <w:rsid w:val="00113AFC"/>
    <w:rsid w:val="00113E9F"/>
    <w:rsid w:val="00116B30"/>
    <w:rsid w:val="00117778"/>
    <w:rsid w:val="00117BFA"/>
    <w:rsid w:val="0012000A"/>
    <w:rsid w:val="00124CB4"/>
    <w:rsid w:val="001257D7"/>
    <w:rsid w:val="00130385"/>
    <w:rsid w:val="00137F65"/>
    <w:rsid w:val="0014470B"/>
    <w:rsid w:val="001533CB"/>
    <w:rsid w:val="00156C37"/>
    <w:rsid w:val="0015703F"/>
    <w:rsid w:val="0016018F"/>
    <w:rsid w:val="001602F1"/>
    <w:rsid w:val="001620CE"/>
    <w:rsid w:val="00164163"/>
    <w:rsid w:val="001734F5"/>
    <w:rsid w:val="001754CF"/>
    <w:rsid w:val="001807FA"/>
    <w:rsid w:val="001822D6"/>
    <w:rsid w:val="00183700"/>
    <w:rsid w:val="0018521D"/>
    <w:rsid w:val="0018718D"/>
    <w:rsid w:val="00197AE3"/>
    <w:rsid w:val="001A1E59"/>
    <w:rsid w:val="001B00C8"/>
    <w:rsid w:val="001B0AE9"/>
    <w:rsid w:val="001B3266"/>
    <w:rsid w:val="001B3267"/>
    <w:rsid w:val="001C183A"/>
    <w:rsid w:val="001C5D12"/>
    <w:rsid w:val="001D41B8"/>
    <w:rsid w:val="001D459E"/>
    <w:rsid w:val="001D53A3"/>
    <w:rsid w:val="001D76A8"/>
    <w:rsid w:val="001E64A8"/>
    <w:rsid w:val="001E6538"/>
    <w:rsid w:val="001E747C"/>
    <w:rsid w:val="001F09CD"/>
    <w:rsid w:val="001F4FC5"/>
    <w:rsid w:val="001F77D5"/>
    <w:rsid w:val="00201A05"/>
    <w:rsid w:val="00203706"/>
    <w:rsid w:val="00204236"/>
    <w:rsid w:val="00206045"/>
    <w:rsid w:val="00206FDD"/>
    <w:rsid w:val="00210C5A"/>
    <w:rsid w:val="002213A4"/>
    <w:rsid w:val="002249E7"/>
    <w:rsid w:val="0022664A"/>
    <w:rsid w:val="0023581D"/>
    <w:rsid w:val="00236D26"/>
    <w:rsid w:val="00237FB5"/>
    <w:rsid w:val="00245705"/>
    <w:rsid w:val="00247F93"/>
    <w:rsid w:val="002514BA"/>
    <w:rsid w:val="0025274E"/>
    <w:rsid w:val="00262CBA"/>
    <w:rsid w:val="002642A3"/>
    <w:rsid w:val="00270076"/>
    <w:rsid w:val="002753F3"/>
    <w:rsid w:val="00276AA1"/>
    <w:rsid w:val="00277564"/>
    <w:rsid w:val="00281BC0"/>
    <w:rsid w:val="00281EE6"/>
    <w:rsid w:val="00297882"/>
    <w:rsid w:val="002A129A"/>
    <w:rsid w:val="002B0E42"/>
    <w:rsid w:val="002B1620"/>
    <w:rsid w:val="002B6C09"/>
    <w:rsid w:val="002B7155"/>
    <w:rsid w:val="002C4FBE"/>
    <w:rsid w:val="002C610D"/>
    <w:rsid w:val="002C68A3"/>
    <w:rsid w:val="002E0992"/>
    <w:rsid w:val="002E6F43"/>
    <w:rsid w:val="002E7B32"/>
    <w:rsid w:val="002F2DCB"/>
    <w:rsid w:val="002F332A"/>
    <w:rsid w:val="002F4AEC"/>
    <w:rsid w:val="002F6149"/>
    <w:rsid w:val="003015E0"/>
    <w:rsid w:val="00306D2B"/>
    <w:rsid w:val="0031233D"/>
    <w:rsid w:val="00315F8A"/>
    <w:rsid w:val="003206FC"/>
    <w:rsid w:val="00321C5B"/>
    <w:rsid w:val="00322983"/>
    <w:rsid w:val="0032695A"/>
    <w:rsid w:val="003304DB"/>
    <w:rsid w:val="00332E60"/>
    <w:rsid w:val="00337D9F"/>
    <w:rsid w:val="00340E06"/>
    <w:rsid w:val="00341B45"/>
    <w:rsid w:val="0035383E"/>
    <w:rsid w:val="00354145"/>
    <w:rsid w:val="0036430E"/>
    <w:rsid w:val="00364C5A"/>
    <w:rsid w:val="0036682E"/>
    <w:rsid w:val="003715CB"/>
    <w:rsid w:val="00375669"/>
    <w:rsid w:val="00376EC1"/>
    <w:rsid w:val="00377876"/>
    <w:rsid w:val="00380CED"/>
    <w:rsid w:val="0038749E"/>
    <w:rsid w:val="00387C04"/>
    <w:rsid w:val="00387CE9"/>
    <w:rsid w:val="00396F02"/>
    <w:rsid w:val="003A0128"/>
    <w:rsid w:val="003A124F"/>
    <w:rsid w:val="003B590E"/>
    <w:rsid w:val="003B6F23"/>
    <w:rsid w:val="003D1497"/>
    <w:rsid w:val="003D1905"/>
    <w:rsid w:val="003D7AEA"/>
    <w:rsid w:val="003E1158"/>
    <w:rsid w:val="003E5D93"/>
    <w:rsid w:val="003E7492"/>
    <w:rsid w:val="003F0C7D"/>
    <w:rsid w:val="003F1C92"/>
    <w:rsid w:val="003F3428"/>
    <w:rsid w:val="003F4D0B"/>
    <w:rsid w:val="00400762"/>
    <w:rsid w:val="004039CB"/>
    <w:rsid w:val="00403EBE"/>
    <w:rsid w:val="00411858"/>
    <w:rsid w:val="004240A9"/>
    <w:rsid w:val="004277B8"/>
    <w:rsid w:val="00435D3A"/>
    <w:rsid w:val="00436620"/>
    <w:rsid w:val="00454578"/>
    <w:rsid w:val="004552E0"/>
    <w:rsid w:val="00457365"/>
    <w:rsid w:val="00476EC2"/>
    <w:rsid w:val="004827AB"/>
    <w:rsid w:val="004827DB"/>
    <w:rsid w:val="0048291C"/>
    <w:rsid w:val="00490662"/>
    <w:rsid w:val="00494D5B"/>
    <w:rsid w:val="00496311"/>
    <w:rsid w:val="004964F6"/>
    <w:rsid w:val="004966B7"/>
    <w:rsid w:val="00497B28"/>
    <w:rsid w:val="004A1DFC"/>
    <w:rsid w:val="004A251A"/>
    <w:rsid w:val="004A7004"/>
    <w:rsid w:val="004B3728"/>
    <w:rsid w:val="004B49D6"/>
    <w:rsid w:val="004B6B08"/>
    <w:rsid w:val="004B6D31"/>
    <w:rsid w:val="004C3B37"/>
    <w:rsid w:val="004D10C5"/>
    <w:rsid w:val="004D1CFD"/>
    <w:rsid w:val="004D3067"/>
    <w:rsid w:val="004D7488"/>
    <w:rsid w:val="004E114A"/>
    <w:rsid w:val="004E2013"/>
    <w:rsid w:val="004E3801"/>
    <w:rsid w:val="004E598B"/>
    <w:rsid w:val="004E6E43"/>
    <w:rsid w:val="004F5BBA"/>
    <w:rsid w:val="004F7693"/>
    <w:rsid w:val="005022DF"/>
    <w:rsid w:val="00502429"/>
    <w:rsid w:val="0050383D"/>
    <w:rsid w:val="00507811"/>
    <w:rsid w:val="00512061"/>
    <w:rsid w:val="00513085"/>
    <w:rsid w:val="00513ED5"/>
    <w:rsid w:val="0051694E"/>
    <w:rsid w:val="00520848"/>
    <w:rsid w:val="005226A7"/>
    <w:rsid w:val="00523186"/>
    <w:rsid w:val="00525305"/>
    <w:rsid w:val="005315D2"/>
    <w:rsid w:val="005340C8"/>
    <w:rsid w:val="00534B58"/>
    <w:rsid w:val="00535251"/>
    <w:rsid w:val="0053580B"/>
    <w:rsid w:val="005460B0"/>
    <w:rsid w:val="0054667F"/>
    <w:rsid w:val="00552375"/>
    <w:rsid w:val="00552C93"/>
    <w:rsid w:val="005570D2"/>
    <w:rsid w:val="00560417"/>
    <w:rsid w:val="00560487"/>
    <w:rsid w:val="00561064"/>
    <w:rsid w:val="00562AA8"/>
    <w:rsid w:val="00562D6D"/>
    <w:rsid w:val="00565870"/>
    <w:rsid w:val="00573ECB"/>
    <w:rsid w:val="0058037D"/>
    <w:rsid w:val="005828BB"/>
    <w:rsid w:val="00583CEC"/>
    <w:rsid w:val="00594532"/>
    <w:rsid w:val="005A064C"/>
    <w:rsid w:val="005A26F0"/>
    <w:rsid w:val="005A6272"/>
    <w:rsid w:val="005B0098"/>
    <w:rsid w:val="005B0CC2"/>
    <w:rsid w:val="005B48E7"/>
    <w:rsid w:val="005C3D98"/>
    <w:rsid w:val="005D0B09"/>
    <w:rsid w:val="005D3191"/>
    <w:rsid w:val="005D4375"/>
    <w:rsid w:val="005E0CAA"/>
    <w:rsid w:val="005E0DF7"/>
    <w:rsid w:val="005E5C21"/>
    <w:rsid w:val="005E7CD1"/>
    <w:rsid w:val="005F26C4"/>
    <w:rsid w:val="005F3CF4"/>
    <w:rsid w:val="005F677E"/>
    <w:rsid w:val="005F7121"/>
    <w:rsid w:val="00601549"/>
    <w:rsid w:val="00601DE6"/>
    <w:rsid w:val="006075B9"/>
    <w:rsid w:val="00611774"/>
    <w:rsid w:val="0061441D"/>
    <w:rsid w:val="00614DD4"/>
    <w:rsid w:val="00625126"/>
    <w:rsid w:val="00631342"/>
    <w:rsid w:val="006343EB"/>
    <w:rsid w:val="006367E9"/>
    <w:rsid w:val="006433E9"/>
    <w:rsid w:val="00643424"/>
    <w:rsid w:val="00644973"/>
    <w:rsid w:val="00646C66"/>
    <w:rsid w:val="006476CB"/>
    <w:rsid w:val="00651136"/>
    <w:rsid w:val="00654E5C"/>
    <w:rsid w:val="0065669B"/>
    <w:rsid w:val="00662FBF"/>
    <w:rsid w:val="0066399B"/>
    <w:rsid w:val="006659E9"/>
    <w:rsid w:val="0066617F"/>
    <w:rsid w:val="00670F59"/>
    <w:rsid w:val="00673C4B"/>
    <w:rsid w:val="00675641"/>
    <w:rsid w:val="00680301"/>
    <w:rsid w:val="0068183E"/>
    <w:rsid w:val="0068311F"/>
    <w:rsid w:val="0068458A"/>
    <w:rsid w:val="006847DF"/>
    <w:rsid w:val="00685BF4"/>
    <w:rsid w:val="00685D4A"/>
    <w:rsid w:val="006870F1"/>
    <w:rsid w:val="0069256F"/>
    <w:rsid w:val="00693A9C"/>
    <w:rsid w:val="00693D40"/>
    <w:rsid w:val="006970D7"/>
    <w:rsid w:val="006A5F8C"/>
    <w:rsid w:val="006A7264"/>
    <w:rsid w:val="006B44EF"/>
    <w:rsid w:val="006B4BC4"/>
    <w:rsid w:val="006B6596"/>
    <w:rsid w:val="006C121C"/>
    <w:rsid w:val="006C19F5"/>
    <w:rsid w:val="006C78A4"/>
    <w:rsid w:val="006E123A"/>
    <w:rsid w:val="006E787B"/>
    <w:rsid w:val="006F20C5"/>
    <w:rsid w:val="006F6FC6"/>
    <w:rsid w:val="007026C9"/>
    <w:rsid w:val="00704389"/>
    <w:rsid w:val="007055B7"/>
    <w:rsid w:val="007068D5"/>
    <w:rsid w:val="0071477D"/>
    <w:rsid w:val="00723CFB"/>
    <w:rsid w:val="007241C8"/>
    <w:rsid w:val="00726EDB"/>
    <w:rsid w:val="007279A3"/>
    <w:rsid w:val="00731246"/>
    <w:rsid w:val="007338DB"/>
    <w:rsid w:val="00734DD5"/>
    <w:rsid w:val="007364BC"/>
    <w:rsid w:val="0073765A"/>
    <w:rsid w:val="00744AC8"/>
    <w:rsid w:val="00746E81"/>
    <w:rsid w:val="0075045F"/>
    <w:rsid w:val="00752C49"/>
    <w:rsid w:val="00755A85"/>
    <w:rsid w:val="007618F8"/>
    <w:rsid w:val="00763002"/>
    <w:rsid w:val="00765707"/>
    <w:rsid w:val="00773599"/>
    <w:rsid w:val="00773E22"/>
    <w:rsid w:val="007753EF"/>
    <w:rsid w:val="007770E3"/>
    <w:rsid w:val="00780A98"/>
    <w:rsid w:val="00781DC3"/>
    <w:rsid w:val="00790445"/>
    <w:rsid w:val="00796EB1"/>
    <w:rsid w:val="00797E58"/>
    <w:rsid w:val="007A16CA"/>
    <w:rsid w:val="007B0DAB"/>
    <w:rsid w:val="007B57D9"/>
    <w:rsid w:val="007C3B7E"/>
    <w:rsid w:val="007C69C9"/>
    <w:rsid w:val="007C759D"/>
    <w:rsid w:val="007C78E2"/>
    <w:rsid w:val="007C7EAA"/>
    <w:rsid w:val="007D01B3"/>
    <w:rsid w:val="007D2C87"/>
    <w:rsid w:val="007D616F"/>
    <w:rsid w:val="007E1181"/>
    <w:rsid w:val="007E1E31"/>
    <w:rsid w:val="007E548B"/>
    <w:rsid w:val="007E61A0"/>
    <w:rsid w:val="007E61FA"/>
    <w:rsid w:val="007E786C"/>
    <w:rsid w:val="007F228A"/>
    <w:rsid w:val="007F4415"/>
    <w:rsid w:val="007F5417"/>
    <w:rsid w:val="0080304F"/>
    <w:rsid w:val="008035D3"/>
    <w:rsid w:val="008046F8"/>
    <w:rsid w:val="00804AC5"/>
    <w:rsid w:val="00804FE0"/>
    <w:rsid w:val="00806D54"/>
    <w:rsid w:val="00813017"/>
    <w:rsid w:val="00817BBB"/>
    <w:rsid w:val="008309C4"/>
    <w:rsid w:val="0083348C"/>
    <w:rsid w:val="008344C9"/>
    <w:rsid w:val="00841183"/>
    <w:rsid w:val="0084478B"/>
    <w:rsid w:val="00845A3A"/>
    <w:rsid w:val="00846D6A"/>
    <w:rsid w:val="00853C6B"/>
    <w:rsid w:val="008559F3"/>
    <w:rsid w:val="008605EC"/>
    <w:rsid w:val="00872F84"/>
    <w:rsid w:val="00873259"/>
    <w:rsid w:val="0087455E"/>
    <w:rsid w:val="00882232"/>
    <w:rsid w:val="00882256"/>
    <w:rsid w:val="0089061E"/>
    <w:rsid w:val="00890A65"/>
    <w:rsid w:val="0089127B"/>
    <w:rsid w:val="008A0599"/>
    <w:rsid w:val="008A2375"/>
    <w:rsid w:val="008A58EC"/>
    <w:rsid w:val="008B0967"/>
    <w:rsid w:val="008B1A8A"/>
    <w:rsid w:val="008B24AA"/>
    <w:rsid w:val="008B541D"/>
    <w:rsid w:val="008B6958"/>
    <w:rsid w:val="008C20B7"/>
    <w:rsid w:val="008C58B9"/>
    <w:rsid w:val="008D2209"/>
    <w:rsid w:val="008D2789"/>
    <w:rsid w:val="008D2CD3"/>
    <w:rsid w:val="008D3FF4"/>
    <w:rsid w:val="008E0A3B"/>
    <w:rsid w:val="008F27AC"/>
    <w:rsid w:val="008F41A6"/>
    <w:rsid w:val="008F47D1"/>
    <w:rsid w:val="008F59AE"/>
    <w:rsid w:val="008F7404"/>
    <w:rsid w:val="00900203"/>
    <w:rsid w:val="00905EA7"/>
    <w:rsid w:val="00907282"/>
    <w:rsid w:val="00907D1C"/>
    <w:rsid w:val="00911A69"/>
    <w:rsid w:val="00913F22"/>
    <w:rsid w:val="00916F46"/>
    <w:rsid w:val="00925D97"/>
    <w:rsid w:val="00925E50"/>
    <w:rsid w:val="00927EC3"/>
    <w:rsid w:val="0093279A"/>
    <w:rsid w:val="0093439C"/>
    <w:rsid w:val="00942D6D"/>
    <w:rsid w:val="00943026"/>
    <w:rsid w:val="00944D38"/>
    <w:rsid w:val="0094590D"/>
    <w:rsid w:val="009470A5"/>
    <w:rsid w:val="009579D4"/>
    <w:rsid w:val="00961FFA"/>
    <w:rsid w:val="0097245B"/>
    <w:rsid w:val="009772DF"/>
    <w:rsid w:val="00985DBD"/>
    <w:rsid w:val="009919CE"/>
    <w:rsid w:val="009937D9"/>
    <w:rsid w:val="00993F15"/>
    <w:rsid w:val="009958E1"/>
    <w:rsid w:val="00997455"/>
    <w:rsid w:val="009A1BAB"/>
    <w:rsid w:val="009A6135"/>
    <w:rsid w:val="009A761E"/>
    <w:rsid w:val="009B79EE"/>
    <w:rsid w:val="009C067F"/>
    <w:rsid w:val="009C3ECC"/>
    <w:rsid w:val="009D0F4C"/>
    <w:rsid w:val="009E444E"/>
    <w:rsid w:val="009E7846"/>
    <w:rsid w:val="009F126F"/>
    <w:rsid w:val="00A02934"/>
    <w:rsid w:val="00A032C0"/>
    <w:rsid w:val="00A047B5"/>
    <w:rsid w:val="00A07644"/>
    <w:rsid w:val="00A1119E"/>
    <w:rsid w:val="00A12236"/>
    <w:rsid w:val="00A12CFA"/>
    <w:rsid w:val="00A13C4D"/>
    <w:rsid w:val="00A14A91"/>
    <w:rsid w:val="00A1518B"/>
    <w:rsid w:val="00A16214"/>
    <w:rsid w:val="00A17857"/>
    <w:rsid w:val="00A23F37"/>
    <w:rsid w:val="00A25833"/>
    <w:rsid w:val="00A278F5"/>
    <w:rsid w:val="00A27FAE"/>
    <w:rsid w:val="00A3370A"/>
    <w:rsid w:val="00A35C95"/>
    <w:rsid w:val="00A36EB7"/>
    <w:rsid w:val="00A439EF"/>
    <w:rsid w:val="00A47D10"/>
    <w:rsid w:val="00A51AF6"/>
    <w:rsid w:val="00A525DB"/>
    <w:rsid w:val="00A52F1E"/>
    <w:rsid w:val="00A55C0F"/>
    <w:rsid w:val="00A613AD"/>
    <w:rsid w:val="00A62BF7"/>
    <w:rsid w:val="00A62E99"/>
    <w:rsid w:val="00A70F25"/>
    <w:rsid w:val="00A718D0"/>
    <w:rsid w:val="00A76105"/>
    <w:rsid w:val="00A81CAB"/>
    <w:rsid w:val="00A845CE"/>
    <w:rsid w:val="00A86642"/>
    <w:rsid w:val="00A867B4"/>
    <w:rsid w:val="00A9465D"/>
    <w:rsid w:val="00A94FDE"/>
    <w:rsid w:val="00A959AE"/>
    <w:rsid w:val="00A97B26"/>
    <w:rsid w:val="00AA0E32"/>
    <w:rsid w:val="00AA3F24"/>
    <w:rsid w:val="00AA471F"/>
    <w:rsid w:val="00AB6EC5"/>
    <w:rsid w:val="00AD1626"/>
    <w:rsid w:val="00AD5D9B"/>
    <w:rsid w:val="00AE0C0F"/>
    <w:rsid w:val="00AE0E12"/>
    <w:rsid w:val="00AE6324"/>
    <w:rsid w:val="00AE77EE"/>
    <w:rsid w:val="00AF0D2C"/>
    <w:rsid w:val="00AF24FD"/>
    <w:rsid w:val="00B01805"/>
    <w:rsid w:val="00B0353B"/>
    <w:rsid w:val="00B177A9"/>
    <w:rsid w:val="00B21B3D"/>
    <w:rsid w:val="00B22299"/>
    <w:rsid w:val="00B30CC2"/>
    <w:rsid w:val="00B31693"/>
    <w:rsid w:val="00B371B4"/>
    <w:rsid w:val="00B400D4"/>
    <w:rsid w:val="00B415C1"/>
    <w:rsid w:val="00B45531"/>
    <w:rsid w:val="00B466C8"/>
    <w:rsid w:val="00B46733"/>
    <w:rsid w:val="00B474F7"/>
    <w:rsid w:val="00B559E8"/>
    <w:rsid w:val="00B60B6B"/>
    <w:rsid w:val="00B65D8A"/>
    <w:rsid w:val="00B665FC"/>
    <w:rsid w:val="00B719E1"/>
    <w:rsid w:val="00B830CB"/>
    <w:rsid w:val="00B8613F"/>
    <w:rsid w:val="00B87697"/>
    <w:rsid w:val="00B90790"/>
    <w:rsid w:val="00B97C5C"/>
    <w:rsid w:val="00BA0D1A"/>
    <w:rsid w:val="00BA3DC5"/>
    <w:rsid w:val="00BA3F13"/>
    <w:rsid w:val="00BB3DDB"/>
    <w:rsid w:val="00BC249F"/>
    <w:rsid w:val="00BC45FA"/>
    <w:rsid w:val="00BC5329"/>
    <w:rsid w:val="00BD01E0"/>
    <w:rsid w:val="00BD0F5D"/>
    <w:rsid w:val="00BD3D94"/>
    <w:rsid w:val="00BF0C5E"/>
    <w:rsid w:val="00BF175F"/>
    <w:rsid w:val="00BF30A9"/>
    <w:rsid w:val="00BF3191"/>
    <w:rsid w:val="00BF3B65"/>
    <w:rsid w:val="00BF7558"/>
    <w:rsid w:val="00BF7570"/>
    <w:rsid w:val="00C03982"/>
    <w:rsid w:val="00C10981"/>
    <w:rsid w:val="00C14A9D"/>
    <w:rsid w:val="00C15D78"/>
    <w:rsid w:val="00C173D4"/>
    <w:rsid w:val="00C20352"/>
    <w:rsid w:val="00C33E42"/>
    <w:rsid w:val="00C40DB5"/>
    <w:rsid w:val="00C41FD6"/>
    <w:rsid w:val="00C4321A"/>
    <w:rsid w:val="00C43856"/>
    <w:rsid w:val="00C45F23"/>
    <w:rsid w:val="00C4723D"/>
    <w:rsid w:val="00C614F5"/>
    <w:rsid w:val="00C6630D"/>
    <w:rsid w:val="00C67ABF"/>
    <w:rsid w:val="00C67E6E"/>
    <w:rsid w:val="00C72C06"/>
    <w:rsid w:val="00C735DC"/>
    <w:rsid w:val="00C73867"/>
    <w:rsid w:val="00C77414"/>
    <w:rsid w:val="00C8031A"/>
    <w:rsid w:val="00C80CA1"/>
    <w:rsid w:val="00C83EED"/>
    <w:rsid w:val="00C8486F"/>
    <w:rsid w:val="00C84E5A"/>
    <w:rsid w:val="00C85989"/>
    <w:rsid w:val="00C94638"/>
    <w:rsid w:val="00C97B21"/>
    <w:rsid w:val="00CA1D00"/>
    <w:rsid w:val="00CA38CA"/>
    <w:rsid w:val="00CA4EE6"/>
    <w:rsid w:val="00CA7301"/>
    <w:rsid w:val="00CA75E5"/>
    <w:rsid w:val="00CB11BE"/>
    <w:rsid w:val="00CB17BF"/>
    <w:rsid w:val="00CB7C3A"/>
    <w:rsid w:val="00CC2EE5"/>
    <w:rsid w:val="00CC658E"/>
    <w:rsid w:val="00CD3365"/>
    <w:rsid w:val="00CD3A07"/>
    <w:rsid w:val="00CE35C1"/>
    <w:rsid w:val="00CE4473"/>
    <w:rsid w:val="00CF0967"/>
    <w:rsid w:val="00CF4310"/>
    <w:rsid w:val="00CF76C0"/>
    <w:rsid w:val="00D032BF"/>
    <w:rsid w:val="00D04E3F"/>
    <w:rsid w:val="00D07407"/>
    <w:rsid w:val="00D11BE2"/>
    <w:rsid w:val="00D15E2C"/>
    <w:rsid w:val="00D20FE4"/>
    <w:rsid w:val="00D22D3F"/>
    <w:rsid w:val="00D2454A"/>
    <w:rsid w:val="00D247BB"/>
    <w:rsid w:val="00D24E53"/>
    <w:rsid w:val="00D25149"/>
    <w:rsid w:val="00D267EC"/>
    <w:rsid w:val="00D31B53"/>
    <w:rsid w:val="00D32350"/>
    <w:rsid w:val="00D3346F"/>
    <w:rsid w:val="00D33501"/>
    <w:rsid w:val="00D33A20"/>
    <w:rsid w:val="00D403E7"/>
    <w:rsid w:val="00D41698"/>
    <w:rsid w:val="00D44188"/>
    <w:rsid w:val="00D45B35"/>
    <w:rsid w:val="00D466FF"/>
    <w:rsid w:val="00D504A7"/>
    <w:rsid w:val="00D51155"/>
    <w:rsid w:val="00D518B3"/>
    <w:rsid w:val="00D53464"/>
    <w:rsid w:val="00D55B73"/>
    <w:rsid w:val="00D60832"/>
    <w:rsid w:val="00D64524"/>
    <w:rsid w:val="00D714B0"/>
    <w:rsid w:val="00D809F7"/>
    <w:rsid w:val="00D87081"/>
    <w:rsid w:val="00D87BB9"/>
    <w:rsid w:val="00D90E6E"/>
    <w:rsid w:val="00D93845"/>
    <w:rsid w:val="00D94B06"/>
    <w:rsid w:val="00D962D7"/>
    <w:rsid w:val="00D97878"/>
    <w:rsid w:val="00DA0427"/>
    <w:rsid w:val="00DA4756"/>
    <w:rsid w:val="00DB2521"/>
    <w:rsid w:val="00DB2920"/>
    <w:rsid w:val="00DB4F29"/>
    <w:rsid w:val="00DC1223"/>
    <w:rsid w:val="00DD135B"/>
    <w:rsid w:val="00DE011F"/>
    <w:rsid w:val="00DF0122"/>
    <w:rsid w:val="00DF08D9"/>
    <w:rsid w:val="00DF39E5"/>
    <w:rsid w:val="00DF56C4"/>
    <w:rsid w:val="00E029F4"/>
    <w:rsid w:val="00E06808"/>
    <w:rsid w:val="00E1069D"/>
    <w:rsid w:val="00E17063"/>
    <w:rsid w:val="00E26AD0"/>
    <w:rsid w:val="00E27DE0"/>
    <w:rsid w:val="00E45DF0"/>
    <w:rsid w:val="00E46C5A"/>
    <w:rsid w:val="00E47654"/>
    <w:rsid w:val="00E526F7"/>
    <w:rsid w:val="00E552BB"/>
    <w:rsid w:val="00E63B11"/>
    <w:rsid w:val="00E64C00"/>
    <w:rsid w:val="00E6591C"/>
    <w:rsid w:val="00E71D12"/>
    <w:rsid w:val="00E731E2"/>
    <w:rsid w:val="00E73E44"/>
    <w:rsid w:val="00E74E80"/>
    <w:rsid w:val="00E77FA1"/>
    <w:rsid w:val="00E805D8"/>
    <w:rsid w:val="00E828C0"/>
    <w:rsid w:val="00E855BC"/>
    <w:rsid w:val="00E92053"/>
    <w:rsid w:val="00E9603C"/>
    <w:rsid w:val="00EA11A2"/>
    <w:rsid w:val="00EA19A5"/>
    <w:rsid w:val="00EA2974"/>
    <w:rsid w:val="00EA418A"/>
    <w:rsid w:val="00EA4CA4"/>
    <w:rsid w:val="00EA6BD9"/>
    <w:rsid w:val="00EB0EC9"/>
    <w:rsid w:val="00EC42C1"/>
    <w:rsid w:val="00EC58EA"/>
    <w:rsid w:val="00EC6F83"/>
    <w:rsid w:val="00ED1387"/>
    <w:rsid w:val="00EE1C19"/>
    <w:rsid w:val="00EE2D1B"/>
    <w:rsid w:val="00EF0702"/>
    <w:rsid w:val="00EF58B3"/>
    <w:rsid w:val="00F05495"/>
    <w:rsid w:val="00F07939"/>
    <w:rsid w:val="00F147E9"/>
    <w:rsid w:val="00F16251"/>
    <w:rsid w:val="00F20646"/>
    <w:rsid w:val="00F250FA"/>
    <w:rsid w:val="00F277BA"/>
    <w:rsid w:val="00F323B2"/>
    <w:rsid w:val="00F3757A"/>
    <w:rsid w:val="00F375D1"/>
    <w:rsid w:val="00F37F03"/>
    <w:rsid w:val="00F4118F"/>
    <w:rsid w:val="00F45D18"/>
    <w:rsid w:val="00F50FD4"/>
    <w:rsid w:val="00F5369B"/>
    <w:rsid w:val="00F53CC3"/>
    <w:rsid w:val="00F7536F"/>
    <w:rsid w:val="00F84F4F"/>
    <w:rsid w:val="00F851D7"/>
    <w:rsid w:val="00FA0BC7"/>
    <w:rsid w:val="00FA7419"/>
    <w:rsid w:val="00FB2942"/>
    <w:rsid w:val="00FB3DFE"/>
    <w:rsid w:val="00FB6D6A"/>
    <w:rsid w:val="00FC2DF2"/>
    <w:rsid w:val="00FC3175"/>
    <w:rsid w:val="00FC3D2A"/>
    <w:rsid w:val="00FC4348"/>
    <w:rsid w:val="00FC4714"/>
    <w:rsid w:val="00FD362A"/>
    <w:rsid w:val="00FD362E"/>
    <w:rsid w:val="00FD39FB"/>
    <w:rsid w:val="00FD4EC6"/>
    <w:rsid w:val="00FD57AA"/>
    <w:rsid w:val="00FD5C87"/>
    <w:rsid w:val="00FE0EEB"/>
    <w:rsid w:val="00FE2D5D"/>
    <w:rsid w:val="00FE3098"/>
    <w:rsid w:val="00FE312B"/>
    <w:rsid w:val="00FE78D6"/>
    <w:rsid w:val="00FE7932"/>
    <w:rsid w:val="00FF29AE"/>
    <w:rsid w:val="00FF2E2B"/>
    <w:rsid w:val="00FF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5211C"/>
  <w15:docId w15:val="{930D6CD7-80BF-4119-915D-58F095402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brima" w:eastAsia="Times New Roman" w:hAnsi="Ebrima" w:cs="Helvetica"/>
        <w:bCs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1D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06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9D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9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305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634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120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D1F98-8BAC-46CA-890E-1D576570E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80</Words>
  <Characters>900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Jill Tompkins</cp:lastModifiedBy>
  <cp:revision>4</cp:revision>
  <cp:lastPrinted>2022-01-31T17:45:00Z</cp:lastPrinted>
  <dcterms:created xsi:type="dcterms:W3CDTF">2022-10-31T16:22:00Z</dcterms:created>
  <dcterms:modified xsi:type="dcterms:W3CDTF">2022-10-3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d9a2a12ca112c49e6182d4124a898acb4477d44e24a5db9eb2e44b3f99fdaf</vt:lpwstr>
  </property>
</Properties>
</file>